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263A66" w14:textId="54086FF3" w:rsidR="004B422D" w:rsidRPr="00111E25" w:rsidRDefault="00A86D23" w:rsidP="003564C4">
      <w:pPr>
        <w:pStyle w:val="BodyText"/>
        <w:tabs>
          <w:tab w:val="right" w:pos="18000"/>
        </w:tabs>
        <w:spacing w:after="120"/>
        <w:jc w:val="center"/>
        <w:rPr>
          <w:b/>
          <w:sz w:val="48"/>
          <w:szCs w:val="28"/>
        </w:rPr>
      </w:pPr>
      <w:r w:rsidRPr="00111E25">
        <w:rPr>
          <w:b/>
          <w:sz w:val="48"/>
          <w:szCs w:val="28"/>
        </w:rPr>
        <w:t>BROOKE BENED</w:t>
      </w:r>
      <w:r w:rsidR="00704ED3" w:rsidRPr="00111E25">
        <w:rPr>
          <w:b/>
          <w:sz w:val="48"/>
          <w:szCs w:val="28"/>
        </w:rPr>
        <w:t>IC</w:t>
      </w:r>
      <w:r w:rsidRPr="00111E25">
        <w:rPr>
          <w:b/>
          <w:sz w:val="48"/>
          <w:szCs w:val="28"/>
        </w:rPr>
        <w:t>T</w:t>
      </w:r>
    </w:p>
    <w:p w14:paraId="0C37D607" w14:textId="4D822356" w:rsidR="004B422D" w:rsidRPr="00111E25" w:rsidRDefault="004B422D" w:rsidP="005C19CC">
      <w:pPr>
        <w:pStyle w:val="BodyText"/>
        <w:tabs>
          <w:tab w:val="right" w:pos="18000"/>
        </w:tabs>
        <w:spacing w:after="240"/>
        <w:jc w:val="center"/>
      </w:pPr>
      <w:r w:rsidRPr="00111E25">
        <w:t>(</w:t>
      </w:r>
      <w:r w:rsidR="00752A49" w:rsidRPr="00111E25">
        <w:t>904</w:t>
      </w:r>
      <w:r w:rsidRPr="00111E25">
        <w:t xml:space="preserve">) </w:t>
      </w:r>
      <w:r w:rsidR="00752A49" w:rsidRPr="00111E25">
        <w:t>814-9720</w:t>
      </w:r>
      <w:r w:rsidRPr="00111E25">
        <w:t xml:space="preserve"> | </w:t>
      </w:r>
      <w:r w:rsidR="00752A49" w:rsidRPr="00111E25">
        <w:t>benedictb@ufl.edu</w:t>
      </w:r>
      <w:r w:rsidRPr="00111E25">
        <w:t xml:space="preserve"> | </w:t>
      </w:r>
      <w:r w:rsidR="008B6DF9" w:rsidRPr="00111E25">
        <w:t>www.linkedin.com/in/brookeabenedict</w:t>
      </w:r>
    </w:p>
    <w:p w14:paraId="551A9180" w14:textId="77777777" w:rsidR="004B422D" w:rsidRPr="00CC3AE4" w:rsidRDefault="004B422D" w:rsidP="008A0DEB">
      <w:pPr>
        <w:pStyle w:val="BodyText"/>
        <w:tabs>
          <w:tab w:val="right" w:pos="18000"/>
        </w:tabs>
        <w:rPr>
          <w:bCs/>
        </w:rPr>
      </w:pPr>
      <w:r w:rsidRPr="00CC3AE4">
        <w:rPr>
          <w:bCs/>
          <w:sz w:val="24"/>
          <w:szCs w:val="24"/>
        </w:rPr>
        <w:t>EDUCATION</w:t>
      </w:r>
    </w:p>
    <w:p w14:paraId="520E171B" w14:textId="3DB9A87E" w:rsidR="00A52C72" w:rsidRPr="008F45CE" w:rsidRDefault="005744D8" w:rsidP="008F45CE">
      <w:pPr>
        <w:pStyle w:val="BodyText"/>
        <w:tabs>
          <w:tab w:val="right" w:pos="18000"/>
        </w:tabs>
        <w:spacing w:before="120"/>
        <w:rPr>
          <w:sz w:val="20"/>
          <w:szCs w:val="20"/>
        </w:rPr>
      </w:pPr>
      <w:r w:rsidRPr="00111E25">
        <w:rPr>
          <w:rFonts w:eastAsia="Calibri"/>
          <w:noProof/>
          <w:spacing w:val="-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4DB159" wp14:editId="309970A9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877788" cy="0"/>
                <wp:effectExtent l="0" t="0" r="5715" b="12700"/>
                <wp:wrapNone/>
                <wp:docPr id="18605032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77788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07B861" id="Straight Connector 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541.5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"/>
            </w:pict>
          </mc:Fallback>
        </mc:AlternateContent>
      </w:r>
      <w:r w:rsidR="00A910CF" w:rsidRPr="00111E25">
        <w:rPr>
          <w:b/>
          <w:bCs/>
          <w:iCs/>
          <w:sz w:val="20"/>
          <w:szCs w:val="20"/>
        </w:rPr>
        <w:t xml:space="preserve">University of Florida, </w:t>
      </w:r>
      <w:r w:rsidR="00CE1759" w:rsidRPr="00111E25">
        <w:rPr>
          <w:iCs/>
          <w:sz w:val="20"/>
          <w:szCs w:val="20"/>
        </w:rPr>
        <w:t>College of Arts and Liberal Sciences</w:t>
      </w:r>
      <w:r w:rsidR="002153E7" w:rsidRPr="00111E25">
        <w:rPr>
          <w:i/>
          <w:sz w:val="20"/>
          <w:szCs w:val="20"/>
        </w:rPr>
        <w:tab/>
      </w:r>
      <w:r w:rsidR="00050F04" w:rsidRPr="00111E25">
        <w:rPr>
          <w:iCs/>
          <w:sz w:val="20"/>
          <w:szCs w:val="20"/>
        </w:rPr>
        <w:t>Gainesville, FL</w:t>
      </w:r>
    </w:p>
    <w:p w14:paraId="54E9BB5F" w14:textId="6F3A3534" w:rsidR="004B422D" w:rsidRPr="00111E25" w:rsidRDefault="00A52C72" w:rsidP="008A0DEB">
      <w:pPr>
        <w:pStyle w:val="BodyText"/>
        <w:tabs>
          <w:tab w:val="right" w:pos="18000"/>
        </w:tabs>
        <w:rPr>
          <w:i/>
          <w:sz w:val="20"/>
          <w:szCs w:val="20"/>
        </w:rPr>
      </w:pPr>
      <w:r w:rsidRPr="00111E25">
        <w:rPr>
          <w:b/>
          <w:bCs/>
          <w:i/>
          <w:sz w:val="20"/>
          <w:szCs w:val="20"/>
        </w:rPr>
        <w:t>Bachelor of</w:t>
      </w:r>
      <w:r w:rsidR="00A672C1" w:rsidRPr="00111E25">
        <w:rPr>
          <w:b/>
          <w:bCs/>
          <w:i/>
          <w:sz w:val="20"/>
          <w:szCs w:val="20"/>
        </w:rPr>
        <w:t xml:space="preserve"> Science</w:t>
      </w:r>
      <w:r w:rsidR="0035139F" w:rsidRPr="00111E25">
        <w:rPr>
          <w:b/>
          <w:bCs/>
          <w:i/>
          <w:sz w:val="20"/>
          <w:szCs w:val="20"/>
        </w:rPr>
        <w:t xml:space="preserve">, </w:t>
      </w:r>
      <w:r w:rsidR="002C0441" w:rsidRPr="00111E25">
        <w:rPr>
          <w:i/>
          <w:sz w:val="20"/>
          <w:szCs w:val="20"/>
        </w:rPr>
        <w:t>General Psychology</w:t>
      </w:r>
      <w:r w:rsidR="00CE1759" w:rsidRPr="00111E25">
        <w:rPr>
          <w:i/>
          <w:sz w:val="20"/>
          <w:szCs w:val="20"/>
        </w:rPr>
        <w:tab/>
      </w:r>
      <w:r w:rsidR="00E031F3">
        <w:rPr>
          <w:iCs/>
          <w:sz w:val="20"/>
          <w:szCs w:val="20"/>
        </w:rPr>
        <w:t xml:space="preserve"> Expected </w:t>
      </w:r>
      <w:r w:rsidR="00050F04" w:rsidRPr="009070D5">
        <w:rPr>
          <w:sz w:val="20"/>
          <w:szCs w:val="20"/>
        </w:rPr>
        <w:t>May 2026</w:t>
      </w:r>
      <w:r w:rsidR="00A2214A" w:rsidRPr="00111E25">
        <w:rPr>
          <w:b/>
          <w:bCs/>
          <w:sz w:val="20"/>
          <w:szCs w:val="20"/>
        </w:rPr>
        <w:t xml:space="preserve"> </w:t>
      </w:r>
    </w:p>
    <w:p w14:paraId="1C20FC8C" w14:textId="77777777" w:rsidR="008F45CE" w:rsidRPr="009070D5" w:rsidRDefault="008F45CE" w:rsidP="008F45CE">
      <w:pPr>
        <w:pStyle w:val="BodyText"/>
        <w:tabs>
          <w:tab w:val="right" w:pos="18000"/>
        </w:tabs>
        <w:spacing w:before="120"/>
        <w:rPr>
          <w:bCs/>
          <w:sz w:val="20"/>
          <w:szCs w:val="20"/>
        </w:rPr>
      </w:pPr>
      <w:r w:rsidRPr="00111E25">
        <w:rPr>
          <w:b/>
          <w:sz w:val="20"/>
          <w:szCs w:val="20"/>
        </w:rPr>
        <w:t>University of Florida,</w:t>
      </w:r>
      <w:r w:rsidRPr="00111E25">
        <w:rPr>
          <w:sz w:val="20"/>
          <w:szCs w:val="20"/>
        </w:rPr>
        <w:t xml:space="preserve"> Warrington College of Business</w:t>
      </w:r>
      <w:r w:rsidRPr="00111E25">
        <w:rPr>
          <w:sz w:val="20"/>
          <w:szCs w:val="20"/>
        </w:rPr>
        <w:tab/>
        <w:t>Gainesville, FL</w:t>
      </w:r>
    </w:p>
    <w:p w14:paraId="38855A68" w14:textId="77777777" w:rsidR="008F45CE" w:rsidRDefault="008F45CE" w:rsidP="008F45CE">
      <w:pPr>
        <w:pStyle w:val="BodyText"/>
        <w:tabs>
          <w:tab w:val="right" w:pos="18000"/>
        </w:tabs>
        <w:rPr>
          <w:bCs/>
          <w:sz w:val="20"/>
          <w:szCs w:val="20"/>
        </w:rPr>
      </w:pPr>
      <w:r w:rsidRPr="00111E25">
        <w:rPr>
          <w:b/>
          <w:i/>
          <w:sz w:val="20"/>
          <w:szCs w:val="20"/>
        </w:rPr>
        <w:t>Bachelor of Science in Business</w:t>
      </w:r>
      <w:r w:rsidRPr="00111E25">
        <w:rPr>
          <w:b/>
          <w:i/>
          <w:spacing w:val="-8"/>
          <w:sz w:val="20"/>
          <w:szCs w:val="20"/>
        </w:rPr>
        <w:t xml:space="preserve"> </w:t>
      </w:r>
      <w:r w:rsidRPr="00111E25">
        <w:rPr>
          <w:b/>
          <w:i/>
          <w:sz w:val="20"/>
          <w:szCs w:val="20"/>
        </w:rPr>
        <w:t>Administration,</w:t>
      </w:r>
      <w:r w:rsidRPr="00111E25">
        <w:rPr>
          <w:i/>
          <w:spacing w:val="-5"/>
          <w:sz w:val="20"/>
          <w:szCs w:val="20"/>
        </w:rPr>
        <w:t xml:space="preserve"> </w:t>
      </w:r>
      <w:r w:rsidRPr="00111E25">
        <w:rPr>
          <w:i/>
          <w:sz w:val="20"/>
          <w:szCs w:val="20"/>
        </w:rPr>
        <w:t>Management</w:t>
      </w:r>
      <w:r w:rsidRPr="00111E25">
        <w:rPr>
          <w:i/>
          <w:sz w:val="20"/>
          <w:szCs w:val="20"/>
        </w:rPr>
        <w:tab/>
      </w:r>
      <w:r>
        <w:rPr>
          <w:iCs/>
          <w:sz w:val="20"/>
          <w:szCs w:val="20"/>
        </w:rPr>
        <w:t xml:space="preserve">Expected </w:t>
      </w:r>
      <w:r w:rsidRPr="009070D5">
        <w:rPr>
          <w:bCs/>
          <w:sz w:val="20"/>
          <w:szCs w:val="20"/>
        </w:rPr>
        <w:t>May</w:t>
      </w:r>
      <w:r w:rsidRPr="009070D5">
        <w:rPr>
          <w:bCs/>
          <w:spacing w:val="1"/>
          <w:sz w:val="20"/>
          <w:szCs w:val="20"/>
        </w:rPr>
        <w:t xml:space="preserve"> </w:t>
      </w:r>
      <w:r w:rsidRPr="009070D5">
        <w:rPr>
          <w:bCs/>
          <w:sz w:val="20"/>
          <w:szCs w:val="20"/>
        </w:rPr>
        <w:t>2026</w:t>
      </w:r>
    </w:p>
    <w:p w14:paraId="263AC14C" w14:textId="440DB6E6" w:rsidR="00C2337E" w:rsidRPr="00C2337E" w:rsidRDefault="00C2337E" w:rsidP="00C2337E">
      <w:pPr>
        <w:pStyle w:val="BodyText"/>
        <w:numPr>
          <w:ilvl w:val="0"/>
          <w:numId w:val="3"/>
        </w:numPr>
        <w:tabs>
          <w:tab w:val="right" w:pos="18000"/>
        </w:tabs>
        <w:rPr>
          <w:sz w:val="20"/>
          <w:szCs w:val="20"/>
        </w:rPr>
      </w:pPr>
      <w:r w:rsidRPr="00C2337E">
        <w:rPr>
          <w:bCs/>
          <w:sz w:val="20"/>
          <w:szCs w:val="20"/>
        </w:rPr>
        <w:t>Dublin Business School,</w:t>
      </w:r>
      <w:r w:rsidRPr="00B14EBE">
        <w:rPr>
          <w:sz w:val="20"/>
          <w:szCs w:val="20"/>
        </w:rPr>
        <w:t xml:space="preserve"> UF Heavener Study Abroad Program</w:t>
      </w:r>
      <w:r>
        <w:rPr>
          <w:sz w:val="20"/>
          <w:szCs w:val="20"/>
        </w:rPr>
        <w:t xml:space="preserve"> (</w:t>
      </w:r>
      <w:r w:rsidRPr="00640263">
        <w:rPr>
          <w:sz w:val="20"/>
          <w:szCs w:val="20"/>
        </w:rPr>
        <w:t>May 2023 – August 2023</w:t>
      </w:r>
      <w:r>
        <w:rPr>
          <w:sz w:val="20"/>
          <w:szCs w:val="20"/>
        </w:rPr>
        <w:t>)</w:t>
      </w:r>
    </w:p>
    <w:p w14:paraId="47BBACFF" w14:textId="1E6866C1" w:rsidR="00B14EBE" w:rsidRDefault="008F45CE" w:rsidP="00B14EBE">
      <w:pPr>
        <w:pStyle w:val="BodyText"/>
        <w:numPr>
          <w:ilvl w:val="0"/>
          <w:numId w:val="3"/>
        </w:numPr>
        <w:tabs>
          <w:tab w:val="right" w:pos="18000"/>
        </w:tabs>
        <w:rPr>
          <w:sz w:val="20"/>
          <w:szCs w:val="20"/>
        </w:rPr>
      </w:pPr>
      <w:r w:rsidRPr="00111E25">
        <w:rPr>
          <w:sz w:val="20"/>
          <w:szCs w:val="20"/>
        </w:rPr>
        <w:t>GPA: 3.</w:t>
      </w:r>
      <w:r>
        <w:rPr>
          <w:sz w:val="20"/>
          <w:szCs w:val="20"/>
        </w:rPr>
        <w:t>87</w:t>
      </w:r>
      <w:r w:rsidRPr="00111E25">
        <w:rPr>
          <w:sz w:val="20"/>
          <w:szCs w:val="20"/>
        </w:rPr>
        <w:t>/4.0</w:t>
      </w:r>
    </w:p>
    <w:p w14:paraId="335AC825" w14:textId="3BC4C22A" w:rsidR="00565E0B" w:rsidRPr="00111E25" w:rsidRDefault="00B1032D" w:rsidP="008A0DEB">
      <w:pPr>
        <w:pStyle w:val="BodyText"/>
        <w:tabs>
          <w:tab w:val="right" w:pos="18000"/>
        </w:tabs>
        <w:rPr>
          <w:sz w:val="20"/>
          <w:szCs w:val="20"/>
        </w:rPr>
      </w:pPr>
      <w:r w:rsidRPr="00111E25">
        <w:rPr>
          <w:i/>
          <w:sz w:val="20"/>
          <w:szCs w:val="20"/>
        </w:rPr>
        <w:tab/>
      </w:r>
    </w:p>
    <w:p w14:paraId="140C8658" w14:textId="669D8F4B" w:rsidR="004B422D" w:rsidRPr="0098400A" w:rsidRDefault="00F11745" w:rsidP="008A0DEB">
      <w:pPr>
        <w:pStyle w:val="BodyText"/>
        <w:tabs>
          <w:tab w:val="right" w:pos="18000"/>
        </w:tabs>
        <w:rPr>
          <w:bCs/>
        </w:rPr>
      </w:pPr>
      <w:r w:rsidRPr="0098400A">
        <w:rPr>
          <w:bCs/>
          <w:sz w:val="24"/>
          <w:szCs w:val="24"/>
        </w:rPr>
        <w:t>RESEARCH</w:t>
      </w:r>
      <w:r w:rsidR="004B422D" w:rsidRPr="0098400A">
        <w:rPr>
          <w:bCs/>
          <w:sz w:val="24"/>
          <w:szCs w:val="24"/>
        </w:rPr>
        <w:t xml:space="preserve"> EXPERIENCE</w:t>
      </w:r>
    </w:p>
    <w:p w14:paraId="5315FBEF" w14:textId="235EECAF" w:rsidR="00E86C1B" w:rsidRPr="009070D5" w:rsidRDefault="00E86C1B" w:rsidP="002063E6">
      <w:pPr>
        <w:pStyle w:val="BodyText"/>
        <w:tabs>
          <w:tab w:val="right" w:pos="18000"/>
        </w:tabs>
        <w:spacing w:before="120"/>
        <w:rPr>
          <w:sz w:val="20"/>
          <w:szCs w:val="20"/>
        </w:rPr>
      </w:pPr>
      <w:r w:rsidRPr="006913E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97A2621" wp14:editId="1E06A2B3">
                <wp:simplePos x="0" y="0"/>
                <wp:positionH relativeFrom="margin">
                  <wp:align>left</wp:align>
                </wp:positionH>
                <wp:positionV relativeFrom="paragraph">
                  <wp:posOffset>8678</wp:posOffset>
                </wp:positionV>
                <wp:extent cx="6877788" cy="0"/>
                <wp:effectExtent l="0" t="0" r="0" b="0"/>
                <wp:wrapNone/>
                <wp:docPr id="99375356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77788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21C2AD" id="Straight Connector 1" o:spid="_x0000_s1026" style="position:absolute;flip:y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7pt" to="541.5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">
                <w10:wrap anchorx="margin"/>
              </v:line>
            </w:pict>
          </mc:Fallback>
        </mc:AlternateContent>
      </w:r>
      <w:r w:rsidR="00340EDB" w:rsidRPr="00C20F53">
        <w:rPr>
          <w:b/>
          <w:bCs/>
          <w:sz w:val="20"/>
          <w:szCs w:val="20"/>
        </w:rPr>
        <w:t>Laboratory of Neuronal Circuits and Cognitive Behaviors</w:t>
      </w:r>
      <w:r w:rsidRPr="006913EB">
        <w:rPr>
          <w:sz w:val="20"/>
          <w:szCs w:val="20"/>
        </w:rPr>
        <w:tab/>
      </w:r>
      <w:r w:rsidR="007F4EA1">
        <w:rPr>
          <w:sz w:val="20"/>
          <w:szCs w:val="20"/>
        </w:rPr>
        <w:t>McKnight Brain Institute, University of Florida</w:t>
      </w:r>
      <w:r w:rsidR="00A2214A" w:rsidRPr="009070D5">
        <w:rPr>
          <w:sz w:val="20"/>
          <w:szCs w:val="20"/>
        </w:rPr>
        <w:t xml:space="preserve"> </w:t>
      </w:r>
    </w:p>
    <w:p w14:paraId="0D6EE1D5" w14:textId="37AA828B" w:rsidR="00E86C1B" w:rsidRPr="00111E25" w:rsidRDefault="00A34199" w:rsidP="00E86C1B">
      <w:pPr>
        <w:pStyle w:val="BodyText"/>
        <w:tabs>
          <w:tab w:val="right" w:pos="18000"/>
        </w:tabs>
        <w:rPr>
          <w:b/>
          <w:bCs/>
          <w:sz w:val="20"/>
          <w:szCs w:val="20"/>
        </w:rPr>
      </w:pPr>
      <w:r w:rsidRPr="00111E25">
        <w:rPr>
          <w:b/>
          <w:bCs/>
          <w:i/>
          <w:iCs/>
          <w:sz w:val="20"/>
          <w:szCs w:val="20"/>
        </w:rPr>
        <w:t>Research Assistant</w:t>
      </w:r>
      <w:r w:rsidR="002063E6">
        <w:rPr>
          <w:b/>
          <w:bCs/>
          <w:i/>
          <w:iCs/>
          <w:sz w:val="20"/>
          <w:szCs w:val="20"/>
        </w:rPr>
        <w:t xml:space="preserve">, </w:t>
      </w:r>
      <w:r w:rsidR="002063E6">
        <w:rPr>
          <w:sz w:val="20"/>
          <w:szCs w:val="20"/>
        </w:rPr>
        <w:t>Advisor: Dr. Mart</w:t>
      </w:r>
      <w:r w:rsidR="002063E6" w:rsidRPr="005378FF">
        <w:rPr>
          <w:sz w:val="20"/>
          <w:szCs w:val="20"/>
        </w:rPr>
        <w:t>í</w:t>
      </w:r>
      <w:r w:rsidR="002063E6">
        <w:rPr>
          <w:sz w:val="20"/>
          <w:szCs w:val="20"/>
        </w:rPr>
        <w:t>n-Pe</w:t>
      </w:r>
      <w:r w:rsidR="002063E6" w:rsidRPr="005378FF">
        <w:rPr>
          <w:sz w:val="20"/>
          <w:szCs w:val="20"/>
        </w:rPr>
        <w:t>ñ</w:t>
      </w:r>
      <w:r w:rsidR="002063E6">
        <w:rPr>
          <w:sz w:val="20"/>
          <w:szCs w:val="20"/>
        </w:rPr>
        <w:t>a</w:t>
      </w:r>
      <w:r w:rsidR="00E86C1B" w:rsidRPr="00111E25">
        <w:rPr>
          <w:sz w:val="20"/>
          <w:szCs w:val="20"/>
        </w:rPr>
        <w:tab/>
      </w:r>
      <w:r w:rsidR="007F4EA1" w:rsidRPr="009070D5">
        <w:rPr>
          <w:sz w:val="20"/>
          <w:szCs w:val="20"/>
        </w:rPr>
        <w:t>September 2024 – Present</w:t>
      </w:r>
    </w:p>
    <w:p w14:paraId="71DA7255" w14:textId="65A6E2FF" w:rsidR="00E86C1B" w:rsidRPr="0008678F" w:rsidRDefault="008D2EA7" w:rsidP="0008678F">
      <w:pPr>
        <w:pStyle w:val="BodyText"/>
        <w:numPr>
          <w:ilvl w:val="0"/>
          <w:numId w:val="8"/>
        </w:numPr>
        <w:tabs>
          <w:tab w:val="right" w:pos="18000"/>
        </w:tabs>
        <w:rPr>
          <w:bCs/>
          <w:sz w:val="20"/>
          <w:szCs w:val="20"/>
        </w:rPr>
      </w:pPr>
      <w:r w:rsidRPr="00111E25">
        <w:rPr>
          <w:bCs/>
          <w:sz w:val="20"/>
          <w:szCs w:val="20"/>
        </w:rPr>
        <w:t>Explored</w:t>
      </w:r>
      <w:r w:rsidR="00A570FE" w:rsidRPr="00111E25">
        <w:rPr>
          <w:bCs/>
          <w:sz w:val="20"/>
          <w:szCs w:val="20"/>
        </w:rPr>
        <w:t xml:space="preserve"> the connection</w:t>
      </w:r>
      <w:r w:rsidR="00B255E4" w:rsidRPr="00111E25">
        <w:rPr>
          <w:bCs/>
          <w:sz w:val="20"/>
          <w:szCs w:val="20"/>
        </w:rPr>
        <w:t>s</w:t>
      </w:r>
      <w:r w:rsidR="00A570FE" w:rsidRPr="00111E25">
        <w:rPr>
          <w:bCs/>
          <w:sz w:val="20"/>
          <w:szCs w:val="20"/>
        </w:rPr>
        <w:t xml:space="preserve"> between</w:t>
      </w:r>
      <w:r w:rsidR="00B255E4" w:rsidRPr="00111E25">
        <w:rPr>
          <w:bCs/>
          <w:sz w:val="20"/>
          <w:szCs w:val="20"/>
        </w:rPr>
        <w:t xml:space="preserve"> cocaine</w:t>
      </w:r>
      <w:r w:rsidR="00A570FE" w:rsidRPr="00111E25">
        <w:rPr>
          <w:bCs/>
          <w:sz w:val="20"/>
          <w:szCs w:val="20"/>
        </w:rPr>
        <w:t xml:space="preserve"> </w:t>
      </w:r>
      <w:r w:rsidR="00B255E4" w:rsidRPr="00111E25">
        <w:rPr>
          <w:bCs/>
          <w:sz w:val="20"/>
          <w:szCs w:val="20"/>
        </w:rPr>
        <w:t xml:space="preserve">sensitization, </w:t>
      </w:r>
      <w:r w:rsidR="00D741F0" w:rsidRPr="00111E25">
        <w:rPr>
          <w:bCs/>
          <w:sz w:val="20"/>
          <w:szCs w:val="20"/>
        </w:rPr>
        <w:t>clock genes, and</w:t>
      </w:r>
      <w:r w:rsidR="00537BF4" w:rsidRPr="00111E25">
        <w:rPr>
          <w:bCs/>
          <w:sz w:val="20"/>
          <w:szCs w:val="20"/>
        </w:rPr>
        <w:t xml:space="preserve"> deep</w:t>
      </w:r>
      <w:r w:rsidR="00D741F0" w:rsidRPr="00111E25">
        <w:rPr>
          <w:bCs/>
          <w:sz w:val="20"/>
          <w:szCs w:val="20"/>
        </w:rPr>
        <w:t xml:space="preserve"> sleep deprivation</w:t>
      </w:r>
      <w:r w:rsidR="006F1614" w:rsidRPr="00111E25">
        <w:rPr>
          <w:bCs/>
          <w:sz w:val="20"/>
          <w:szCs w:val="20"/>
        </w:rPr>
        <w:t xml:space="preserve"> </w:t>
      </w:r>
      <w:r w:rsidR="00B54125" w:rsidRPr="00111E25">
        <w:rPr>
          <w:bCs/>
          <w:sz w:val="20"/>
          <w:szCs w:val="20"/>
        </w:rPr>
        <w:t xml:space="preserve">utilizing </w:t>
      </w:r>
      <w:r w:rsidR="00640483" w:rsidRPr="00111E25">
        <w:rPr>
          <w:bCs/>
          <w:i/>
          <w:iCs/>
          <w:sz w:val="20"/>
          <w:szCs w:val="20"/>
        </w:rPr>
        <w:t>Drosophila</w:t>
      </w:r>
      <w:r w:rsidR="00640483" w:rsidRPr="00111E25">
        <w:rPr>
          <w:bCs/>
          <w:sz w:val="20"/>
          <w:szCs w:val="20"/>
        </w:rPr>
        <w:t xml:space="preserve"> </w:t>
      </w:r>
      <w:r w:rsidR="00B54125" w:rsidRPr="00111E25">
        <w:rPr>
          <w:bCs/>
          <w:sz w:val="20"/>
          <w:szCs w:val="20"/>
        </w:rPr>
        <w:t>model</w:t>
      </w:r>
      <w:r w:rsidR="00640483" w:rsidRPr="00111E25">
        <w:rPr>
          <w:bCs/>
          <w:sz w:val="20"/>
          <w:szCs w:val="20"/>
        </w:rPr>
        <w:t>s</w:t>
      </w:r>
      <w:r w:rsidR="00B54125" w:rsidRPr="00111E25">
        <w:rPr>
          <w:bCs/>
          <w:sz w:val="20"/>
          <w:szCs w:val="20"/>
        </w:rPr>
        <w:t xml:space="preserve"> </w:t>
      </w:r>
      <w:r w:rsidRPr="0008678F">
        <w:rPr>
          <w:bCs/>
          <w:sz w:val="20"/>
          <w:szCs w:val="20"/>
        </w:rPr>
        <w:t>with a</w:t>
      </w:r>
      <w:r w:rsidR="0049331A" w:rsidRPr="0008678F">
        <w:rPr>
          <w:bCs/>
          <w:sz w:val="20"/>
          <w:szCs w:val="20"/>
        </w:rPr>
        <w:t xml:space="preserve"> </w:t>
      </w:r>
      <w:r w:rsidR="00825179" w:rsidRPr="0008678F">
        <w:rPr>
          <w:bCs/>
          <w:sz w:val="20"/>
          <w:szCs w:val="20"/>
        </w:rPr>
        <w:t xml:space="preserve">neurogenetics </w:t>
      </w:r>
      <w:r w:rsidRPr="0008678F">
        <w:rPr>
          <w:bCs/>
          <w:sz w:val="20"/>
          <w:szCs w:val="20"/>
        </w:rPr>
        <w:t>focus</w:t>
      </w:r>
      <w:r w:rsidR="008523C6" w:rsidRPr="0008678F">
        <w:rPr>
          <w:bCs/>
          <w:sz w:val="20"/>
          <w:szCs w:val="20"/>
        </w:rPr>
        <w:t xml:space="preserve">, contributing to </w:t>
      </w:r>
      <w:r w:rsidR="0071355F" w:rsidRPr="0008678F">
        <w:rPr>
          <w:bCs/>
          <w:sz w:val="20"/>
          <w:szCs w:val="20"/>
        </w:rPr>
        <w:t xml:space="preserve">the </w:t>
      </w:r>
      <w:r w:rsidR="008523C6" w:rsidRPr="0008678F">
        <w:rPr>
          <w:bCs/>
          <w:sz w:val="20"/>
          <w:szCs w:val="20"/>
        </w:rPr>
        <w:t xml:space="preserve">understanding </w:t>
      </w:r>
      <w:r w:rsidR="0071355F" w:rsidRPr="0008678F">
        <w:rPr>
          <w:bCs/>
          <w:sz w:val="20"/>
          <w:szCs w:val="20"/>
        </w:rPr>
        <w:t xml:space="preserve">of addiction </w:t>
      </w:r>
      <w:r w:rsidR="003A37B6" w:rsidRPr="0008678F">
        <w:rPr>
          <w:bCs/>
          <w:sz w:val="20"/>
          <w:szCs w:val="20"/>
        </w:rPr>
        <w:t xml:space="preserve">patterns </w:t>
      </w:r>
      <w:r w:rsidR="0071355F" w:rsidRPr="0008678F">
        <w:rPr>
          <w:bCs/>
          <w:sz w:val="20"/>
          <w:szCs w:val="20"/>
        </w:rPr>
        <w:t xml:space="preserve">and circadian biology. </w:t>
      </w:r>
    </w:p>
    <w:p w14:paraId="0C280A17" w14:textId="012D7729" w:rsidR="001F7A0B" w:rsidRPr="00111E25" w:rsidRDefault="004E1900" w:rsidP="001C1F32">
      <w:pPr>
        <w:pStyle w:val="BodyText"/>
        <w:numPr>
          <w:ilvl w:val="0"/>
          <w:numId w:val="8"/>
        </w:numPr>
        <w:tabs>
          <w:tab w:val="right" w:pos="18000"/>
        </w:tabs>
        <w:rPr>
          <w:bCs/>
          <w:sz w:val="20"/>
          <w:szCs w:val="20"/>
        </w:rPr>
      </w:pPr>
      <w:r w:rsidRPr="00111E25">
        <w:rPr>
          <w:bCs/>
          <w:sz w:val="20"/>
          <w:szCs w:val="20"/>
        </w:rPr>
        <w:t>Acquired</w:t>
      </w:r>
      <w:r w:rsidR="00620F74" w:rsidRPr="00111E25">
        <w:rPr>
          <w:bCs/>
          <w:sz w:val="20"/>
          <w:szCs w:val="20"/>
        </w:rPr>
        <w:t xml:space="preserve"> </w:t>
      </w:r>
      <w:r w:rsidR="00546DE7" w:rsidRPr="00111E25">
        <w:rPr>
          <w:bCs/>
          <w:sz w:val="20"/>
          <w:szCs w:val="20"/>
        </w:rPr>
        <w:t xml:space="preserve">technical </w:t>
      </w:r>
      <w:r w:rsidR="00620F74" w:rsidRPr="00111E25">
        <w:rPr>
          <w:bCs/>
          <w:sz w:val="20"/>
          <w:szCs w:val="20"/>
        </w:rPr>
        <w:t>laboratory skills</w:t>
      </w:r>
      <w:r w:rsidR="00546DE7" w:rsidRPr="00111E25">
        <w:rPr>
          <w:bCs/>
          <w:sz w:val="20"/>
          <w:szCs w:val="20"/>
        </w:rPr>
        <w:t xml:space="preserve">, </w:t>
      </w:r>
      <w:r w:rsidR="00C752BB" w:rsidRPr="00111E25">
        <w:rPr>
          <w:bCs/>
          <w:sz w:val="20"/>
          <w:szCs w:val="20"/>
        </w:rPr>
        <w:t>with a focus on</w:t>
      </w:r>
      <w:r w:rsidR="00546DE7" w:rsidRPr="00111E25">
        <w:rPr>
          <w:bCs/>
          <w:sz w:val="20"/>
          <w:szCs w:val="20"/>
        </w:rPr>
        <w:t xml:space="preserve"> </w:t>
      </w:r>
      <w:r w:rsidR="00546DE7" w:rsidRPr="00111E25">
        <w:rPr>
          <w:bCs/>
          <w:i/>
          <w:iCs/>
          <w:sz w:val="20"/>
          <w:szCs w:val="20"/>
        </w:rPr>
        <w:t xml:space="preserve">Drosophila </w:t>
      </w:r>
      <w:r w:rsidR="00546DE7" w:rsidRPr="00111E25">
        <w:rPr>
          <w:bCs/>
          <w:sz w:val="20"/>
          <w:szCs w:val="20"/>
        </w:rPr>
        <w:t>handling</w:t>
      </w:r>
      <w:r w:rsidR="00C752BB" w:rsidRPr="00111E25">
        <w:rPr>
          <w:bCs/>
          <w:sz w:val="20"/>
          <w:szCs w:val="20"/>
        </w:rPr>
        <w:t xml:space="preserve">, </w:t>
      </w:r>
      <w:r w:rsidR="008F005F">
        <w:rPr>
          <w:bCs/>
          <w:sz w:val="20"/>
          <w:szCs w:val="20"/>
        </w:rPr>
        <w:t xml:space="preserve">brain </w:t>
      </w:r>
      <w:r w:rsidR="00C752BB" w:rsidRPr="00111E25">
        <w:rPr>
          <w:bCs/>
          <w:sz w:val="20"/>
          <w:szCs w:val="20"/>
        </w:rPr>
        <w:t>dissection, and preparation</w:t>
      </w:r>
      <w:r w:rsidR="00546DE7" w:rsidRPr="00111E25">
        <w:rPr>
          <w:bCs/>
          <w:sz w:val="20"/>
          <w:szCs w:val="20"/>
        </w:rPr>
        <w:t xml:space="preserve">, </w:t>
      </w:r>
      <w:r w:rsidR="00115642" w:rsidRPr="00111E25">
        <w:rPr>
          <w:bCs/>
          <w:sz w:val="20"/>
          <w:szCs w:val="20"/>
        </w:rPr>
        <w:t>while conducting</w:t>
      </w:r>
      <w:r w:rsidR="003C789F" w:rsidRPr="00111E25">
        <w:rPr>
          <w:bCs/>
          <w:sz w:val="20"/>
          <w:szCs w:val="20"/>
        </w:rPr>
        <w:t xml:space="preserve"> </w:t>
      </w:r>
      <w:r w:rsidR="00AE0AA7" w:rsidRPr="00111E25">
        <w:rPr>
          <w:bCs/>
          <w:sz w:val="20"/>
          <w:szCs w:val="20"/>
        </w:rPr>
        <w:t xml:space="preserve">statistical </w:t>
      </w:r>
      <w:r w:rsidR="003C789F" w:rsidRPr="00111E25">
        <w:rPr>
          <w:bCs/>
          <w:sz w:val="20"/>
          <w:szCs w:val="20"/>
        </w:rPr>
        <w:t xml:space="preserve">analysis of circadian </w:t>
      </w:r>
      <w:r w:rsidR="00115642" w:rsidRPr="00111E25">
        <w:rPr>
          <w:bCs/>
          <w:sz w:val="20"/>
          <w:szCs w:val="20"/>
        </w:rPr>
        <w:t xml:space="preserve">rhythms </w:t>
      </w:r>
      <w:r w:rsidR="003C789F" w:rsidRPr="00111E25">
        <w:rPr>
          <w:bCs/>
          <w:sz w:val="20"/>
          <w:szCs w:val="20"/>
        </w:rPr>
        <w:t xml:space="preserve">and locomotor activity </w:t>
      </w:r>
      <w:r w:rsidR="00AE0AA7" w:rsidRPr="00111E25">
        <w:rPr>
          <w:bCs/>
          <w:sz w:val="20"/>
          <w:szCs w:val="20"/>
        </w:rPr>
        <w:t>data.</w:t>
      </w:r>
    </w:p>
    <w:p w14:paraId="29815000" w14:textId="24075462" w:rsidR="001C1F32" w:rsidRPr="00111E25" w:rsidRDefault="001F7A0B" w:rsidP="001C1F32">
      <w:pPr>
        <w:pStyle w:val="BodyText"/>
        <w:numPr>
          <w:ilvl w:val="0"/>
          <w:numId w:val="8"/>
        </w:numPr>
        <w:tabs>
          <w:tab w:val="right" w:pos="18000"/>
        </w:tabs>
        <w:rPr>
          <w:bCs/>
          <w:sz w:val="20"/>
          <w:szCs w:val="20"/>
        </w:rPr>
      </w:pPr>
      <w:r w:rsidRPr="00111E25">
        <w:rPr>
          <w:bCs/>
          <w:sz w:val="20"/>
          <w:szCs w:val="20"/>
        </w:rPr>
        <w:t>Analyzed academic papers weekly on lab methodologies, genetic backcrossing, and neurocognitive processes, contributing to discussions that fostered critical inquiry and collaboration with a 5-person research team</w:t>
      </w:r>
      <w:r w:rsidR="00CE1FBD" w:rsidRPr="00111E25">
        <w:rPr>
          <w:bCs/>
          <w:sz w:val="20"/>
          <w:szCs w:val="20"/>
        </w:rPr>
        <w:t>.</w:t>
      </w:r>
    </w:p>
    <w:p w14:paraId="510EF0BB" w14:textId="77777777" w:rsidR="001932E5" w:rsidRPr="00111E25" w:rsidRDefault="001932E5" w:rsidP="001932E5">
      <w:pPr>
        <w:pStyle w:val="BodyText"/>
        <w:tabs>
          <w:tab w:val="right" w:pos="18000"/>
        </w:tabs>
        <w:rPr>
          <w:bCs/>
          <w:sz w:val="20"/>
          <w:szCs w:val="20"/>
        </w:rPr>
      </w:pPr>
    </w:p>
    <w:p w14:paraId="27976D49" w14:textId="479ABBB4" w:rsidR="00D4290C" w:rsidRPr="00D4290C" w:rsidRDefault="00AE4A46" w:rsidP="00AE4A46">
      <w:pPr>
        <w:pStyle w:val="BodyText"/>
        <w:tabs>
          <w:tab w:val="right" w:pos="18000"/>
        </w:tabs>
        <w:rPr>
          <w:b/>
          <w:i/>
          <w:iCs/>
          <w:sz w:val="20"/>
          <w:szCs w:val="20"/>
        </w:rPr>
      </w:pPr>
      <w:r w:rsidRPr="00C20F53">
        <w:rPr>
          <w:b/>
          <w:sz w:val="20"/>
          <w:szCs w:val="20"/>
        </w:rPr>
        <w:t xml:space="preserve">Summer Neuroscience </w:t>
      </w:r>
      <w:r w:rsidR="00825BAB" w:rsidRPr="00C20F53">
        <w:rPr>
          <w:b/>
          <w:sz w:val="20"/>
          <w:szCs w:val="20"/>
        </w:rPr>
        <w:t>Internship Program</w:t>
      </w:r>
      <w:r w:rsidR="00D4290C">
        <w:rPr>
          <w:bCs/>
          <w:sz w:val="20"/>
          <w:szCs w:val="20"/>
        </w:rPr>
        <w:tab/>
      </w:r>
      <w:r w:rsidR="007F4EA1">
        <w:rPr>
          <w:bCs/>
          <w:sz w:val="20"/>
          <w:szCs w:val="20"/>
        </w:rPr>
        <w:t>University of Florida</w:t>
      </w:r>
    </w:p>
    <w:p w14:paraId="0E61C49D" w14:textId="078FA84C" w:rsidR="004C1817" w:rsidRPr="00111E25" w:rsidRDefault="00825BAB" w:rsidP="00F31424">
      <w:pPr>
        <w:pStyle w:val="BodyText"/>
        <w:tabs>
          <w:tab w:val="right" w:pos="18000"/>
        </w:tabs>
        <w:rPr>
          <w:b/>
          <w:sz w:val="20"/>
          <w:szCs w:val="20"/>
        </w:rPr>
      </w:pPr>
      <w:r w:rsidRPr="00111E25">
        <w:rPr>
          <w:b/>
          <w:i/>
          <w:iCs/>
          <w:sz w:val="20"/>
          <w:szCs w:val="20"/>
        </w:rPr>
        <w:t xml:space="preserve">Intern </w:t>
      </w:r>
      <w:r w:rsidR="005032D1" w:rsidRPr="00111E25">
        <w:rPr>
          <w:bCs/>
          <w:sz w:val="20"/>
          <w:szCs w:val="20"/>
        </w:rPr>
        <w:tab/>
      </w:r>
      <w:r w:rsidR="007F4EA1" w:rsidRPr="009070D5">
        <w:rPr>
          <w:bCs/>
          <w:sz w:val="20"/>
          <w:szCs w:val="20"/>
        </w:rPr>
        <w:t xml:space="preserve">May 2025 – </w:t>
      </w:r>
      <w:r w:rsidR="007F4EA1">
        <w:rPr>
          <w:bCs/>
          <w:sz w:val="20"/>
          <w:szCs w:val="20"/>
        </w:rPr>
        <w:t>July 2025</w:t>
      </w:r>
      <w:r w:rsidR="003F6175">
        <w:rPr>
          <w:bCs/>
          <w:sz w:val="20"/>
          <w:szCs w:val="20"/>
        </w:rPr>
        <w:t xml:space="preserve"> (Present)</w:t>
      </w:r>
    </w:p>
    <w:p w14:paraId="003A7ACF" w14:textId="2C8386CE" w:rsidR="00CB5429" w:rsidRPr="00CB5429" w:rsidRDefault="00CD01D2" w:rsidP="00D9036C">
      <w:pPr>
        <w:pStyle w:val="BodyText"/>
        <w:numPr>
          <w:ilvl w:val="0"/>
          <w:numId w:val="22"/>
        </w:numPr>
        <w:tabs>
          <w:tab w:val="right" w:pos="18000"/>
        </w:tabs>
        <w:rPr>
          <w:b/>
          <w:sz w:val="20"/>
          <w:szCs w:val="20"/>
        </w:rPr>
      </w:pPr>
      <w:r>
        <w:rPr>
          <w:bCs/>
          <w:sz w:val="20"/>
          <w:szCs w:val="20"/>
        </w:rPr>
        <w:t>Developed projects within the Laboratory of Neuronal Circuits and Cognitive Behaviors</w:t>
      </w:r>
      <w:r w:rsidR="00130DC2">
        <w:rPr>
          <w:bCs/>
          <w:sz w:val="20"/>
          <w:szCs w:val="20"/>
        </w:rPr>
        <w:t>, culminating in a poster presentation focused on</w:t>
      </w:r>
      <w:r w:rsidR="00D41A3B">
        <w:rPr>
          <w:bCs/>
          <w:sz w:val="20"/>
          <w:szCs w:val="20"/>
        </w:rPr>
        <w:t xml:space="preserve"> how sleep deprivation and cocaine sensitization are linked. </w:t>
      </w:r>
    </w:p>
    <w:p w14:paraId="1A9B7FAA" w14:textId="08E36390" w:rsidR="00155637" w:rsidRPr="00EE5DEA" w:rsidRDefault="00F31424" w:rsidP="00EE5DEA">
      <w:pPr>
        <w:pStyle w:val="BodyText"/>
        <w:numPr>
          <w:ilvl w:val="0"/>
          <w:numId w:val="22"/>
        </w:numPr>
        <w:tabs>
          <w:tab w:val="right" w:pos="18000"/>
        </w:tabs>
        <w:rPr>
          <w:b/>
          <w:sz w:val="20"/>
          <w:szCs w:val="20"/>
        </w:rPr>
      </w:pPr>
      <w:proofErr w:type="gramStart"/>
      <w:r>
        <w:rPr>
          <w:bCs/>
          <w:sz w:val="20"/>
          <w:szCs w:val="20"/>
        </w:rPr>
        <w:t>Engaged</w:t>
      </w:r>
      <w:proofErr w:type="gramEnd"/>
      <w:r>
        <w:rPr>
          <w:bCs/>
          <w:sz w:val="20"/>
          <w:szCs w:val="20"/>
        </w:rPr>
        <w:t xml:space="preserve"> with</w:t>
      </w:r>
      <w:r w:rsidR="004470D2">
        <w:rPr>
          <w:bCs/>
          <w:sz w:val="20"/>
          <w:szCs w:val="20"/>
        </w:rPr>
        <w:t xml:space="preserve"> a weekly neuroscience speaker series at the McKnight Brain Institute, </w:t>
      </w:r>
      <w:r w:rsidR="00CB5429">
        <w:rPr>
          <w:bCs/>
          <w:sz w:val="20"/>
          <w:szCs w:val="20"/>
        </w:rPr>
        <w:t>expanding my</w:t>
      </w:r>
      <w:r w:rsidR="004470D2">
        <w:rPr>
          <w:bCs/>
          <w:sz w:val="20"/>
          <w:szCs w:val="20"/>
        </w:rPr>
        <w:t xml:space="preserve"> general neuroscience knowledge</w:t>
      </w:r>
      <w:r w:rsidR="00155637">
        <w:rPr>
          <w:bCs/>
          <w:sz w:val="20"/>
          <w:szCs w:val="20"/>
        </w:rPr>
        <w:t xml:space="preserve"> base</w:t>
      </w:r>
      <w:r w:rsidR="004470D2">
        <w:rPr>
          <w:bCs/>
          <w:sz w:val="20"/>
          <w:szCs w:val="20"/>
        </w:rPr>
        <w:t xml:space="preserve">, practicing </w:t>
      </w:r>
      <w:r w:rsidR="00155637">
        <w:rPr>
          <w:bCs/>
          <w:sz w:val="20"/>
          <w:szCs w:val="20"/>
        </w:rPr>
        <w:t xml:space="preserve">critical analysis of methodologies, and networking within the field. </w:t>
      </w:r>
    </w:p>
    <w:p w14:paraId="79645EF3" w14:textId="77777777" w:rsidR="00830685" w:rsidRPr="00830685" w:rsidRDefault="00830685" w:rsidP="00830685">
      <w:pPr>
        <w:pStyle w:val="BodyText"/>
        <w:tabs>
          <w:tab w:val="right" w:pos="18000"/>
        </w:tabs>
        <w:rPr>
          <w:b/>
          <w:sz w:val="20"/>
          <w:szCs w:val="20"/>
        </w:rPr>
      </w:pPr>
    </w:p>
    <w:p w14:paraId="17077B75" w14:textId="6B4D109E" w:rsidR="00830685" w:rsidRPr="00D4290C" w:rsidRDefault="00830685" w:rsidP="00830685">
      <w:pPr>
        <w:pStyle w:val="BodyText"/>
        <w:tabs>
          <w:tab w:val="right" w:pos="18000"/>
        </w:tabs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>University Scholars</w:t>
      </w:r>
      <w:r>
        <w:rPr>
          <w:bCs/>
          <w:sz w:val="20"/>
          <w:szCs w:val="20"/>
        </w:rPr>
        <w:tab/>
      </w:r>
      <w:r w:rsidR="007F4EA1">
        <w:rPr>
          <w:bCs/>
          <w:sz w:val="20"/>
          <w:szCs w:val="20"/>
        </w:rPr>
        <w:t>University of Florida, College of Medicine</w:t>
      </w:r>
    </w:p>
    <w:p w14:paraId="44043066" w14:textId="2683CEE5" w:rsidR="00CF1284" w:rsidRDefault="00830685" w:rsidP="00C26123">
      <w:pPr>
        <w:pStyle w:val="BodyText"/>
        <w:tabs>
          <w:tab w:val="right" w:pos="18000"/>
        </w:tabs>
        <w:rPr>
          <w:bCs/>
          <w:sz w:val="20"/>
          <w:szCs w:val="20"/>
        </w:rPr>
      </w:pPr>
      <w:r>
        <w:rPr>
          <w:b/>
          <w:i/>
          <w:iCs/>
          <w:sz w:val="20"/>
          <w:szCs w:val="20"/>
        </w:rPr>
        <w:t>Neuroscience Scholar</w:t>
      </w:r>
      <w:r w:rsidRPr="00111E25">
        <w:rPr>
          <w:b/>
          <w:i/>
          <w:iCs/>
          <w:sz w:val="20"/>
          <w:szCs w:val="20"/>
        </w:rPr>
        <w:t xml:space="preserve"> </w:t>
      </w:r>
      <w:r w:rsidRPr="00111E25">
        <w:rPr>
          <w:bCs/>
          <w:sz w:val="20"/>
          <w:szCs w:val="20"/>
        </w:rPr>
        <w:tab/>
      </w:r>
      <w:r w:rsidR="007F4EA1" w:rsidRPr="009070D5">
        <w:rPr>
          <w:bCs/>
          <w:sz w:val="20"/>
          <w:szCs w:val="20"/>
        </w:rPr>
        <w:t xml:space="preserve">May 2025 – </w:t>
      </w:r>
      <w:r w:rsidR="007F4EA1">
        <w:rPr>
          <w:bCs/>
          <w:sz w:val="20"/>
          <w:szCs w:val="20"/>
        </w:rPr>
        <w:t>May 2026</w:t>
      </w:r>
      <w:r w:rsidR="003F6175">
        <w:rPr>
          <w:bCs/>
          <w:sz w:val="20"/>
          <w:szCs w:val="20"/>
        </w:rPr>
        <w:t xml:space="preserve"> (Present)</w:t>
      </w:r>
    </w:p>
    <w:p w14:paraId="68740CB4" w14:textId="0FFCDC30" w:rsidR="001571DB" w:rsidRPr="003564C4" w:rsidRDefault="00C47A30" w:rsidP="00BB6666">
      <w:pPr>
        <w:pStyle w:val="BodyText"/>
        <w:numPr>
          <w:ilvl w:val="0"/>
          <w:numId w:val="38"/>
        </w:numPr>
        <w:tabs>
          <w:tab w:val="right" w:pos="18000"/>
        </w:tabs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Completed a </w:t>
      </w:r>
      <w:r w:rsidR="00B43C50">
        <w:rPr>
          <w:bCs/>
          <w:sz w:val="20"/>
          <w:szCs w:val="20"/>
        </w:rPr>
        <w:t xml:space="preserve">year-long research </w:t>
      </w:r>
      <w:commentRangeStart w:id="0"/>
      <w:r w:rsidR="00B43C50">
        <w:rPr>
          <w:bCs/>
          <w:sz w:val="20"/>
          <w:szCs w:val="20"/>
        </w:rPr>
        <w:t>project</w:t>
      </w:r>
      <w:commentRangeEnd w:id="0"/>
      <w:r w:rsidR="006F282E">
        <w:rPr>
          <w:rStyle w:val="CommentReference"/>
          <w:rFonts w:asciiTheme="minorHAnsi" w:eastAsiaTheme="minorHAnsi" w:hAnsiTheme="minorHAnsi" w:cstheme="minorBidi"/>
        </w:rPr>
        <w:commentReference w:id="0"/>
      </w:r>
      <w:r w:rsidR="00BB6666">
        <w:rPr>
          <w:bCs/>
          <w:sz w:val="20"/>
          <w:szCs w:val="20"/>
        </w:rPr>
        <w:t xml:space="preserve">, culminating in </w:t>
      </w:r>
      <w:r w:rsidR="00220215">
        <w:rPr>
          <w:bCs/>
          <w:sz w:val="20"/>
          <w:szCs w:val="20"/>
        </w:rPr>
        <w:t xml:space="preserve">presenting </w:t>
      </w:r>
      <w:r w:rsidR="00B43C50">
        <w:rPr>
          <w:bCs/>
          <w:sz w:val="20"/>
          <w:szCs w:val="20"/>
        </w:rPr>
        <w:t xml:space="preserve">at </w:t>
      </w:r>
      <w:r w:rsidR="00220215">
        <w:rPr>
          <w:bCs/>
          <w:sz w:val="20"/>
          <w:szCs w:val="20"/>
        </w:rPr>
        <w:t xml:space="preserve">the 2026 Undergraduate Research Symposium and submitting </w:t>
      </w:r>
      <w:r w:rsidR="00B43C50">
        <w:rPr>
          <w:bCs/>
          <w:sz w:val="20"/>
          <w:szCs w:val="20"/>
        </w:rPr>
        <w:t>f</w:t>
      </w:r>
      <w:r w:rsidR="00220215">
        <w:rPr>
          <w:bCs/>
          <w:sz w:val="20"/>
          <w:szCs w:val="20"/>
        </w:rPr>
        <w:t xml:space="preserve">or future publication. </w:t>
      </w:r>
    </w:p>
    <w:p w14:paraId="43A17A90" w14:textId="77777777" w:rsidR="00370273" w:rsidRPr="00111E25" w:rsidRDefault="00370273" w:rsidP="00370273">
      <w:pPr>
        <w:pStyle w:val="BodyText"/>
        <w:tabs>
          <w:tab w:val="right" w:pos="18000"/>
        </w:tabs>
        <w:rPr>
          <w:b/>
          <w:sz w:val="20"/>
          <w:szCs w:val="20"/>
        </w:rPr>
      </w:pPr>
    </w:p>
    <w:p w14:paraId="21CB082D" w14:textId="5C0E52A7" w:rsidR="00E414B1" w:rsidRPr="0098400A" w:rsidRDefault="00E05ABD" w:rsidP="00E414B1">
      <w:pPr>
        <w:pStyle w:val="BodyText"/>
        <w:tabs>
          <w:tab w:val="right" w:pos="18000"/>
        </w:tabs>
        <w:rPr>
          <w:bCs/>
        </w:rPr>
      </w:pPr>
      <w:r>
        <w:rPr>
          <w:bCs/>
          <w:sz w:val="24"/>
          <w:szCs w:val="24"/>
        </w:rPr>
        <w:t xml:space="preserve">AWARDS, SCHOLARSHIPS, AND </w:t>
      </w:r>
      <w:r w:rsidR="00530CD0">
        <w:rPr>
          <w:bCs/>
          <w:sz w:val="24"/>
          <w:szCs w:val="24"/>
        </w:rPr>
        <w:t>STIPENDS</w:t>
      </w:r>
    </w:p>
    <w:p w14:paraId="5A838B77" w14:textId="77777777" w:rsidR="00530CD0" w:rsidRDefault="00E414B1" w:rsidP="00393298">
      <w:pPr>
        <w:pStyle w:val="BodyText"/>
        <w:tabs>
          <w:tab w:val="right" w:pos="18000"/>
        </w:tabs>
        <w:spacing w:before="120"/>
        <w:rPr>
          <w:b/>
          <w:bCs/>
          <w:sz w:val="20"/>
          <w:szCs w:val="20"/>
        </w:rPr>
      </w:pPr>
      <w:r w:rsidRPr="002914D2">
        <w:rPr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3" behindDoc="0" locked="0" layoutInCell="1" allowOverlap="1" wp14:anchorId="397C0384" wp14:editId="659FA502">
                <wp:simplePos x="0" y="0"/>
                <wp:positionH relativeFrom="margin">
                  <wp:align>left</wp:align>
                </wp:positionH>
                <wp:positionV relativeFrom="paragraph">
                  <wp:posOffset>8678</wp:posOffset>
                </wp:positionV>
                <wp:extent cx="6877788" cy="0"/>
                <wp:effectExtent l="0" t="0" r="0" b="0"/>
                <wp:wrapNone/>
                <wp:docPr id="78050361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77788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1B0D5C" id="Straight Connector 1" o:spid="_x0000_s1026" style="position:absolute;flip:y;z-index:251678723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7pt" to="541.5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">
                <w10:wrap anchorx="margin"/>
              </v:line>
            </w:pict>
          </mc:Fallback>
        </mc:AlternateContent>
      </w:r>
      <w:r w:rsidR="00530CD0">
        <w:rPr>
          <w:b/>
          <w:bCs/>
          <w:sz w:val="20"/>
          <w:szCs w:val="20"/>
        </w:rPr>
        <w:t>Scholarships and Stipends:</w:t>
      </w:r>
    </w:p>
    <w:p w14:paraId="39FD69EF" w14:textId="77AB2B24" w:rsidR="007A1A39" w:rsidRDefault="007A1A39" w:rsidP="00530CD0">
      <w:pPr>
        <w:pStyle w:val="BodyText"/>
        <w:numPr>
          <w:ilvl w:val="0"/>
          <w:numId w:val="36"/>
        </w:numPr>
        <w:tabs>
          <w:tab w:val="right" w:pos="18000"/>
        </w:tabs>
        <w:rPr>
          <w:sz w:val="20"/>
          <w:szCs w:val="20"/>
        </w:rPr>
      </w:pPr>
      <w:r>
        <w:rPr>
          <w:sz w:val="20"/>
          <w:szCs w:val="20"/>
        </w:rPr>
        <w:t>Bright Futures Florida Academic Scholar</w:t>
      </w:r>
    </w:p>
    <w:p w14:paraId="29D8B419" w14:textId="496B71E6" w:rsidR="002914D2" w:rsidRDefault="002914D2" w:rsidP="00530CD0">
      <w:pPr>
        <w:pStyle w:val="BodyText"/>
        <w:numPr>
          <w:ilvl w:val="0"/>
          <w:numId w:val="36"/>
        </w:numPr>
        <w:tabs>
          <w:tab w:val="right" w:pos="18000"/>
        </w:tabs>
        <w:rPr>
          <w:sz w:val="20"/>
          <w:szCs w:val="20"/>
        </w:rPr>
      </w:pPr>
      <w:r w:rsidRPr="00BA359F">
        <w:rPr>
          <w:sz w:val="20"/>
          <w:szCs w:val="20"/>
        </w:rPr>
        <w:t>AbbVie Possibilities Scholar</w:t>
      </w:r>
      <w:r w:rsidR="00E32BAA" w:rsidRPr="00BA359F">
        <w:rPr>
          <w:sz w:val="20"/>
          <w:szCs w:val="20"/>
        </w:rPr>
        <w:t xml:space="preserve">: </w:t>
      </w:r>
      <w:r w:rsidRPr="00BA359F">
        <w:rPr>
          <w:sz w:val="20"/>
          <w:szCs w:val="20"/>
        </w:rPr>
        <w:t>2</w:t>
      </w:r>
      <w:r w:rsidRPr="00111E25">
        <w:rPr>
          <w:sz w:val="20"/>
          <w:szCs w:val="20"/>
        </w:rPr>
        <w:t xml:space="preserve">-time </w:t>
      </w:r>
      <w:r w:rsidR="001F6F59">
        <w:rPr>
          <w:sz w:val="20"/>
          <w:szCs w:val="20"/>
        </w:rPr>
        <w:t xml:space="preserve">$5000 </w:t>
      </w:r>
      <w:r w:rsidR="00E32BAA">
        <w:rPr>
          <w:sz w:val="20"/>
          <w:szCs w:val="20"/>
        </w:rPr>
        <w:t xml:space="preserve">scholarship </w:t>
      </w:r>
      <w:r w:rsidRPr="00111E25">
        <w:rPr>
          <w:sz w:val="20"/>
          <w:szCs w:val="20"/>
        </w:rPr>
        <w:t>recipient</w:t>
      </w:r>
    </w:p>
    <w:p w14:paraId="05055AE0" w14:textId="60F45DB5" w:rsidR="00E414B1" w:rsidRDefault="002914D2" w:rsidP="00530CD0">
      <w:pPr>
        <w:pStyle w:val="BodyText"/>
        <w:numPr>
          <w:ilvl w:val="0"/>
          <w:numId w:val="36"/>
        </w:numPr>
        <w:tabs>
          <w:tab w:val="right" w:pos="18000"/>
        </w:tabs>
        <w:rPr>
          <w:sz w:val="20"/>
          <w:szCs w:val="20"/>
        </w:rPr>
      </w:pPr>
      <w:r w:rsidRPr="00BA359F">
        <w:rPr>
          <w:sz w:val="20"/>
          <w:szCs w:val="20"/>
        </w:rPr>
        <w:t>Samsula Women’s Club</w:t>
      </w:r>
      <w:r w:rsidR="00E32BAA" w:rsidRPr="00BA359F">
        <w:rPr>
          <w:sz w:val="20"/>
          <w:szCs w:val="20"/>
        </w:rPr>
        <w:t>:</w:t>
      </w:r>
      <w:r w:rsidR="00E32BAA">
        <w:rPr>
          <w:b/>
          <w:bCs/>
          <w:sz w:val="20"/>
          <w:szCs w:val="20"/>
        </w:rPr>
        <w:t xml:space="preserve"> </w:t>
      </w:r>
      <w:r w:rsidR="00E32BAA">
        <w:rPr>
          <w:sz w:val="20"/>
          <w:szCs w:val="20"/>
        </w:rPr>
        <w:t xml:space="preserve">2-time </w:t>
      </w:r>
      <w:r w:rsidR="001F6F59">
        <w:rPr>
          <w:sz w:val="20"/>
          <w:szCs w:val="20"/>
        </w:rPr>
        <w:t xml:space="preserve">$500 </w:t>
      </w:r>
      <w:r w:rsidR="00E32BAA">
        <w:rPr>
          <w:sz w:val="20"/>
          <w:szCs w:val="20"/>
        </w:rPr>
        <w:t>scholarship recipient</w:t>
      </w:r>
    </w:p>
    <w:p w14:paraId="71C07E3A" w14:textId="7F821DE7" w:rsidR="00D74B74" w:rsidRPr="00525186" w:rsidRDefault="00D74B74" w:rsidP="00530CD0">
      <w:pPr>
        <w:pStyle w:val="BodyText"/>
        <w:numPr>
          <w:ilvl w:val="0"/>
          <w:numId w:val="36"/>
        </w:numPr>
        <w:tabs>
          <w:tab w:val="right" w:pos="18000"/>
        </w:tabs>
        <w:rPr>
          <w:b/>
          <w:bCs/>
          <w:sz w:val="20"/>
          <w:szCs w:val="20"/>
        </w:rPr>
      </w:pPr>
      <w:r>
        <w:rPr>
          <w:sz w:val="20"/>
          <w:szCs w:val="20"/>
        </w:rPr>
        <w:t>Summer Neuroscience Internship Program</w:t>
      </w:r>
      <w:r w:rsidR="004A15E1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525186">
        <w:rPr>
          <w:sz w:val="20"/>
          <w:szCs w:val="20"/>
        </w:rPr>
        <w:t xml:space="preserve">$5000 </w:t>
      </w:r>
      <w:r w:rsidR="000E3823">
        <w:rPr>
          <w:sz w:val="20"/>
          <w:szCs w:val="20"/>
        </w:rPr>
        <w:t xml:space="preserve">stipend </w:t>
      </w:r>
      <w:r w:rsidR="00525186">
        <w:rPr>
          <w:sz w:val="20"/>
          <w:szCs w:val="20"/>
        </w:rPr>
        <w:t>awarded.</w:t>
      </w:r>
    </w:p>
    <w:p w14:paraId="07F99844" w14:textId="3DC2215A" w:rsidR="00525186" w:rsidRDefault="00525186" w:rsidP="00530CD0">
      <w:pPr>
        <w:pStyle w:val="BodyText"/>
        <w:numPr>
          <w:ilvl w:val="0"/>
          <w:numId w:val="36"/>
        </w:numPr>
        <w:tabs>
          <w:tab w:val="right" w:pos="18000"/>
        </w:tabs>
        <w:rPr>
          <w:sz w:val="20"/>
          <w:szCs w:val="20"/>
        </w:rPr>
      </w:pPr>
      <w:r>
        <w:rPr>
          <w:sz w:val="20"/>
          <w:szCs w:val="20"/>
        </w:rPr>
        <w:t>University Scholars</w:t>
      </w:r>
      <w:r w:rsidR="004A15E1">
        <w:rPr>
          <w:sz w:val="20"/>
          <w:szCs w:val="20"/>
        </w:rPr>
        <w:t>:</w:t>
      </w:r>
      <w:r>
        <w:rPr>
          <w:sz w:val="20"/>
          <w:szCs w:val="20"/>
        </w:rPr>
        <w:t xml:space="preserve"> $1750</w:t>
      </w:r>
      <w:r w:rsidR="000E3823">
        <w:rPr>
          <w:sz w:val="20"/>
          <w:szCs w:val="20"/>
        </w:rPr>
        <w:t xml:space="preserve"> stipend</w:t>
      </w:r>
      <w:r>
        <w:rPr>
          <w:sz w:val="20"/>
          <w:szCs w:val="20"/>
        </w:rPr>
        <w:t xml:space="preserve"> awarded. </w:t>
      </w:r>
    </w:p>
    <w:p w14:paraId="15E5CC4B" w14:textId="77777777" w:rsidR="00530CD0" w:rsidRDefault="00530CD0" w:rsidP="00393298">
      <w:pPr>
        <w:pStyle w:val="BodyText"/>
        <w:tabs>
          <w:tab w:val="right" w:pos="18000"/>
        </w:tabs>
        <w:rPr>
          <w:sz w:val="20"/>
          <w:szCs w:val="20"/>
        </w:rPr>
      </w:pPr>
    </w:p>
    <w:p w14:paraId="5493942B" w14:textId="15D0E0A9" w:rsidR="00530CD0" w:rsidRDefault="00530CD0" w:rsidP="00393298">
      <w:pPr>
        <w:pStyle w:val="BodyText"/>
        <w:tabs>
          <w:tab w:val="right" w:pos="18000"/>
        </w:tabs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Dean’s List: </w:t>
      </w:r>
    </w:p>
    <w:p w14:paraId="724E3D00" w14:textId="217D81AD" w:rsidR="00530CD0" w:rsidRPr="00530CD0" w:rsidRDefault="00DA1700" w:rsidP="00530CD0">
      <w:pPr>
        <w:pStyle w:val="BodyText"/>
        <w:numPr>
          <w:ilvl w:val="0"/>
          <w:numId w:val="37"/>
        </w:numPr>
        <w:tabs>
          <w:tab w:val="right" w:pos="18000"/>
        </w:tabs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Fall 2022, </w:t>
      </w:r>
      <w:r w:rsidR="004256AF">
        <w:rPr>
          <w:sz w:val="20"/>
          <w:szCs w:val="20"/>
        </w:rPr>
        <w:t>Spring 2023, Fall 2023, Spring 2024, Fall 2024</w:t>
      </w:r>
      <w:r w:rsidR="004C0F4D">
        <w:rPr>
          <w:sz w:val="20"/>
          <w:szCs w:val="20"/>
        </w:rPr>
        <w:t>.</w:t>
      </w:r>
    </w:p>
    <w:p w14:paraId="296E61A7" w14:textId="77777777" w:rsidR="00D9036C" w:rsidRPr="00111E25" w:rsidRDefault="00D9036C" w:rsidP="00AE4A46">
      <w:pPr>
        <w:pStyle w:val="BodyText"/>
        <w:tabs>
          <w:tab w:val="right" w:pos="18000"/>
        </w:tabs>
        <w:rPr>
          <w:b/>
          <w:sz w:val="20"/>
          <w:szCs w:val="20"/>
        </w:rPr>
      </w:pPr>
    </w:p>
    <w:p w14:paraId="73165603" w14:textId="48A767FB" w:rsidR="00A92CDC" w:rsidRDefault="00E923D6" w:rsidP="00A92CDC">
      <w:pPr>
        <w:pStyle w:val="BodyText"/>
        <w:tabs>
          <w:tab w:val="right" w:pos="18000"/>
        </w:tabs>
        <w:rPr>
          <w:bCs/>
        </w:rPr>
      </w:pPr>
      <w:r w:rsidRPr="0098400A">
        <w:rPr>
          <w:bCs/>
          <w:sz w:val="24"/>
          <w:szCs w:val="24"/>
        </w:rPr>
        <w:t xml:space="preserve">SKILLS AND TECHNIQUES </w:t>
      </w:r>
    </w:p>
    <w:p w14:paraId="02648610" w14:textId="5BE424D4" w:rsidR="00B85EA7" w:rsidRPr="00B85EA7" w:rsidRDefault="00E923D6" w:rsidP="00B85EA7">
      <w:pPr>
        <w:pStyle w:val="BodyText"/>
        <w:tabs>
          <w:tab w:val="right" w:pos="18000"/>
        </w:tabs>
        <w:spacing w:before="120"/>
        <w:rPr>
          <w:b/>
          <w:bCs/>
          <w:sz w:val="20"/>
          <w:szCs w:val="20"/>
        </w:rPr>
      </w:pPr>
      <w:r w:rsidRPr="00BB030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9" behindDoc="0" locked="0" layoutInCell="1" allowOverlap="1" wp14:anchorId="0549BD29" wp14:editId="78EA7035">
                <wp:simplePos x="0" y="0"/>
                <wp:positionH relativeFrom="margin">
                  <wp:align>left</wp:align>
                </wp:positionH>
                <wp:positionV relativeFrom="paragraph">
                  <wp:posOffset>8678</wp:posOffset>
                </wp:positionV>
                <wp:extent cx="6877788" cy="0"/>
                <wp:effectExtent l="0" t="0" r="0" b="0"/>
                <wp:wrapNone/>
                <wp:docPr id="128343984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77788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A44947" id="Straight Connector 1" o:spid="_x0000_s1026" style="position:absolute;flip:y;z-index:25166233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7pt" to="541.5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">
                <w10:wrap anchorx="margin"/>
              </v:line>
            </w:pict>
          </mc:Fallback>
        </mc:AlternateContent>
      </w:r>
      <w:r w:rsidR="007602FA">
        <w:rPr>
          <w:sz w:val="20"/>
          <w:szCs w:val="20"/>
        </w:rPr>
        <w:t>Laboratory Skills:</w:t>
      </w:r>
    </w:p>
    <w:p w14:paraId="1F9C0060" w14:textId="692D1AA8" w:rsidR="0001420D" w:rsidRDefault="00300652" w:rsidP="007602FA">
      <w:pPr>
        <w:pStyle w:val="BodyText"/>
        <w:numPr>
          <w:ilvl w:val="0"/>
          <w:numId w:val="35"/>
        </w:numPr>
        <w:tabs>
          <w:tab w:val="right" w:pos="18000"/>
        </w:tabs>
        <w:rPr>
          <w:b/>
          <w:bCs/>
          <w:sz w:val="20"/>
          <w:szCs w:val="20"/>
        </w:rPr>
      </w:pPr>
      <w:r w:rsidRPr="00A96233">
        <w:rPr>
          <w:sz w:val="20"/>
          <w:szCs w:val="20"/>
        </w:rPr>
        <w:t>Comfortable handling and maintaining Drosophila populations, including vial transfer, feeding,</w:t>
      </w:r>
      <w:r>
        <w:rPr>
          <w:sz w:val="20"/>
          <w:szCs w:val="20"/>
        </w:rPr>
        <w:t xml:space="preserve"> sex sorting, and more. </w:t>
      </w:r>
    </w:p>
    <w:p w14:paraId="563EC777" w14:textId="09E27775" w:rsidR="00AD3873" w:rsidRPr="00BA0DB3" w:rsidRDefault="00300652" w:rsidP="00AD3873">
      <w:pPr>
        <w:pStyle w:val="BodyText"/>
        <w:numPr>
          <w:ilvl w:val="0"/>
          <w:numId w:val="33"/>
        </w:numPr>
        <w:tabs>
          <w:tab w:val="right" w:pos="18000"/>
        </w:tabs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Drosophila brain dissection and cleaning. </w:t>
      </w:r>
    </w:p>
    <w:p w14:paraId="2FBFF563" w14:textId="5990E2FE" w:rsidR="00BA0DB3" w:rsidRPr="00777073" w:rsidRDefault="00B32C73" w:rsidP="00AD3873">
      <w:pPr>
        <w:pStyle w:val="BodyText"/>
        <w:numPr>
          <w:ilvl w:val="0"/>
          <w:numId w:val="33"/>
        </w:numPr>
        <w:tabs>
          <w:tab w:val="right" w:pos="18000"/>
        </w:tabs>
        <w:rPr>
          <w:b/>
          <w:bCs/>
          <w:sz w:val="20"/>
          <w:szCs w:val="20"/>
        </w:rPr>
      </w:pPr>
      <w:r>
        <w:rPr>
          <w:sz w:val="20"/>
          <w:szCs w:val="20"/>
        </w:rPr>
        <w:t>Statistical analysis of Drosophila locomotor activity</w:t>
      </w:r>
      <w:r w:rsidR="00744C23">
        <w:rPr>
          <w:sz w:val="20"/>
          <w:szCs w:val="20"/>
        </w:rPr>
        <w:t xml:space="preserve"> and circadian rhythms utilizing</w:t>
      </w:r>
      <w:r w:rsidR="00B85EA7">
        <w:rPr>
          <w:sz w:val="20"/>
          <w:szCs w:val="20"/>
        </w:rPr>
        <w:t xml:space="preserve"> programs such as P</w:t>
      </w:r>
      <w:r w:rsidR="00F07D7A">
        <w:rPr>
          <w:sz w:val="20"/>
          <w:szCs w:val="20"/>
        </w:rPr>
        <w:t>rism 10</w:t>
      </w:r>
      <w:r w:rsidR="00B85EA7">
        <w:rPr>
          <w:sz w:val="20"/>
          <w:szCs w:val="20"/>
        </w:rPr>
        <w:t xml:space="preserve"> and PHASE. </w:t>
      </w:r>
    </w:p>
    <w:p w14:paraId="5C3F389B" w14:textId="776C3A54" w:rsidR="00281BB6" w:rsidRDefault="00BA0DB3" w:rsidP="00686B9F">
      <w:pPr>
        <w:pStyle w:val="BodyText"/>
        <w:numPr>
          <w:ilvl w:val="0"/>
          <w:numId w:val="33"/>
        </w:numPr>
        <w:tabs>
          <w:tab w:val="right" w:pos="18000"/>
        </w:tabs>
        <w:rPr>
          <w:sz w:val="20"/>
          <w:szCs w:val="20"/>
        </w:rPr>
      </w:pPr>
      <w:r>
        <w:rPr>
          <w:sz w:val="20"/>
          <w:szCs w:val="20"/>
        </w:rPr>
        <w:t>O</w:t>
      </w:r>
      <w:r w:rsidR="0036380B">
        <w:rPr>
          <w:sz w:val="20"/>
          <w:szCs w:val="20"/>
        </w:rPr>
        <w:t>peration of</w:t>
      </w:r>
      <w:r w:rsidR="006B56A1">
        <w:rPr>
          <w:sz w:val="20"/>
          <w:szCs w:val="20"/>
        </w:rPr>
        <w:t xml:space="preserve"> </w:t>
      </w:r>
      <w:r w:rsidRPr="00686B9F">
        <w:rPr>
          <w:sz w:val="20"/>
          <w:szCs w:val="20"/>
        </w:rPr>
        <w:t xml:space="preserve">Drosophila </w:t>
      </w:r>
      <w:r>
        <w:rPr>
          <w:sz w:val="20"/>
          <w:szCs w:val="20"/>
        </w:rPr>
        <w:t>activity</w:t>
      </w:r>
      <w:r w:rsidRPr="00686B9F">
        <w:rPr>
          <w:sz w:val="20"/>
          <w:szCs w:val="20"/>
        </w:rPr>
        <w:t xml:space="preserve"> monitoring systems</w:t>
      </w:r>
      <w:r>
        <w:rPr>
          <w:sz w:val="20"/>
          <w:szCs w:val="20"/>
        </w:rPr>
        <w:t xml:space="preserve">, </w:t>
      </w:r>
      <w:r w:rsidR="006B56A1">
        <w:rPr>
          <w:sz w:val="20"/>
          <w:szCs w:val="20"/>
        </w:rPr>
        <w:t>centrifuge</w:t>
      </w:r>
      <w:r w:rsidR="0036380B">
        <w:rPr>
          <w:sz w:val="20"/>
          <w:szCs w:val="20"/>
        </w:rPr>
        <w:t>s</w:t>
      </w:r>
      <w:r w:rsidR="006B56A1">
        <w:rPr>
          <w:sz w:val="20"/>
          <w:szCs w:val="20"/>
        </w:rPr>
        <w:t>,</w:t>
      </w:r>
      <w:r w:rsidR="00C3169F">
        <w:rPr>
          <w:sz w:val="20"/>
          <w:szCs w:val="20"/>
        </w:rPr>
        <w:t xml:space="preserve"> microscope</w:t>
      </w:r>
      <w:r w:rsidR="0036380B">
        <w:rPr>
          <w:sz w:val="20"/>
          <w:szCs w:val="20"/>
        </w:rPr>
        <w:t>s</w:t>
      </w:r>
      <w:r w:rsidR="00C3169F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and autoclaves. </w:t>
      </w:r>
    </w:p>
    <w:p w14:paraId="30D9FCD3" w14:textId="7F976B0B" w:rsidR="001571DB" w:rsidRPr="001571DB" w:rsidRDefault="001571DB" w:rsidP="001571DB">
      <w:pPr>
        <w:pStyle w:val="BodyText"/>
        <w:numPr>
          <w:ilvl w:val="0"/>
          <w:numId w:val="33"/>
        </w:numPr>
        <w:tabs>
          <w:tab w:val="right" w:pos="18000"/>
        </w:tabs>
        <w:rPr>
          <w:b/>
          <w:bCs/>
          <w:sz w:val="20"/>
          <w:szCs w:val="20"/>
        </w:rPr>
      </w:pPr>
      <w:r w:rsidRPr="0001420D">
        <w:rPr>
          <w:sz w:val="20"/>
          <w:szCs w:val="20"/>
        </w:rPr>
        <w:t xml:space="preserve">Colorimetry </w:t>
      </w:r>
      <w:r>
        <w:rPr>
          <w:sz w:val="20"/>
          <w:szCs w:val="20"/>
        </w:rPr>
        <w:t xml:space="preserve">of samples. </w:t>
      </w:r>
    </w:p>
    <w:p w14:paraId="3DA2308D" w14:textId="22F8322E" w:rsidR="00792B27" w:rsidRPr="00686B9F" w:rsidRDefault="00A86507" w:rsidP="00686B9F">
      <w:pPr>
        <w:pStyle w:val="BodyText"/>
        <w:numPr>
          <w:ilvl w:val="0"/>
          <w:numId w:val="33"/>
        </w:numPr>
        <w:tabs>
          <w:tab w:val="right" w:pos="18000"/>
        </w:tabs>
        <w:rPr>
          <w:sz w:val="20"/>
          <w:szCs w:val="20"/>
        </w:rPr>
      </w:pPr>
      <w:r>
        <w:rPr>
          <w:sz w:val="20"/>
          <w:szCs w:val="20"/>
        </w:rPr>
        <w:t xml:space="preserve">Detailed research notetaking through Lab Archives. </w:t>
      </w:r>
    </w:p>
    <w:p w14:paraId="22B16DA4" w14:textId="77777777" w:rsidR="00A96233" w:rsidRPr="00A96233" w:rsidRDefault="00A96233" w:rsidP="00A96233">
      <w:pPr>
        <w:pStyle w:val="BodyText"/>
        <w:tabs>
          <w:tab w:val="right" w:pos="18000"/>
        </w:tabs>
        <w:rPr>
          <w:b/>
          <w:bCs/>
          <w:sz w:val="20"/>
          <w:szCs w:val="20"/>
        </w:rPr>
      </w:pPr>
    </w:p>
    <w:p w14:paraId="65951A42" w14:textId="71266923" w:rsidR="00646DD7" w:rsidRPr="00BB030C" w:rsidRDefault="00A92CDC" w:rsidP="00A92CDC">
      <w:pPr>
        <w:pStyle w:val="BodyText"/>
        <w:tabs>
          <w:tab w:val="right" w:pos="18000"/>
        </w:tabs>
      </w:pPr>
      <w:r w:rsidRPr="00BB030C">
        <w:rPr>
          <w:sz w:val="20"/>
          <w:szCs w:val="20"/>
        </w:rPr>
        <w:t>P</w:t>
      </w:r>
      <w:r w:rsidR="00646DD7" w:rsidRPr="00BB030C">
        <w:rPr>
          <w:sz w:val="20"/>
          <w:szCs w:val="20"/>
        </w:rPr>
        <w:t>sychological First Aid (PFA) Training – National Child Traumatic Stress Network</w:t>
      </w:r>
      <w:r w:rsidR="00646DD7" w:rsidRPr="00BB030C">
        <w:rPr>
          <w:sz w:val="20"/>
          <w:szCs w:val="20"/>
        </w:rPr>
        <w:tab/>
      </w:r>
    </w:p>
    <w:p w14:paraId="241D3909" w14:textId="77777777" w:rsidR="00646DD7" w:rsidRPr="00111E25" w:rsidRDefault="00646DD7" w:rsidP="00646DD7">
      <w:pPr>
        <w:pStyle w:val="BodyText"/>
        <w:numPr>
          <w:ilvl w:val="0"/>
          <w:numId w:val="15"/>
        </w:numPr>
        <w:tabs>
          <w:tab w:val="right" w:pos="18000"/>
        </w:tabs>
        <w:rPr>
          <w:sz w:val="20"/>
          <w:szCs w:val="20"/>
        </w:rPr>
      </w:pPr>
      <w:r w:rsidRPr="00111E25">
        <w:rPr>
          <w:sz w:val="20"/>
          <w:szCs w:val="20"/>
        </w:rPr>
        <w:t>Trained to stabilize survivors’ immediate mental states in post-disaster scenarios.</w:t>
      </w:r>
    </w:p>
    <w:p w14:paraId="235B8A94" w14:textId="1021C6B2" w:rsidR="00E923D6" w:rsidRPr="00111E25" w:rsidRDefault="00E923D6" w:rsidP="00E923D6">
      <w:pPr>
        <w:pStyle w:val="BodyText"/>
        <w:tabs>
          <w:tab w:val="right" w:pos="18000"/>
        </w:tabs>
        <w:rPr>
          <w:b/>
          <w:bCs/>
          <w:sz w:val="20"/>
          <w:szCs w:val="20"/>
        </w:rPr>
      </w:pPr>
    </w:p>
    <w:p w14:paraId="3F175132" w14:textId="0A7A79C2" w:rsidR="00A23AFA" w:rsidRPr="0098400A" w:rsidRDefault="00A23AFA" w:rsidP="00A23AFA">
      <w:pPr>
        <w:pStyle w:val="BodyText"/>
        <w:tabs>
          <w:tab w:val="right" w:pos="18000"/>
        </w:tabs>
        <w:rPr>
          <w:bCs/>
        </w:rPr>
      </w:pPr>
      <w:r w:rsidRPr="0098400A">
        <w:rPr>
          <w:bCs/>
          <w:sz w:val="24"/>
          <w:szCs w:val="24"/>
        </w:rPr>
        <w:lastRenderedPageBreak/>
        <w:t>SHADOWING</w:t>
      </w:r>
    </w:p>
    <w:p w14:paraId="6DDBEFA2" w14:textId="21BD8790" w:rsidR="00646DD7" w:rsidRPr="009070D5" w:rsidRDefault="00A23AFA" w:rsidP="0098400A">
      <w:pPr>
        <w:pStyle w:val="BodyText"/>
        <w:tabs>
          <w:tab w:val="right" w:pos="18000"/>
        </w:tabs>
        <w:spacing w:before="120"/>
        <w:rPr>
          <w:sz w:val="20"/>
          <w:szCs w:val="20"/>
        </w:rPr>
      </w:pPr>
      <w:r w:rsidRPr="00111E25">
        <w:rPr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3" behindDoc="0" locked="0" layoutInCell="1" allowOverlap="1" wp14:anchorId="25DEA610" wp14:editId="69957B38">
                <wp:simplePos x="0" y="0"/>
                <wp:positionH relativeFrom="margin">
                  <wp:align>left</wp:align>
                </wp:positionH>
                <wp:positionV relativeFrom="paragraph">
                  <wp:posOffset>8678</wp:posOffset>
                </wp:positionV>
                <wp:extent cx="6877788" cy="0"/>
                <wp:effectExtent l="0" t="0" r="0" b="0"/>
                <wp:wrapNone/>
                <wp:docPr id="80104361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77788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976D74" id="Straight Connector 1" o:spid="_x0000_s1026" style="position:absolute;flip:y;z-index:251668483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7pt" to="541.5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">
                <w10:wrap anchorx="margin"/>
              </v:line>
            </w:pict>
          </mc:Fallback>
        </mc:AlternateContent>
      </w:r>
      <w:r w:rsidR="00646DD7" w:rsidRPr="00111E25">
        <w:rPr>
          <w:b/>
          <w:bCs/>
          <w:sz w:val="20"/>
          <w:szCs w:val="20"/>
        </w:rPr>
        <w:t>Medi-Gators</w:t>
      </w:r>
      <w:r w:rsidR="00646DD7" w:rsidRPr="00111E25">
        <w:rPr>
          <w:b/>
          <w:bCs/>
          <w:sz w:val="20"/>
          <w:szCs w:val="20"/>
        </w:rPr>
        <w:tab/>
      </w:r>
      <w:r w:rsidR="00646DD7" w:rsidRPr="009070D5">
        <w:rPr>
          <w:sz w:val="20"/>
          <w:szCs w:val="20"/>
        </w:rPr>
        <w:t>Fall 2024</w:t>
      </w:r>
    </w:p>
    <w:p w14:paraId="29851363" w14:textId="77777777" w:rsidR="00646DD7" w:rsidRPr="00111E25" w:rsidRDefault="00646DD7" w:rsidP="00646DD7">
      <w:pPr>
        <w:pStyle w:val="BodyText"/>
        <w:numPr>
          <w:ilvl w:val="0"/>
          <w:numId w:val="16"/>
        </w:numPr>
        <w:tabs>
          <w:tab w:val="right" w:pos="18000"/>
        </w:tabs>
        <w:rPr>
          <w:sz w:val="20"/>
          <w:szCs w:val="20"/>
        </w:rPr>
      </w:pPr>
      <w:r w:rsidRPr="00111E25">
        <w:rPr>
          <w:sz w:val="20"/>
          <w:szCs w:val="20"/>
        </w:rPr>
        <w:t>Completed 40 synchronous shadowing hours via live virtual sessions with over 20 healthcare professionals, familiarizing myself with the variety of roles in psychiatry, therapy, oncology, surgery, and more.</w:t>
      </w:r>
    </w:p>
    <w:p w14:paraId="10A90451" w14:textId="77777777" w:rsidR="00A23AFA" w:rsidRPr="00111E25" w:rsidRDefault="00A23AFA" w:rsidP="00E923D6">
      <w:pPr>
        <w:pStyle w:val="BodyText"/>
        <w:tabs>
          <w:tab w:val="right" w:pos="18000"/>
        </w:tabs>
        <w:rPr>
          <w:b/>
          <w:sz w:val="20"/>
          <w:szCs w:val="20"/>
        </w:rPr>
      </w:pPr>
    </w:p>
    <w:p w14:paraId="14593F23" w14:textId="75C23BC0" w:rsidR="0015778F" w:rsidRPr="0098400A" w:rsidRDefault="0015778F" w:rsidP="0015778F">
      <w:pPr>
        <w:pStyle w:val="BodyText"/>
        <w:tabs>
          <w:tab w:val="right" w:pos="18000"/>
        </w:tabs>
        <w:rPr>
          <w:bCs/>
        </w:rPr>
      </w:pPr>
      <w:r w:rsidRPr="0098400A">
        <w:rPr>
          <w:bCs/>
          <w:sz w:val="24"/>
          <w:szCs w:val="24"/>
        </w:rPr>
        <w:t xml:space="preserve">MENTORING AND LEADERSHIP </w:t>
      </w:r>
      <w:r w:rsidR="00901B16">
        <w:rPr>
          <w:bCs/>
          <w:sz w:val="24"/>
          <w:szCs w:val="24"/>
        </w:rPr>
        <w:t>ROLES</w:t>
      </w:r>
    </w:p>
    <w:p w14:paraId="74F99393" w14:textId="1B64493D" w:rsidR="00406EAB" w:rsidRDefault="00406EAB" w:rsidP="00406EAB">
      <w:pPr>
        <w:pStyle w:val="BodyText"/>
        <w:tabs>
          <w:tab w:val="right" w:pos="18000"/>
        </w:tabs>
        <w:spacing w:before="120"/>
        <w:rPr>
          <w:sz w:val="20"/>
          <w:szCs w:val="20"/>
        </w:rPr>
      </w:pPr>
      <w:r w:rsidRPr="00111E25">
        <w:rPr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0771" behindDoc="0" locked="0" layoutInCell="1" allowOverlap="1" wp14:anchorId="6F1DCE92" wp14:editId="658AB81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877788" cy="0"/>
                <wp:effectExtent l="0" t="0" r="0" b="0"/>
                <wp:wrapNone/>
                <wp:docPr id="106564103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77788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A0CC66" id="Straight Connector 1" o:spid="_x0000_s1026" style="position:absolute;flip:y;z-index:25168077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541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">
                <w10:wrap anchorx="margin"/>
              </v:line>
            </w:pict>
          </mc:Fallback>
        </mc:AlternateContent>
      </w:r>
      <w:r>
        <w:rPr>
          <w:b/>
          <w:bCs/>
          <w:sz w:val="20"/>
          <w:szCs w:val="20"/>
        </w:rPr>
        <w:t>Neuroscience Club</w:t>
      </w:r>
      <w:r w:rsidRPr="00111E25"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3563E6">
        <w:rPr>
          <w:sz w:val="20"/>
          <w:szCs w:val="20"/>
        </w:rPr>
        <w:t xml:space="preserve">University of Florida </w:t>
      </w:r>
    </w:p>
    <w:p w14:paraId="38703079" w14:textId="715A72D0" w:rsidR="00406EAB" w:rsidRPr="00406EAB" w:rsidRDefault="00406EAB" w:rsidP="00406EAB">
      <w:pPr>
        <w:pStyle w:val="BodyText"/>
        <w:tabs>
          <w:tab w:val="right" w:pos="18000"/>
        </w:tabs>
        <w:rPr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>Mentor</w:t>
      </w:r>
      <w:r w:rsidRPr="00111E25">
        <w:rPr>
          <w:b/>
          <w:bCs/>
          <w:i/>
          <w:iCs/>
          <w:sz w:val="20"/>
          <w:szCs w:val="20"/>
        </w:rPr>
        <w:tab/>
      </w:r>
      <w:r w:rsidR="003563E6">
        <w:rPr>
          <w:sz w:val="20"/>
          <w:szCs w:val="20"/>
        </w:rPr>
        <w:t>January 2025 - Present</w:t>
      </w:r>
    </w:p>
    <w:p w14:paraId="556E2348" w14:textId="2C0C4967" w:rsidR="00406EAB" w:rsidRDefault="005E01D9" w:rsidP="00406EAB">
      <w:pPr>
        <w:pStyle w:val="BodyText"/>
        <w:numPr>
          <w:ilvl w:val="0"/>
          <w:numId w:val="16"/>
        </w:numPr>
        <w:tabs>
          <w:tab w:val="right" w:pos="18000"/>
        </w:tabs>
        <w:rPr>
          <w:sz w:val="20"/>
          <w:szCs w:val="20"/>
        </w:rPr>
      </w:pPr>
      <w:r>
        <w:rPr>
          <w:sz w:val="20"/>
          <w:szCs w:val="20"/>
        </w:rPr>
        <w:t>Developed a one-on-one relationship with</w:t>
      </w:r>
      <w:r w:rsidR="00867D09">
        <w:rPr>
          <w:sz w:val="20"/>
          <w:szCs w:val="20"/>
        </w:rPr>
        <w:t xml:space="preserve"> a</w:t>
      </w:r>
      <w:r w:rsidR="00026446">
        <w:rPr>
          <w:sz w:val="20"/>
          <w:szCs w:val="20"/>
        </w:rPr>
        <w:t xml:space="preserve"> </w:t>
      </w:r>
      <w:r w:rsidR="00094162">
        <w:rPr>
          <w:sz w:val="20"/>
          <w:szCs w:val="20"/>
        </w:rPr>
        <w:t xml:space="preserve">neuroscience undergraduate </w:t>
      </w:r>
      <w:r w:rsidR="00026446">
        <w:rPr>
          <w:sz w:val="20"/>
          <w:szCs w:val="20"/>
        </w:rPr>
        <w:t>peer</w:t>
      </w:r>
      <w:r w:rsidR="00094162">
        <w:rPr>
          <w:sz w:val="20"/>
          <w:szCs w:val="20"/>
        </w:rPr>
        <w:t xml:space="preserve">, providing support and guidance to her academic career through </w:t>
      </w:r>
      <w:r w:rsidR="00C90FE4">
        <w:rPr>
          <w:sz w:val="20"/>
          <w:szCs w:val="20"/>
        </w:rPr>
        <w:t>neuroscience mentor-mentee event</w:t>
      </w:r>
      <w:r w:rsidR="000D126E">
        <w:rPr>
          <w:sz w:val="20"/>
          <w:szCs w:val="20"/>
        </w:rPr>
        <w:t xml:space="preserve">s, study sessions, and bonding activities. </w:t>
      </w:r>
    </w:p>
    <w:p w14:paraId="01142EEE" w14:textId="77777777" w:rsidR="0002609E" w:rsidRPr="00157BE1" w:rsidRDefault="0002609E" w:rsidP="0002609E">
      <w:pPr>
        <w:pStyle w:val="BodyText"/>
        <w:tabs>
          <w:tab w:val="right" w:pos="18000"/>
        </w:tabs>
        <w:rPr>
          <w:sz w:val="20"/>
          <w:szCs w:val="20"/>
        </w:rPr>
      </w:pPr>
    </w:p>
    <w:p w14:paraId="2494D380" w14:textId="0C93139C" w:rsidR="0015778F" w:rsidRPr="009070D5" w:rsidRDefault="0015778F" w:rsidP="0002609E">
      <w:pPr>
        <w:pStyle w:val="BodyText"/>
        <w:tabs>
          <w:tab w:val="right" w:pos="18000"/>
        </w:tabs>
        <w:rPr>
          <w:bCs/>
          <w:sz w:val="20"/>
          <w:szCs w:val="20"/>
        </w:rPr>
      </w:pPr>
      <w:r w:rsidRPr="00111E25">
        <w:rPr>
          <w:b/>
          <w:bCs/>
          <w:sz w:val="20"/>
          <w:szCs w:val="20"/>
        </w:rPr>
        <w:t>Eco-Gator</w:t>
      </w:r>
      <w:r w:rsidRPr="00111E25">
        <w:rPr>
          <w:b/>
          <w:sz w:val="20"/>
          <w:szCs w:val="20"/>
        </w:rPr>
        <w:t xml:space="preserve"> </w:t>
      </w:r>
      <w:r w:rsidRPr="00111E25">
        <w:rPr>
          <w:b/>
          <w:sz w:val="20"/>
          <w:szCs w:val="20"/>
        </w:rPr>
        <w:tab/>
      </w:r>
      <w:r w:rsidR="003563E6">
        <w:rPr>
          <w:sz w:val="20"/>
          <w:szCs w:val="20"/>
        </w:rPr>
        <w:t>University of Florida</w:t>
      </w:r>
      <w:r w:rsidR="003563E6" w:rsidRPr="009070D5">
        <w:rPr>
          <w:bCs/>
          <w:sz w:val="20"/>
          <w:szCs w:val="20"/>
        </w:rPr>
        <w:t xml:space="preserve"> </w:t>
      </w:r>
    </w:p>
    <w:p w14:paraId="6617CB93" w14:textId="77777777" w:rsidR="00A943F5" w:rsidRPr="009070D5" w:rsidRDefault="00A943F5" w:rsidP="00A943F5">
      <w:pPr>
        <w:pStyle w:val="BodyText"/>
        <w:tabs>
          <w:tab w:val="right" w:pos="18000"/>
        </w:tabs>
        <w:rPr>
          <w:sz w:val="20"/>
          <w:szCs w:val="20"/>
        </w:rPr>
      </w:pPr>
      <w:r w:rsidRPr="00111E25">
        <w:rPr>
          <w:b/>
          <w:bCs/>
          <w:i/>
          <w:iCs/>
          <w:sz w:val="20"/>
          <w:szCs w:val="20"/>
        </w:rPr>
        <w:t>Treasurer</w:t>
      </w:r>
      <w:r w:rsidRPr="00111E25">
        <w:rPr>
          <w:b/>
          <w:bCs/>
          <w:i/>
          <w:iCs/>
          <w:sz w:val="20"/>
          <w:szCs w:val="20"/>
        </w:rPr>
        <w:tab/>
      </w:r>
      <w:r w:rsidRPr="009070D5">
        <w:rPr>
          <w:sz w:val="20"/>
          <w:szCs w:val="20"/>
        </w:rPr>
        <w:t>May 2025 - Present</w:t>
      </w:r>
    </w:p>
    <w:p w14:paraId="74E4502E" w14:textId="3A8BBB06" w:rsidR="00C330AF" w:rsidRPr="00A943F5" w:rsidRDefault="00A943F5" w:rsidP="0015778F">
      <w:pPr>
        <w:pStyle w:val="BodyText"/>
        <w:numPr>
          <w:ilvl w:val="0"/>
          <w:numId w:val="20"/>
        </w:numPr>
        <w:tabs>
          <w:tab w:val="right" w:pos="18000"/>
        </w:tabs>
        <w:rPr>
          <w:sz w:val="20"/>
          <w:szCs w:val="20"/>
        </w:rPr>
      </w:pPr>
      <w:r w:rsidRPr="00111E25">
        <w:rPr>
          <w:sz w:val="20"/>
          <w:szCs w:val="20"/>
        </w:rPr>
        <w:t>Planned weekly events</w:t>
      </w:r>
      <w:r>
        <w:rPr>
          <w:sz w:val="20"/>
          <w:szCs w:val="20"/>
        </w:rPr>
        <w:t xml:space="preserve"> with a budgeting-focus</w:t>
      </w:r>
      <w:r w:rsidRPr="00111E25">
        <w:rPr>
          <w:sz w:val="20"/>
          <w:szCs w:val="20"/>
        </w:rPr>
        <w:t xml:space="preserve"> in collaboration with a 10-person executive board, including general body meetings, guest-speaker events, </w:t>
      </w:r>
      <w:proofErr w:type="gramStart"/>
      <w:r w:rsidRPr="00111E25">
        <w:rPr>
          <w:sz w:val="20"/>
          <w:szCs w:val="20"/>
        </w:rPr>
        <w:t>socials</w:t>
      </w:r>
      <w:proofErr w:type="gramEnd"/>
      <w:r w:rsidRPr="00111E25">
        <w:rPr>
          <w:sz w:val="20"/>
          <w:szCs w:val="20"/>
        </w:rPr>
        <w:t>, and fundraisers, teaching 3</w:t>
      </w:r>
      <w:r w:rsidR="00B3530F">
        <w:rPr>
          <w:sz w:val="20"/>
          <w:szCs w:val="20"/>
        </w:rPr>
        <w:t>5</w:t>
      </w:r>
      <w:r w:rsidRPr="00111E25">
        <w:rPr>
          <w:sz w:val="20"/>
          <w:szCs w:val="20"/>
        </w:rPr>
        <w:t>+ members about sustainable business practices.</w:t>
      </w:r>
    </w:p>
    <w:p w14:paraId="7C82A179" w14:textId="45B96855" w:rsidR="0015778F" w:rsidRPr="00111E25" w:rsidRDefault="0015778F" w:rsidP="0015778F">
      <w:pPr>
        <w:pStyle w:val="BodyText"/>
        <w:tabs>
          <w:tab w:val="right" w:pos="18000"/>
        </w:tabs>
        <w:rPr>
          <w:sz w:val="20"/>
          <w:szCs w:val="20"/>
        </w:rPr>
      </w:pPr>
      <w:r w:rsidRPr="00111E25">
        <w:rPr>
          <w:b/>
          <w:i/>
          <w:sz w:val="20"/>
          <w:szCs w:val="20"/>
        </w:rPr>
        <w:t>Outreach Director</w:t>
      </w:r>
      <w:r w:rsidRPr="00111E25">
        <w:rPr>
          <w:b/>
          <w:i/>
          <w:sz w:val="20"/>
          <w:szCs w:val="20"/>
        </w:rPr>
        <w:tab/>
      </w:r>
      <w:r w:rsidR="003563E6" w:rsidRPr="009070D5">
        <w:rPr>
          <w:bCs/>
          <w:sz w:val="20"/>
          <w:szCs w:val="20"/>
        </w:rPr>
        <w:t>May 2024 –</w:t>
      </w:r>
      <w:r w:rsidR="003563E6" w:rsidRPr="009070D5">
        <w:rPr>
          <w:bCs/>
          <w:spacing w:val="-2"/>
          <w:sz w:val="20"/>
          <w:szCs w:val="20"/>
        </w:rPr>
        <w:t xml:space="preserve"> </w:t>
      </w:r>
      <w:r w:rsidR="003563E6" w:rsidRPr="009070D5">
        <w:rPr>
          <w:bCs/>
          <w:sz w:val="20"/>
          <w:szCs w:val="20"/>
        </w:rPr>
        <w:t>May 2025</w:t>
      </w:r>
    </w:p>
    <w:p w14:paraId="517872AD" w14:textId="17914188" w:rsidR="00C330AF" w:rsidRPr="00C330AF" w:rsidRDefault="0015778F" w:rsidP="00C330AF">
      <w:pPr>
        <w:pStyle w:val="BodyText"/>
        <w:numPr>
          <w:ilvl w:val="0"/>
          <w:numId w:val="20"/>
        </w:numPr>
        <w:tabs>
          <w:tab w:val="right" w:pos="18000"/>
        </w:tabs>
        <w:rPr>
          <w:bCs/>
          <w:iCs/>
          <w:sz w:val="20"/>
          <w:szCs w:val="20"/>
        </w:rPr>
      </w:pPr>
      <w:r w:rsidRPr="00111E25">
        <w:rPr>
          <w:sz w:val="20"/>
          <w:szCs w:val="20"/>
        </w:rPr>
        <w:t>Connected 3</w:t>
      </w:r>
      <w:r w:rsidR="00B3530F">
        <w:rPr>
          <w:sz w:val="20"/>
          <w:szCs w:val="20"/>
        </w:rPr>
        <w:t>5</w:t>
      </w:r>
      <w:r w:rsidRPr="00111E25">
        <w:rPr>
          <w:sz w:val="20"/>
          <w:szCs w:val="20"/>
        </w:rPr>
        <w:t xml:space="preserve">+ members with community-based partner organizations and sustainable businesses such as Thrifty, the UF Eco Collective, and the Student Compost Cooperative through organizing 10+ guest speaker networking seminars. </w:t>
      </w:r>
    </w:p>
    <w:p w14:paraId="39543F52" w14:textId="77777777" w:rsidR="002B22EF" w:rsidRPr="00111E25" w:rsidRDefault="002B22EF" w:rsidP="0015778F">
      <w:pPr>
        <w:pStyle w:val="BodyText"/>
        <w:tabs>
          <w:tab w:val="right" w:pos="18000"/>
        </w:tabs>
        <w:rPr>
          <w:b/>
          <w:bCs/>
          <w:sz w:val="20"/>
          <w:szCs w:val="20"/>
        </w:rPr>
      </w:pPr>
    </w:p>
    <w:p w14:paraId="0BF29443" w14:textId="798BF465" w:rsidR="00895BFC" w:rsidRPr="00111E25" w:rsidRDefault="0015778F" w:rsidP="0015778F">
      <w:pPr>
        <w:pStyle w:val="BodyText"/>
        <w:tabs>
          <w:tab w:val="right" w:pos="18000"/>
        </w:tabs>
        <w:rPr>
          <w:sz w:val="20"/>
          <w:szCs w:val="20"/>
        </w:rPr>
      </w:pPr>
      <w:r w:rsidRPr="00111E25">
        <w:rPr>
          <w:b/>
          <w:bCs/>
          <w:sz w:val="20"/>
          <w:szCs w:val="20"/>
        </w:rPr>
        <w:t>Alpha Kappa Psi</w:t>
      </w:r>
      <w:r w:rsidRPr="00111E25">
        <w:rPr>
          <w:sz w:val="20"/>
          <w:szCs w:val="20"/>
        </w:rPr>
        <w:t xml:space="preserve"> </w:t>
      </w:r>
      <w:r w:rsidR="00A329E4">
        <w:rPr>
          <w:sz w:val="20"/>
          <w:szCs w:val="20"/>
        </w:rPr>
        <w:tab/>
      </w:r>
      <w:r w:rsidR="00A943F5">
        <w:rPr>
          <w:sz w:val="20"/>
          <w:szCs w:val="20"/>
        </w:rPr>
        <w:t>University of Florida</w:t>
      </w:r>
    </w:p>
    <w:p w14:paraId="727B305F" w14:textId="67EC9138" w:rsidR="00A329E4" w:rsidRPr="00A329E4" w:rsidRDefault="0015778F" w:rsidP="00A329E4">
      <w:pPr>
        <w:pStyle w:val="BodyText"/>
        <w:tabs>
          <w:tab w:val="right" w:pos="18000"/>
        </w:tabs>
        <w:rPr>
          <w:sz w:val="20"/>
          <w:szCs w:val="20"/>
        </w:rPr>
      </w:pPr>
      <w:r w:rsidRPr="00111E25">
        <w:rPr>
          <w:b/>
          <w:bCs/>
          <w:i/>
          <w:iCs/>
          <w:sz w:val="20"/>
          <w:szCs w:val="20"/>
        </w:rPr>
        <w:t>Philanthropic Coordinator</w:t>
      </w:r>
      <w:r w:rsidR="00895BFC" w:rsidRPr="00111E25">
        <w:rPr>
          <w:b/>
          <w:bCs/>
          <w:i/>
          <w:iCs/>
          <w:sz w:val="20"/>
          <w:szCs w:val="20"/>
        </w:rPr>
        <w:tab/>
      </w:r>
      <w:r w:rsidR="00A943F5" w:rsidRPr="009070D5">
        <w:rPr>
          <w:sz w:val="20"/>
          <w:szCs w:val="20"/>
        </w:rPr>
        <w:t>January 2025 – May 2025</w:t>
      </w:r>
    </w:p>
    <w:p w14:paraId="1D296603" w14:textId="09507FE2" w:rsidR="0012158F" w:rsidRPr="0012158F" w:rsidRDefault="0012158F" w:rsidP="00A329E4">
      <w:pPr>
        <w:pStyle w:val="BodyText"/>
        <w:numPr>
          <w:ilvl w:val="0"/>
          <w:numId w:val="20"/>
        </w:numPr>
        <w:tabs>
          <w:tab w:val="right" w:pos="18000"/>
        </w:tabs>
        <w:rPr>
          <w:sz w:val="20"/>
          <w:szCs w:val="20"/>
        </w:rPr>
      </w:pPr>
      <w:r w:rsidRPr="0012158F">
        <w:rPr>
          <w:sz w:val="20"/>
          <w:szCs w:val="20"/>
        </w:rPr>
        <w:t xml:space="preserve">Informed </w:t>
      </w:r>
      <w:r w:rsidR="00DB21B8">
        <w:rPr>
          <w:sz w:val="20"/>
          <w:szCs w:val="20"/>
        </w:rPr>
        <w:t>50+</w:t>
      </w:r>
      <w:r w:rsidRPr="0012158F">
        <w:rPr>
          <w:sz w:val="20"/>
          <w:szCs w:val="20"/>
        </w:rPr>
        <w:t xml:space="preserve"> brothers about Gainesville Thrive</w:t>
      </w:r>
      <w:r w:rsidR="00DB21B8">
        <w:rPr>
          <w:sz w:val="20"/>
          <w:szCs w:val="20"/>
        </w:rPr>
        <w:t>s</w:t>
      </w:r>
      <w:r w:rsidR="00201F9A">
        <w:rPr>
          <w:sz w:val="20"/>
          <w:szCs w:val="20"/>
        </w:rPr>
        <w:t xml:space="preserve">’ </w:t>
      </w:r>
      <w:r w:rsidRPr="0012158F">
        <w:rPr>
          <w:sz w:val="20"/>
          <w:szCs w:val="20"/>
        </w:rPr>
        <w:t>mission through committee presentation</w:t>
      </w:r>
      <w:r w:rsidR="00BF0C10">
        <w:rPr>
          <w:sz w:val="20"/>
          <w:szCs w:val="20"/>
        </w:rPr>
        <w:t>s</w:t>
      </w:r>
      <w:r w:rsidRPr="0012158F">
        <w:rPr>
          <w:sz w:val="20"/>
          <w:szCs w:val="20"/>
        </w:rPr>
        <w:t>, connecting the brotherhood to our partnered philanthropy</w:t>
      </w:r>
      <w:r w:rsidR="006513D4">
        <w:rPr>
          <w:sz w:val="20"/>
          <w:szCs w:val="20"/>
        </w:rPr>
        <w:t xml:space="preserve"> and the importance of community service. </w:t>
      </w:r>
    </w:p>
    <w:p w14:paraId="5F55C0B8" w14:textId="3EB962BB" w:rsidR="0015778F" w:rsidRPr="00892051" w:rsidRDefault="0012158F" w:rsidP="00A3431E">
      <w:pPr>
        <w:pStyle w:val="BodyText"/>
        <w:numPr>
          <w:ilvl w:val="0"/>
          <w:numId w:val="20"/>
        </w:numPr>
        <w:tabs>
          <w:tab w:val="right" w:pos="18000"/>
        </w:tabs>
        <w:rPr>
          <w:b/>
          <w:sz w:val="20"/>
          <w:szCs w:val="20"/>
        </w:rPr>
      </w:pPr>
      <w:r w:rsidRPr="00892051">
        <w:rPr>
          <w:sz w:val="20"/>
          <w:szCs w:val="20"/>
        </w:rPr>
        <w:t xml:space="preserve">Represented </w:t>
      </w:r>
      <w:r w:rsidR="00892051" w:rsidRPr="00892051">
        <w:rPr>
          <w:sz w:val="20"/>
          <w:szCs w:val="20"/>
        </w:rPr>
        <w:t>the Alpha Kappa Psi</w:t>
      </w:r>
      <w:r w:rsidRPr="00892051">
        <w:rPr>
          <w:sz w:val="20"/>
          <w:szCs w:val="20"/>
        </w:rPr>
        <w:t xml:space="preserve"> </w:t>
      </w:r>
      <w:r w:rsidR="00892051" w:rsidRPr="00892051">
        <w:rPr>
          <w:sz w:val="20"/>
          <w:szCs w:val="20"/>
        </w:rPr>
        <w:t>-</w:t>
      </w:r>
      <w:r w:rsidRPr="00892051">
        <w:rPr>
          <w:sz w:val="20"/>
          <w:szCs w:val="20"/>
        </w:rPr>
        <w:t xml:space="preserve"> Gainesville Thrives </w:t>
      </w:r>
      <w:r w:rsidR="00892051" w:rsidRPr="00892051">
        <w:rPr>
          <w:sz w:val="20"/>
          <w:szCs w:val="20"/>
        </w:rPr>
        <w:t xml:space="preserve">partnership </w:t>
      </w:r>
      <w:r w:rsidRPr="00892051">
        <w:rPr>
          <w:sz w:val="20"/>
          <w:szCs w:val="20"/>
        </w:rPr>
        <w:t>through tabling at event</w:t>
      </w:r>
      <w:r w:rsidR="009B64AA">
        <w:rPr>
          <w:sz w:val="20"/>
          <w:szCs w:val="20"/>
        </w:rPr>
        <w:t>s</w:t>
      </w:r>
      <w:r w:rsidRPr="00892051">
        <w:rPr>
          <w:sz w:val="20"/>
          <w:szCs w:val="20"/>
        </w:rPr>
        <w:t xml:space="preserve"> for young mothers, leading to the maximum enrollment in the </w:t>
      </w:r>
      <w:r w:rsidR="00BF0C10">
        <w:rPr>
          <w:sz w:val="20"/>
          <w:szCs w:val="20"/>
        </w:rPr>
        <w:t xml:space="preserve">Imagination Library reading </w:t>
      </w:r>
      <w:r w:rsidRPr="00892051">
        <w:rPr>
          <w:sz w:val="20"/>
          <w:szCs w:val="20"/>
        </w:rPr>
        <w:t>program being reached</w:t>
      </w:r>
      <w:r w:rsidR="00892051">
        <w:rPr>
          <w:sz w:val="20"/>
          <w:szCs w:val="20"/>
        </w:rPr>
        <w:t>.</w:t>
      </w:r>
    </w:p>
    <w:p w14:paraId="66E5AE36" w14:textId="77777777" w:rsidR="0015778F" w:rsidRPr="00111E25" w:rsidRDefault="0015778F" w:rsidP="00E923D6">
      <w:pPr>
        <w:pStyle w:val="BodyText"/>
        <w:tabs>
          <w:tab w:val="right" w:pos="18000"/>
        </w:tabs>
        <w:rPr>
          <w:b/>
          <w:sz w:val="20"/>
          <w:szCs w:val="20"/>
        </w:rPr>
      </w:pPr>
    </w:p>
    <w:p w14:paraId="4466AD32" w14:textId="2BCA9360" w:rsidR="00F11745" w:rsidRPr="0098400A" w:rsidRDefault="00D57B55" w:rsidP="00F11745">
      <w:pPr>
        <w:pStyle w:val="BodyText"/>
        <w:tabs>
          <w:tab w:val="right" w:pos="18000"/>
        </w:tabs>
        <w:rPr>
          <w:bCs/>
        </w:rPr>
      </w:pPr>
      <w:r w:rsidRPr="0098400A">
        <w:rPr>
          <w:bCs/>
          <w:sz w:val="24"/>
          <w:szCs w:val="24"/>
        </w:rPr>
        <w:t xml:space="preserve">COMMUNITY ENGAGEMENT </w:t>
      </w:r>
    </w:p>
    <w:p w14:paraId="05D69000" w14:textId="1603FE1A" w:rsidR="00402223" w:rsidRPr="00111E25" w:rsidRDefault="00F11745" w:rsidP="0098400A">
      <w:pPr>
        <w:pStyle w:val="BodyText"/>
        <w:tabs>
          <w:tab w:val="right" w:pos="18000"/>
        </w:tabs>
        <w:spacing w:before="120"/>
        <w:rPr>
          <w:b/>
          <w:bCs/>
          <w:sz w:val="20"/>
          <w:szCs w:val="20"/>
        </w:rPr>
      </w:pPr>
      <w:r w:rsidRPr="00111E25">
        <w:rPr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91" behindDoc="0" locked="0" layoutInCell="1" allowOverlap="1" wp14:anchorId="0DE8AD3E" wp14:editId="324ADF8B">
                <wp:simplePos x="0" y="0"/>
                <wp:positionH relativeFrom="margin">
                  <wp:align>left</wp:align>
                </wp:positionH>
                <wp:positionV relativeFrom="paragraph">
                  <wp:posOffset>8678</wp:posOffset>
                </wp:positionV>
                <wp:extent cx="6877788" cy="0"/>
                <wp:effectExtent l="0" t="0" r="0" b="0"/>
                <wp:wrapNone/>
                <wp:docPr id="97899929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77788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82E6E2" id="Straight Connector 1" o:spid="_x0000_s1026" style="position:absolute;flip:y;z-index:25166029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7pt" to="541.5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">
                <w10:wrap anchorx="margin"/>
              </v:line>
            </w:pict>
          </mc:Fallback>
        </mc:AlternateContent>
      </w:r>
      <w:r w:rsidR="00402223" w:rsidRPr="00111E25">
        <w:rPr>
          <w:b/>
          <w:bCs/>
          <w:sz w:val="20"/>
          <w:szCs w:val="20"/>
        </w:rPr>
        <w:t xml:space="preserve">Gift of Life </w:t>
      </w:r>
      <w:r w:rsidR="00BF5737" w:rsidRPr="00BB030C">
        <w:rPr>
          <w:b/>
          <w:bCs/>
          <w:sz w:val="20"/>
          <w:szCs w:val="20"/>
        </w:rPr>
        <w:t>Bone Marrow Registry</w:t>
      </w:r>
      <w:r w:rsidR="00402223" w:rsidRPr="00111E25">
        <w:rPr>
          <w:b/>
          <w:bCs/>
          <w:sz w:val="20"/>
          <w:szCs w:val="20"/>
        </w:rPr>
        <w:tab/>
      </w:r>
      <w:r w:rsidR="00A943F5" w:rsidRPr="00111E25">
        <w:rPr>
          <w:sz w:val="20"/>
          <w:szCs w:val="20"/>
        </w:rPr>
        <w:t>Gainesville, FL</w:t>
      </w:r>
    </w:p>
    <w:p w14:paraId="135F0234" w14:textId="11877E46" w:rsidR="00402223" w:rsidRPr="00111E25" w:rsidRDefault="00402223" w:rsidP="003F1FF9">
      <w:pPr>
        <w:pStyle w:val="BodyText"/>
        <w:tabs>
          <w:tab w:val="right" w:pos="18000"/>
        </w:tabs>
        <w:rPr>
          <w:b/>
          <w:bCs/>
          <w:sz w:val="20"/>
          <w:szCs w:val="20"/>
        </w:rPr>
      </w:pPr>
      <w:r w:rsidRPr="00111E25">
        <w:rPr>
          <w:b/>
          <w:bCs/>
          <w:i/>
          <w:iCs/>
          <w:sz w:val="20"/>
          <w:szCs w:val="20"/>
        </w:rPr>
        <w:t>Campus Ambassador</w:t>
      </w:r>
      <w:r w:rsidRPr="00111E25">
        <w:rPr>
          <w:sz w:val="20"/>
          <w:szCs w:val="20"/>
        </w:rPr>
        <w:tab/>
      </w:r>
      <w:r w:rsidR="00A943F5" w:rsidRPr="009070D5">
        <w:rPr>
          <w:sz w:val="20"/>
          <w:szCs w:val="20"/>
        </w:rPr>
        <w:t>February 2024 – Present</w:t>
      </w:r>
    </w:p>
    <w:p w14:paraId="58585185" w14:textId="463E07D5" w:rsidR="00402223" w:rsidRPr="00111E25" w:rsidRDefault="00176E47" w:rsidP="00402223">
      <w:pPr>
        <w:pStyle w:val="BodyText"/>
        <w:numPr>
          <w:ilvl w:val="0"/>
          <w:numId w:val="8"/>
        </w:numPr>
        <w:tabs>
          <w:tab w:val="right" w:pos="18000"/>
        </w:tabs>
        <w:rPr>
          <w:bCs/>
          <w:sz w:val="20"/>
          <w:szCs w:val="20"/>
        </w:rPr>
      </w:pPr>
      <w:r w:rsidRPr="00111E25">
        <w:rPr>
          <w:bCs/>
          <w:sz w:val="20"/>
          <w:szCs w:val="20"/>
        </w:rPr>
        <w:t>Executed</w:t>
      </w:r>
      <w:r w:rsidR="00402223" w:rsidRPr="00111E25">
        <w:rPr>
          <w:bCs/>
          <w:sz w:val="20"/>
          <w:szCs w:val="20"/>
        </w:rPr>
        <w:t xml:space="preserve"> 2-5 events </w:t>
      </w:r>
      <w:r w:rsidR="003F778C" w:rsidRPr="00111E25">
        <w:rPr>
          <w:bCs/>
          <w:sz w:val="20"/>
          <w:szCs w:val="20"/>
        </w:rPr>
        <w:t>per</w:t>
      </w:r>
      <w:r w:rsidR="00402223" w:rsidRPr="00111E25">
        <w:rPr>
          <w:bCs/>
          <w:sz w:val="20"/>
          <w:szCs w:val="20"/>
        </w:rPr>
        <w:t xml:space="preserve"> month</w:t>
      </w:r>
      <w:r w:rsidR="00465BE6" w:rsidRPr="00111E25">
        <w:rPr>
          <w:bCs/>
          <w:sz w:val="20"/>
          <w:szCs w:val="20"/>
        </w:rPr>
        <w:t xml:space="preserve">, </w:t>
      </w:r>
      <w:r w:rsidR="00402223" w:rsidRPr="00111E25">
        <w:rPr>
          <w:bCs/>
          <w:sz w:val="20"/>
          <w:szCs w:val="20"/>
        </w:rPr>
        <w:t>expanding the marrow registry to improve healthcare accessibilit</w:t>
      </w:r>
      <w:r w:rsidR="00726FDA" w:rsidRPr="00111E25">
        <w:rPr>
          <w:bCs/>
          <w:sz w:val="20"/>
          <w:szCs w:val="20"/>
        </w:rPr>
        <w:t>y</w:t>
      </w:r>
      <w:r w:rsidR="007C0721" w:rsidRPr="00111E25">
        <w:rPr>
          <w:bCs/>
          <w:sz w:val="20"/>
          <w:szCs w:val="20"/>
        </w:rPr>
        <w:t xml:space="preserve"> for those seeking </w:t>
      </w:r>
      <w:r w:rsidR="00AB7D68" w:rsidRPr="00111E25">
        <w:rPr>
          <w:bCs/>
          <w:sz w:val="20"/>
          <w:szCs w:val="20"/>
        </w:rPr>
        <w:t>bone marrow transplants</w:t>
      </w:r>
      <w:r w:rsidR="0015253A" w:rsidRPr="00111E25">
        <w:rPr>
          <w:bCs/>
          <w:sz w:val="20"/>
          <w:szCs w:val="20"/>
        </w:rPr>
        <w:t xml:space="preserve"> through collecting </w:t>
      </w:r>
      <w:r w:rsidR="008A5E7D" w:rsidRPr="00111E25">
        <w:rPr>
          <w:bCs/>
          <w:sz w:val="20"/>
          <w:szCs w:val="20"/>
        </w:rPr>
        <w:t xml:space="preserve">130+ </w:t>
      </w:r>
      <w:r w:rsidR="00341419" w:rsidRPr="00111E25">
        <w:rPr>
          <w:bCs/>
          <w:sz w:val="20"/>
          <w:szCs w:val="20"/>
        </w:rPr>
        <w:t xml:space="preserve">DNA </w:t>
      </w:r>
      <w:r w:rsidR="0015253A" w:rsidRPr="00111E25">
        <w:rPr>
          <w:bCs/>
          <w:sz w:val="20"/>
          <w:szCs w:val="20"/>
        </w:rPr>
        <w:t xml:space="preserve">swabs across events. </w:t>
      </w:r>
    </w:p>
    <w:p w14:paraId="2767E9C8" w14:textId="0556EECF" w:rsidR="0041174E" w:rsidRPr="00111E25" w:rsidRDefault="006E33AD" w:rsidP="00CD2373">
      <w:pPr>
        <w:pStyle w:val="BodyText"/>
        <w:numPr>
          <w:ilvl w:val="0"/>
          <w:numId w:val="8"/>
        </w:numPr>
        <w:tabs>
          <w:tab w:val="right" w:pos="18000"/>
        </w:tabs>
        <w:rPr>
          <w:bCs/>
          <w:sz w:val="20"/>
          <w:szCs w:val="20"/>
        </w:rPr>
      </w:pPr>
      <w:r w:rsidRPr="00111E25">
        <w:rPr>
          <w:bCs/>
          <w:sz w:val="20"/>
          <w:szCs w:val="20"/>
        </w:rPr>
        <w:t>Communicated</w:t>
      </w:r>
      <w:r w:rsidR="00986DD6" w:rsidRPr="00111E25">
        <w:rPr>
          <w:bCs/>
          <w:sz w:val="20"/>
          <w:szCs w:val="20"/>
        </w:rPr>
        <w:t xml:space="preserve"> with </w:t>
      </w:r>
      <w:r w:rsidR="00EF69DE">
        <w:rPr>
          <w:bCs/>
          <w:sz w:val="20"/>
          <w:szCs w:val="20"/>
        </w:rPr>
        <w:t>6</w:t>
      </w:r>
      <w:r w:rsidR="00986DD6" w:rsidRPr="00111E25">
        <w:rPr>
          <w:bCs/>
          <w:sz w:val="20"/>
          <w:szCs w:val="20"/>
        </w:rPr>
        <w:t xml:space="preserve"> organizations on campus </w:t>
      </w:r>
      <w:r w:rsidR="002576D7" w:rsidRPr="00111E25">
        <w:rPr>
          <w:bCs/>
          <w:sz w:val="20"/>
          <w:szCs w:val="20"/>
        </w:rPr>
        <w:t>directly</w:t>
      </w:r>
      <w:r w:rsidR="00986DD6" w:rsidRPr="00111E25">
        <w:rPr>
          <w:bCs/>
          <w:sz w:val="20"/>
          <w:szCs w:val="20"/>
        </w:rPr>
        <w:t xml:space="preserve"> to</w:t>
      </w:r>
      <w:r w:rsidR="00746143" w:rsidRPr="00111E25">
        <w:rPr>
          <w:bCs/>
          <w:sz w:val="20"/>
          <w:szCs w:val="20"/>
        </w:rPr>
        <w:t xml:space="preserve"> </w:t>
      </w:r>
      <w:r w:rsidR="00CD2373" w:rsidRPr="00111E25">
        <w:rPr>
          <w:bCs/>
          <w:sz w:val="20"/>
          <w:szCs w:val="20"/>
        </w:rPr>
        <w:t>deliver educational presentation</w:t>
      </w:r>
      <w:r w:rsidR="00F2040F" w:rsidRPr="00111E25">
        <w:rPr>
          <w:bCs/>
          <w:sz w:val="20"/>
          <w:szCs w:val="20"/>
        </w:rPr>
        <w:t>s to their member-bodies</w:t>
      </w:r>
      <w:r w:rsidR="00CD2373" w:rsidRPr="00111E25">
        <w:rPr>
          <w:bCs/>
          <w:sz w:val="20"/>
          <w:szCs w:val="20"/>
        </w:rPr>
        <w:t>,</w:t>
      </w:r>
      <w:r w:rsidR="00746143" w:rsidRPr="00111E25">
        <w:rPr>
          <w:bCs/>
          <w:sz w:val="20"/>
          <w:szCs w:val="20"/>
        </w:rPr>
        <w:t xml:space="preserve"> </w:t>
      </w:r>
      <w:r w:rsidR="00BF5737" w:rsidRPr="00111E25">
        <w:rPr>
          <w:bCs/>
          <w:sz w:val="20"/>
          <w:szCs w:val="20"/>
        </w:rPr>
        <w:t xml:space="preserve">generating interest in joining the registry </w:t>
      </w:r>
      <w:r w:rsidR="00EC3BC4" w:rsidRPr="00111E25">
        <w:rPr>
          <w:bCs/>
          <w:sz w:val="20"/>
          <w:szCs w:val="20"/>
        </w:rPr>
        <w:t>during later tabling events</w:t>
      </w:r>
      <w:r w:rsidR="00746143" w:rsidRPr="00111E25">
        <w:rPr>
          <w:bCs/>
          <w:sz w:val="20"/>
          <w:szCs w:val="20"/>
        </w:rPr>
        <w:t>.</w:t>
      </w:r>
    </w:p>
    <w:p w14:paraId="545523F9" w14:textId="3CD1E017" w:rsidR="00A108E6" w:rsidRDefault="00B24022" w:rsidP="00A108E6">
      <w:pPr>
        <w:pStyle w:val="BodyText"/>
        <w:numPr>
          <w:ilvl w:val="0"/>
          <w:numId w:val="8"/>
        </w:numPr>
        <w:tabs>
          <w:tab w:val="right" w:pos="18000"/>
        </w:tabs>
        <w:rPr>
          <w:bCs/>
          <w:sz w:val="20"/>
          <w:szCs w:val="20"/>
        </w:rPr>
      </w:pPr>
      <w:r w:rsidRPr="00111E25">
        <w:rPr>
          <w:bCs/>
          <w:sz w:val="20"/>
          <w:szCs w:val="20"/>
        </w:rPr>
        <w:t>Le</w:t>
      </w:r>
      <w:r w:rsidR="00A61C88" w:rsidRPr="00111E25">
        <w:rPr>
          <w:bCs/>
          <w:sz w:val="20"/>
          <w:szCs w:val="20"/>
        </w:rPr>
        <w:t>d</w:t>
      </w:r>
      <w:r w:rsidR="002D2A0B" w:rsidRPr="00111E25">
        <w:rPr>
          <w:bCs/>
          <w:sz w:val="20"/>
          <w:szCs w:val="20"/>
        </w:rPr>
        <w:t xml:space="preserve"> </w:t>
      </w:r>
      <w:r w:rsidR="00D90FCD" w:rsidRPr="00111E25">
        <w:rPr>
          <w:bCs/>
          <w:sz w:val="20"/>
          <w:szCs w:val="20"/>
        </w:rPr>
        <w:t>an 8-person team of volunteers during a</w:t>
      </w:r>
      <w:r w:rsidR="00B43AB9" w:rsidRPr="00111E25">
        <w:rPr>
          <w:bCs/>
          <w:sz w:val="20"/>
          <w:szCs w:val="20"/>
        </w:rPr>
        <w:t xml:space="preserve"> collaboration </w:t>
      </w:r>
      <w:r w:rsidR="002D2A0B" w:rsidRPr="00111E25">
        <w:rPr>
          <w:bCs/>
          <w:sz w:val="20"/>
          <w:szCs w:val="20"/>
        </w:rPr>
        <w:t>tabling</w:t>
      </w:r>
      <w:r w:rsidR="00186E80" w:rsidRPr="00111E25">
        <w:rPr>
          <w:bCs/>
          <w:sz w:val="20"/>
          <w:szCs w:val="20"/>
        </w:rPr>
        <w:t xml:space="preserve"> outreach campaign</w:t>
      </w:r>
      <w:r w:rsidR="002D2A0B" w:rsidRPr="00111E25">
        <w:rPr>
          <w:bCs/>
          <w:sz w:val="20"/>
          <w:szCs w:val="20"/>
        </w:rPr>
        <w:t xml:space="preserve"> </w:t>
      </w:r>
      <w:r w:rsidR="00B43AB9" w:rsidRPr="00111E25">
        <w:rPr>
          <w:bCs/>
          <w:sz w:val="20"/>
          <w:szCs w:val="20"/>
        </w:rPr>
        <w:t xml:space="preserve">with UF Footprints, </w:t>
      </w:r>
      <w:r w:rsidR="008C0CBB" w:rsidRPr="00111E25">
        <w:rPr>
          <w:bCs/>
          <w:sz w:val="20"/>
          <w:szCs w:val="20"/>
        </w:rPr>
        <w:t>a</w:t>
      </w:r>
      <w:r w:rsidR="002A4BE5" w:rsidRPr="00111E25">
        <w:rPr>
          <w:bCs/>
          <w:sz w:val="20"/>
          <w:szCs w:val="20"/>
        </w:rPr>
        <w:t xml:space="preserve">dding 50 </w:t>
      </w:r>
      <w:r w:rsidR="007625B8" w:rsidRPr="00111E25">
        <w:rPr>
          <w:bCs/>
          <w:sz w:val="20"/>
          <w:szCs w:val="20"/>
        </w:rPr>
        <w:t>potential donors</w:t>
      </w:r>
      <w:r w:rsidR="00EC28F3" w:rsidRPr="00111E25">
        <w:rPr>
          <w:bCs/>
          <w:sz w:val="20"/>
          <w:szCs w:val="20"/>
        </w:rPr>
        <w:t xml:space="preserve"> </w:t>
      </w:r>
      <w:r w:rsidR="002A4BE5" w:rsidRPr="00111E25">
        <w:rPr>
          <w:bCs/>
          <w:sz w:val="20"/>
          <w:szCs w:val="20"/>
        </w:rPr>
        <w:t>to the registry</w:t>
      </w:r>
      <w:r w:rsidR="007625B8" w:rsidRPr="00111E25">
        <w:rPr>
          <w:bCs/>
          <w:sz w:val="20"/>
          <w:szCs w:val="20"/>
        </w:rPr>
        <w:t xml:space="preserve"> through persuasive communicatio</w:t>
      </w:r>
      <w:r w:rsidR="00B26057" w:rsidRPr="00111E25">
        <w:rPr>
          <w:bCs/>
          <w:sz w:val="20"/>
          <w:szCs w:val="20"/>
        </w:rPr>
        <w:t>n with an educational</w:t>
      </w:r>
      <w:r w:rsidR="00715401" w:rsidRPr="00111E25">
        <w:rPr>
          <w:bCs/>
          <w:sz w:val="20"/>
          <w:szCs w:val="20"/>
        </w:rPr>
        <w:t xml:space="preserve"> focus</w:t>
      </w:r>
      <w:r w:rsidR="00B43AB9" w:rsidRPr="00111E25">
        <w:rPr>
          <w:bCs/>
          <w:sz w:val="20"/>
          <w:szCs w:val="20"/>
        </w:rPr>
        <w:t>.</w:t>
      </w:r>
    </w:p>
    <w:p w14:paraId="43D06D99" w14:textId="77777777" w:rsidR="00441F2C" w:rsidRPr="00111E25" w:rsidRDefault="00441F2C" w:rsidP="00441F2C">
      <w:pPr>
        <w:pStyle w:val="BodyText"/>
        <w:tabs>
          <w:tab w:val="right" w:pos="18000"/>
        </w:tabs>
        <w:rPr>
          <w:bCs/>
          <w:sz w:val="20"/>
          <w:szCs w:val="20"/>
        </w:rPr>
      </w:pPr>
    </w:p>
    <w:p w14:paraId="3788C36E" w14:textId="33AD28F7" w:rsidR="00441F2C" w:rsidRPr="00116318" w:rsidRDefault="00441F2C" w:rsidP="00441F2C">
      <w:pPr>
        <w:pStyle w:val="BodyText"/>
        <w:tabs>
          <w:tab w:val="right" w:pos="18000"/>
        </w:tabs>
        <w:rPr>
          <w:sz w:val="20"/>
          <w:szCs w:val="20"/>
        </w:rPr>
      </w:pPr>
      <w:r>
        <w:rPr>
          <w:b/>
          <w:bCs/>
          <w:sz w:val="20"/>
          <w:szCs w:val="20"/>
        </w:rPr>
        <w:t>Eufinity</w:t>
      </w:r>
      <w:r>
        <w:rPr>
          <w:b/>
          <w:bCs/>
          <w:sz w:val="20"/>
          <w:szCs w:val="20"/>
        </w:rPr>
        <w:tab/>
      </w:r>
      <w:r w:rsidR="00A943F5">
        <w:rPr>
          <w:sz w:val="20"/>
          <w:szCs w:val="20"/>
        </w:rPr>
        <w:t>Gainesville, FL</w:t>
      </w:r>
    </w:p>
    <w:p w14:paraId="14BE11FB" w14:textId="33A74920" w:rsidR="00441F2C" w:rsidRDefault="00441F2C" w:rsidP="00441F2C">
      <w:pPr>
        <w:pStyle w:val="BodyText"/>
        <w:tabs>
          <w:tab w:val="right" w:pos="18000"/>
        </w:tabs>
        <w:rPr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 xml:space="preserve">Marketing Intern </w:t>
      </w:r>
      <w:r w:rsidRPr="00111E25">
        <w:rPr>
          <w:i/>
          <w:iCs/>
          <w:sz w:val="20"/>
          <w:szCs w:val="20"/>
        </w:rPr>
        <w:tab/>
      </w:r>
      <w:r w:rsidR="00A943F5">
        <w:rPr>
          <w:sz w:val="20"/>
          <w:szCs w:val="20"/>
        </w:rPr>
        <w:t>May 2024 – August 2024</w:t>
      </w:r>
    </w:p>
    <w:p w14:paraId="5AC47471" w14:textId="77777777" w:rsidR="00441F2C" w:rsidRPr="00116318" w:rsidRDefault="00441F2C" w:rsidP="00441F2C">
      <w:pPr>
        <w:pStyle w:val="BodyText"/>
        <w:numPr>
          <w:ilvl w:val="0"/>
          <w:numId w:val="34"/>
        </w:numPr>
        <w:tabs>
          <w:tab w:val="right" w:pos="18000"/>
        </w:tabs>
        <w:rPr>
          <w:sz w:val="20"/>
          <w:szCs w:val="20"/>
        </w:rPr>
      </w:pPr>
      <w:r>
        <w:rPr>
          <w:sz w:val="20"/>
          <w:szCs w:val="20"/>
        </w:rPr>
        <w:t xml:space="preserve">Promoted Eufinity’s mission of </w:t>
      </w:r>
      <w:r w:rsidRPr="002C46AD">
        <w:rPr>
          <w:sz w:val="20"/>
          <w:szCs w:val="20"/>
        </w:rPr>
        <w:t>providing accessible and stigma-free care for college students</w:t>
      </w:r>
      <w:r>
        <w:rPr>
          <w:sz w:val="20"/>
          <w:szCs w:val="20"/>
        </w:rPr>
        <w:t xml:space="preserve"> through social media marketing, brand ambassadorship, and app development. </w:t>
      </w:r>
    </w:p>
    <w:p w14:paraId="3F1BBCA5" w14:textId="77777777" w:rsidR="00704ED3" w:rsidRPr="00111E25" w:rsidRDefault="00704ED3" w:rsidP="00704ED3">
      <w:pPr>
        <w:pStyle w:val="BodyText"/>
        <w:tabs>
          <w:tab w:val="right" w:pos="18000"/>
        </w:tabs>
        <w:rPr>
          <w:bCs/>
          <w:sz w:val="20"/>
          <w:szCs w:val="20"/>
        </w:rPr>
      </w:pPr>
    </w:p>
    <w:p w14:paraId="3F8AA3BA" w14:textId="52303D82" w:rsidR="00E104C5" w:rsidRPr="009070D5" w:rsidRDefault="001B09A9" w:rsidP="008A0DEB">
      <w:pPr>
        <w:pStyle w:val="BodyText"/>
        <w:tabs>
          <w:tab w:val="right" w:pos="18000"/>
        </w:tabs>
        <w:rPr>
          <w:i/>
          <w:sz w:val="20"/>
          <w:szCs w:val="20"/>
        </w:rPr>
      </w:pPr>
      <w:r w:rsidRPr="00111E25">
        <w:rPr>
          <w:b/>
          <w:sz w:val="20"/>
          <w:szCs w:val="20"/>
        </w:rPr>
        <w:t>School Street Community Center</w:t>
      </w:r>
      <w:r w:rsidR="00E104C5" w:rsidRPr="00111E25">
        <w:rPr>
          <w:b/>
          <w:sz w:val="20"/>
          <w:szCs w:val="20"/>
        </w:rPr>
        <w:t xml:space="preserve"> </w:t>
      </w:r>
      <w:r w:rsidR="008A0DEB" w:rsidRPr="00111E25">
        <w:rPr>
          <w:b/>
          <w:sz w:val="20"/>
          <w:szCs w:val="20"/>
        </w:rPr>
        <w:tab/>
      </w:r>
      <w:r w:rsidR="00A943F5" w:rsidRPr="00111E25">
        <w:rPr>
          <w:sz w:val="20"/>
          <w:szCs w:val="20"/>
        </w:rPr>
        <w:t>Dublin, Ireland</w:t>
      </w:r>
    </w:p>
    <w:p w14:paraId="689ACDF8" w14:textId="62CC4998" w:rsidR="00673480" w:rsidRPr="00673480" w:rsidRDefault="00053926" w:rsidP="00235CFC">
      <w:pPr>
        <w:pStyle w:val="BodyText"/>
        <w:tabs>
          <w:tab w:val="right" w:pos="18000"/>
        </w:tabs>
        <w:rPr>
          <w:sz w:val="20"/>
          <w:szCs w:val="20"/>
        </w:rPr>
      </w:pPr>
      <w:r w:rsidRPr="00111E25">
        <w:rPr>
          <w:b/>
          <w:i/>
          <w:sz w:val="20"/>
          <w:szCs w:val="20"/>
        </w:rPr>
        <w:t>Business Intern</w:t>
      </w:r>
      <w:r w:rsidR="00863776" w:rsidRPr="00111E25">
        <w:rPr>
          <w:b/>
          <w:i/>
          <w:sz w:val="20"/>
          <w:szCs w:val="20"/>
        </w:rPr>
        <w:t xml:space="preserve"> &amp;</w:t>
      </w:r>
      <w:r w:rsidRPr="00111E25">
        <w:rPr>
          <w:b/>
          <w:i/>
          <w:sz w:val="20"/>
          <w:szCs w:val="20"/>
        </w:rPr>
        <w:t xml:space="preserve"> Trip Leader </w:t>
      </w:r>
      <w:r w:rsidR="008A0DEB" w:rsidRPr="00111E25">
        <w:rPr>
          <w:b/>
          <w:i/>
          <w:sz w:val="20"/>
          <w:szCs w:val="20"/>
        </w:rPr>
        <w:tab/>
      </w:r>
      <w:r w:rsidR="00A943F5" w:rsidRPr="009070D5">
        <w:rPr>
          <w:sz w:val="20"/>
          <w:szCs w:val="20"/>
        </w:rPr>
        <w:t>May 2023 – August 2023</w:t>
      </w:r>
    </w:p>
    <w:p w14:paraId="426818B7" w14:textId="105E603F" w:rsidR="00E104C5" w:rsidRPr="00111E25" w:rsidRDefault="00BD58E8" w:rsidP="00673480">
      <w:pPr>
        <w:pStyle w:val="BodyText"/>
        <w:numPr>
          <w:ilvl w:val="0"/>
          <w:numId w:val="28"/>
        </w:numPr>
        <w:tabs>
          <w:tab w:val="right" w:pos="18000"/>
        </w:tabs>
        <w:rPr>
          <w:sz w:val="20"/>
          <w:szCs w:val="20"/>
        </w:rPr>
      </w:pPr>
      <w:r w:rsidRPr="00111E25">
        <w:rPr>
          <w:sz w:val="20"/>
          <w:szCs w:val="20"/>
        </w:rPr>
        <w:t>Guided</w:t>
      </w:r>
      <w:r w:rsidR="003D75F1" w:rsidRPr="00111E25">
        <w:rPr>
          <w:sz w:val="20"/>
          <w:szCs w:val="20"/>
        </w:rPr>
        <w:t xml:space="preserve"> behavioral development</w:t>
      </w:r>
      <w:r w:rsidRPr="00111E25">
        <w:rPr>
          <w:sz w:val="20"/>
          <w:szCs w:val="20"/>
        </w:rPr>
        <w:t xml:space="preserve"> of 50</w:t>
      </w:r>
      <w:r w:rsidR="007F38B0" w:rsidRPr="00111E25">
        <w:rPr>
          <w:sz w:val="20"/>
          <w:szCs w:val="20"/>
        </w:rPr>
        <w:t>+</w:t>
      </w:r>
      <w:r w:rsidRPr="00111E25">
        <w:rPr>
          <w:sz w:val="20"/>
          <w:szCs w:val="20"/>
        </w:rPr>
        <w:t xml:space="preserve"> children age</w:t>
      </w:r>
      <w:r w:rsidR="00863776" w:rsidRPr="00111E25">
        <w:rPr>
          <w:sz w:val="20"/>
          <w:szCs w:val="20"/>
        </w:rPr>
        <w:t>d</w:t>
      </w:r>
      <w:r w:rsidRPr="00111E25">
        <w:rPr>
          <w:sz w:val="20"/>
          <w:szCs w:val="20"/>
        </w:rPr>
        <w:t xml:space="preserve"> 8-12</w:t>
      </w:r>
      <w:r w:rsidR="003D75F1" w:rsidRPr="00111E25">
        <w:rPr>
          <w:sz w:val="20"/>
          <w:szCs w:val="20"/>
        </w:rPr>
        <w:t xml:space="preserve"> </w:t>
      </w:r>
      <w:r w:rsidR="00A43AF7" w:rsidRPr="00111E25">
        <w:rPr>
          <w:sz w:val="20"/>
          <w:szCs w:val="20"/>
        </w:rPr>
        <w:t xml:space="preserve">utilizing </w:t>
      </w:r>
      <w:r w:rsidR="00753A9D" w:rsidRPr="00111E25">
        <w:rPr>
          <w:sz w:val="20"/>
          <w:szCs w:val="20"/>
        </w:rPr>
        <w:t xml:space="preserve">derivatives of the Marte Meo approach </w:t>
      </w:r>
      <w:r w:rsidR="00C0339A" w:rsidRPr="00111E25">
        <w:rPr>
          <w:sz w:val="20"/>
          <w:szCs w:val="20"/>
        </w:rPr>
        <w:t>across 12 educational field trips</w:t>
      </w:r>
      <w:r w:rsidR="003B6719" w:rsidRPr="00111E25">
        <w:rPr>
          <w:sz w:val="20"/>
          <w:szCs w:val="20"/>
        </w:rPr>
        <w:t xml:space="preserve">, emphasizing </w:t>
      </w:r>
      <w:r w:rsidR="0043001C" w:rsidRPr="00111E25">
        <w:rPr>
          <w:sz w:val="20"/>
          <w:szCs w:val="20"/>
        </w:rPr>
        <w:t>safety</w:t>
      </w:r>
      <w:r w:rsidR="008D67FB" w:rsidRPr="00111E25">
        <w:rPr>
          <w:sz w:val="20"/>
          <w:szCs w:val="20"/>
        </w:rPr>
        <w:t xml:space="preserve">, </w:t>
      </w:r>
      <w:r w:rsidR="0043001C" w:rsidRPr="00111E25">
        <w:rPr>
          <w:sz w:val="20"/>
          <w:szCs w:val="20"/>
        </w:rPr>
        <w:t xml:space="preserve">age-appropriate </w:t>
      </w:r>
      <w:r w:rsidR="003B6719" w:rsidRPr="00111E25">
        <w:rPr>
          <w:sz w:val="20"/>
          <w:szCs w:val="20"/>
        </w:rPr>
        <w:t>learning</w:t>
      </w:r>
      <w:r w:rsidR="008D67FB" w:rsidRPr="00111E25">
        <w:rPr>
          <w:sz w:val="20"/>
          <w:szCs w:val="20"/>
        </w:rPr>
        <w:t xml:space="preserve">, and </w:t>
      </w:r>
      <w:r w:rsidR="00AE2055" w:rsidRPr="00111E25">
        <w:rPr>
          <w:sz w:val="20"/>
          <w:szCs w:val="20"/>
        </w:rPr>
        <w:t>communicative relationships</w:t>
      </w:r>
      <w:r w:rsidR="006B6364" w:rsidRPr="00111E25">
        <w:rPr>
          <w:sz w:val="20"/>
          <w:szCs w:val="20"/>
        </w:rPr>
        <w:t>.</w:t>
      </w:r>
    </w:p>
    <w:p w14:paraId="3849E522" w14:textId="4C5A15F2" w:rsidR="00C932DC" w:rsidRPr="00441F2C" w:rsidRDefault="00235C58" w:rsidP="008A0DEB">
      <w:pPr>
        <w:pStyle w:val="BodyText"/>
        <w:numPr>
          <w:ilvl w:val="0"/>
          <w:numId w:val="28"/>
        </w:numPr>
        <w:tabs>
          <w:tab w:val="right" w:pos="18000"/>
        </w:tabs>
        <w:rPr>
          <w:sz w:val="20"/>
          <w:szCs w:val="20"/>
        </w:rPr>
      </w:pPr>
      <w:r w:rsidRPr="00111E25">
        <w:rPr>
          <w:sz w:val="20"/>
          <w:szCs w:val="20"/>
        </w:rPr>
        <w:t xml:space="preserve">Overhauled </w:t>
      </w:r>
      <w:r w:rsidR="00A65749" w:rsidRPr="00111E25">
        <w:rPr>
          <w:sz w:val="20"/>
          <w:szCs w:val="20"/>
        </w:rPr>
        <w:t>office</w:t>
      </w:r>
      <w:r w:rsidRPr="00111E25">
        <w:rPr>
          <w:sz w:val="20"/>
          <w:szCs w:val="20"/>
        </w:rPr>
        <w:t xml:space="preserve"> waitlist system</w:t>
      </w:r>
      <w:r w:rsidR="000073BA" w:rsidRPr="00111E25">
        <w:rPr>
          <w:sz w:val="20"/>
          <w:szCs w:val="20"/>
        </w:rPr>
        <w:t xml:space="preserve"> </w:t>
      </w:r>
      <w:r w:rsidR="00FB5851" w:rsidRPr="00111E25">
        <w:rPr>
          <w:sz w:val="20"/>
          <w:szCs w:val="20"/>
        </w:rPr>
        <w:t>using E</w:t>
      </w:r>
      <w:r w:rsidR="007C7AA1" w:rsidRPr="00111E25">
        <w:rPr>
          <w:sz w:val="20"/>
          <w:szCs w:val="20"/>
        </w:rPr>
        <w:t>xcel</w:t>
      </w:r>
      <w:r w:rsidR="006D3C7B" w:rsidRPr="00111E25">
        <w:rPr>
          <w:sz w:val="20"/>
          <w:szCs w:val="20"/>
        </w:rPr>
        <w:t xml:space="preserve"> formulas</w:t>
      </w:r>
      <w:r w:rsidR="0049243C" w:rsidRPr="00111E25">
        <w:rPr>
          <w:sz w:val="20"/>
          <w:szCs w:val="20"/>
        </w:rPr>
        <w:t>, effectively</w:t>
      </w:r>
      <w:r w:rsidR="000073BA" w:rsidRPr="00111E25">
        <w:rPr>
          <w:sz w:val="20"/>
          <w:szCs w:val="20"/>
        </w:rPr>
        <w:t xml:space="preserve"> </w:t>
      </w:r>
      <w:r w:rsidR="0049243C" w:rsidRPr="00111E25">
        <w:rPr>
          <w:sz w:val="20"/>
          <w:szCs w:val="20"/>
        </w:rPr>
        <w:t>digitizing</w:t>
      </w:r>
      <w:r w:rsidRPr="00111E25">
        <w:rPr>
          <w:sz w:val="20"/>
          <w:szCs w:val="20"/>
        </w:rPr>
        <w:t xml:space="preserve"> data </w:t>
      </w:r>
      <w:r w:rsidR="009E458A" w:rsidRPr="00111E25">
        <w:rPr>
          <w:sz w:val="20"/>
          <w:szCs w:val="20"/>
        </w:rPr>
        <w:t>of</w:t>
      </w:r>
      <w:r w:rsidRPr="00111E25">
        <w:rPr>
          <w:sz w:val="20"/>
          <w:szCs w:val="20"/>
        </w:rPr>
        <w:t xml:space="preserve"> 100</w:t>
      </w:r>
      <w:r w:rsidR="007F38B0" w:rsidRPr="00111E25">
        <w:rPr>
          <w:sz w:val="20"/>
          <w:szCs w:val="20"/>
        </w:rPr>
        <w:t>+</w:t>
      </w:r>
      <w:r w:rsidRPr="00111E25">
        <w:rPr>
          <w:sz w:val="20"/>
          <w:szCs w:val="20"/>
        </w:rPr>
        <w:t xml:space="preserve"> families</w:t>
      </w:r>
      <w:r w:rsidR="000073BA" w:rsidRPr="00111E25">
        <w:rPr>
          <w:sz w:val="20"/>
          <w:szCs w:val="20"/>
        </w:rPr>
        <w:t xml:space="preserve"> and</w:t>
      </w:r>
      <w:r w:rsidRPr="00111E25">
        <w:rPr>
          <w:sz w:val="20"/>
          <w:szCs w:val="20"/>
        </w:rPr>
        <w:t xml:space="preserve"> </w:t>
      </w:r>
      <w:r w:rsidR="00E83AC7" w:rsidRPr="00111E25">
        <w:rPr>
          <w:sz w:val="20"/>
          <w:szCs w:val="20"/>
        </w:rPr>
        <w:t>streamlining</w:t>
      </w:r>
      <w:r w:rsidR="005660D3" w:rsidRPr="00111E25">
        <w:rPr>
          <w:sz w:val="20"/>
          <w:szCs w:val="20"/>
        </w:rPr>
        <w:t xml:space="preserve"> the </w:t>
      </w:r>
      <w:r w:rsidR="00B31B80" w:rsidRPr="00111E25">
        <w:rPr>
          <w:sz w:val="20"/>
          <w:szCs w:val="20"/>
        </w:rPr>
        <w:t>input</w:t>
      </w:r>
      <w:r w:rsidR="0049243C" w:rsidRPr="00111E25">
        <w:rPr>
          <w:sz w:val="20"/>
          <w:szCs w:val="20"/>
        </w:rPr>
        <w:t xml:space="preserve"> of</w:t>
      </w:r>
      <w:r w:rsidR="0096076A" w:rsidRPr="00111E25">
        <w:rPr>
          <w:sz w:val="20"/>
          <w:szCs w:val="20"/>
        </w:rPr>
        <w:t xml:space="preserve"> </w:t>
      </w:r>
      <w:r w:rsidR="005B0FDF" w:rsidRPr="00111E25">
        <w:rPr>
          <w:sz w:val="20"/>
          <w:szCs w:val="20"/>
        </w:rPr>
        <w:t xml:space="preserve">future </w:t>
      </w:r>
      <w:r w:rsidR="004D172D" w:rsidRPr="00111E25">
        <w:rPr>
          <w:sz w:val="20"/>
          <w:szCs w:val="20"/>
        </w:rPr>
        <w:t>information</w:t>
      </w:r>
      <w:r w:rsidR="004A7809" w:rsidRPr="00111E25">
        <w:rPr>
          <w:sz w:val="20"/>
          <w:szCs w:val="20"/>
        </w:rPr>
        <w:t xml:space="preserve"> for 15+ employees</w:t>
      </w:r>
      <w:r w:rsidR="004D172D" w:rsidRPr="00111E25">
        <w:rPr>
          <w:sz w:val="20"/>
          <w:szCs w:val="20"/>
        </w:rPr>
        <w:t xml:space="preserve">.  </w:t>
      </w:r>
    </w:p>
    <w:p w14:paraId="3489CCC2" w14:textId="77777777" w:rsidR="00C932DC" w:rsidRPr="00111E25" w:rsidRDefault="00C932DC" w:rsidP="008A0DEB">
      <w:pPr>
        <w:pStyle w:val="BodyText"/>
        <w:tabs>
          <w:tab w:val="right" w:pos="18000"/>
        </w:tabs>
        <w:rPr>
          <w:b/>
          <w:bCs/>
          <w:sz w:val="20"/>
          <w:szCs w:val="20"/>
        </w:rPr>
      </w:pPr>
    </w:p>
    <w:p w14:paraId="0B2ADA23" w14:textId="166F3906" w:rsidR="00414972" w:rsidRPr="00414972" w:rsidRDefault="00414972" w:rsidP="000B29E1">
      <w:pPr>
        <w:pStyle w:val="BodyText"/>
        <w:tabs>
          <w:tab w:val="right" w:pos="18000"/>
        </w:tabs>
        <w:rPr>
          <w:sz w:val="20"/>
          <w:szCs w:val="20"/>
        </w:rPr>
      </w:pPr>
      <w:r>
        <w:rPr>
          <w:b/>
          <w:bCs/>
          <w:sz w:val="20"/>
          <w:szCs w:val="20"/>
        </w:rPr>
        <w:t>Additional Involvement</w:t>
      </w:r>
      <w:r w:rsidR="00EE5DEA">
        <w:rPr>
          <w:b/>
          <w:bCs/>
          <w:sz w:val="20"/>
          <w:szCs w:val="20"/>
        </w:rPr>
        <w:t>s</w:t>
      </w:r>
      <w:r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ab/>
      </w:r>
    </w:p>
    <w:p w14:paraId="7F46AD4E" w14:textId="4E5AF817" w:rsidR="00B71F55" w:rsidRPr="00414972" w:rsidRDefault="00B71F55" w:rsidP="00414972">
      <w:pPr>
        <w:pStyle w:val="BodyText"/>
        <w:numPr>
          <w:ilvl w:val="0"/>
          <w:numId w:val="30"/>
        </w:numPr>
        <w:tabs>
          <w:tab w:val="right" w:pos="18000"/>
        </w:tabs>
        <w:rPr>
          <w:i/>
          <w:iCs/>
          <w:sz w:val="20"/>
          <w:szCs w:val="20"/>
        </w:rPr>
      </w:pPr>
      <w:r w:rsidRPr="00414972">
        <w:rPr>
          <w:sz w:val="20"/>
          <w:szCs w:val="20"/>
        </w:rPr>
        <w:t>North Central Florida</w:t>
      </w:r>
      <w:r w:rsidR="00414972" w:rsidRPr="00414972">
        <w:rPr>
          <w:sz w:val="20"/>
          <w:szCs w:val="20"/>
        </w:rPr>
        <w:t xml:space="preserve"> Chapter of the</w:t>
      </w:r>
      <w:r w:rsidRPr="00414972">
        <w:rPr>
          <w:sz w:val="20"/>
          <w:szCs w:val="20"/>
        </w:rPr>
        <w:t xml:space="preserve"> Society for Neuroscience, </w:t>
      </w:r>
      <w:r w:rsidRPr="00414972">
        <w:rPr>
          <w:i/>
          <w:iCs/>
          <w:sz w:val="20"/>
          <w:szCs w:val="20"/>
        </w:rPr>
        <w:t>Member</w:t>
      </w:r>
      <w:r w:rsidR="00414972">
        <w:rPr>
          <w:i/>
          <w:iCs/>
          <w:sz w:val="20"/>
          <w:szCs w:val="20"/>
        </w:rPr>
        <w:tab/>
      </w:r>
      <w:r w:rsidR="00C67A1F">
        <w:rPr>
          <w:sz w:val="20"/>
          <w:szCs w:val="20"/>
        </w:rPr>
        <w:t>May 2025 - Present</w:t>
      </w:r>
    </w:p>
    <w:p w14:paraId="60C8E510" w14:textId="4DFD08C8" w:rsidR="000B29E1" w:rsidRPr="00414972" w:rsidRDefault="000B29E1" w:rsidP="00414972">
      <w:pPr>
        <w:pStyle w:val="BodyText"/>
        <w:numPr>
          <w:ilvl w:val="0"/>
          <w:numId w:val="30"/>
        </w:numPr>
        <w:tabs>
          <w:tab w:val="right" w:pos="18000"/>
        </w:tabs>
        <w:rPr>
          <w:sz w:val="20"/>
          <w:szCs w:val="20"/>
        </w:rPr>
      </w:pPr>
      <w:r w:rsidRPr="00414972">
        <w:rPr>
          <w:sz w:val="20"/>
          <w:szCs w:val="20"/>
        </w:rPr>
        <w:t xml:space="preserve">Florida Women in </w:t>
      </w:r>
      <w:r w:rsidR="00211DCD" w:rsidRPr="00414972">
        <w:rPr>
          <w:sz w:val="20"/>
          <w:szCs w:val="20"/>
        </w:rPr>
        <w:t xml:space="preserve">Business, </w:t>
      </w:r>
      <w:r w:rsidRPr="00414972">
        <w:rPr>
          <w:i/>
          <w:iCs/>
          <w:sz w:val="20"/>
          <w:szCs w:val="20"/>
        </w:rPr>
        <w:t>Mentee</w:t>
      </w:r>
      <w:r w:rsidR="008B7DB6" w:rsidRPr="00414972">
        <w:rPr>
          <w:i/>
          <w:iCs/>
          <w:sz w:val="20"/>
          <w:szCs w:val="20"/>
        </w:rPr>
        <w:tab/>
      </w:r>
      <w:r w:rsidR="00E23588" w:rsidRPr="00C42F4B">
        <w:rPr>
          <w:sz w:val="20"/>
          <w:szCs w:val="20"/>
        </w:rPr>
        <w:t>January 2024 – May 2024</w:t>
      </w:r>
    </w:p>
    <w:p w14:paraId="6E4C7B78" w14:textId="67E6071B" w:rsidR="009B4EC1" w:rsidRPr="004A15E1" w:rsidRDefault="00C42F4B" w:rsidP="00C42F4B">
      <w:pPr>
        <w:pStyle w:val="BodyText"/>
        <w:tabs>
          <w:tab w:val="right" w:pos="18000"/>
        </w:tabs>
        <w:ind w:left="36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 w:rsidR="00661ADD" w:rsidRPr="004A15E1">
        <w:rPr>
          <w:b/>
          <w:bCs/>
          <w:sz w:val="20"/>
          <w:szCs w:val="20"/>
        </w:rPr>
        <w:tab/>
      </w:r>
    </w:p>
    <w:sectPr w:rsidR="009B4EC1" w:rsidRPr="004A15E1" w:rsidSect="00704E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Benedict, Brooke A." w:date="2025-06-15T13:35:00Z" w:initials="BB">
    <w:p w14:paraId="7297E73D" w14:textId="77777777" w:rsidR="006F282E" w:rsidRDefault="006F282E" w:rsidP="006F282E">
      <w:pPr>
        <w:pStyle w:val="CommentText"/>
      </w:pPr>
      <w:r>
        <w:rPr>
          <w:rStyle w:val="CommentReference"/>
        </w:rPr>
        <w:annotationRef/>
      </w:r>
      <w:r>
        <w:t xml:space="preserve">I will add more details on this project in this description as it becomes develop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297E73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118B98F" w16cex:dateUtc="2025-06-15T17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297E73D" w16cid:durableId="4118B98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D32D3"/>
    <w:multiLevelType w:val="hybridMultilevel"/>
    <w:tmpl w:val="C3B6C0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838C4"/>
    <w:multiLevelType w:val="hybridMultilevel"/>
    <w:tmpl w:val="3C8637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E5863"/>
    <w:multiLevelType w:val="hybridMultilevel"/>
    <w:tmpl w:val="26200B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4210E4"/>
    <w:multiLevelType w:val="hybridMultilevel"/>
    <w:tmpl w:val="2EE45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AA3157"/>
    <w:multiLevelType w:val="hybridMultilevel"/>
    <w:tmpl w:val="05C47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986D77"/>
    <w:multiLevelType w:val="hybridMultilevel"/>
    <w:tmpl w:val="554A5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C13CE"/>
    <w:multiLevelType w:val="hybridMultilevel"/>
    <w:tmpl w:val="E6D07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B414A"/>
    <w:multiLevelType w:val="hybridMultilevel"/>
    <w:tmpl w:val="E214A502"/>
    <w:lvl w:ilvl="0" w:tplc="DEEEED98">
      <w:numFmt w:val="bullet"/>
      <w:lvlText w:val=""/>
      <w:lvlJc w:val="left"/>
      <w:pPr>
        <w:ind w:left="371" w:hanging="272"/>
      </w:pPr>
      <w:rPr>
        <w:rFonts w:ascii="Symbol" w:eastAsia="Symbol" w:hAnsi="Symbol" w:cs="Symbol" w:hint="default"/>
        <w:w w:val="100"/>
        <w:sz w:val="22"/>
        <w:szCs w:val="22"/>
      </w:rPr>
    </w:lvl>
    <w:lvl w:ilvl="1" w:tplc="9300EA62">
      <w:numFmt w:val="bullet"/>
      <w:lvlText w:val="•"/>
      <w:lvlJc w:val="left"/>
      <w:pPr>
        <w:ind w:left="551" w:hanging="272"/>
      </w:pPr>
      <w:rPr>
        <w:rFonts w:ascii="Arial" w:eastAsia="Arial" w:hAnsi="Arial" w:cs="Arial" w:hint="default"/>
        <w:w w:val="99"/>
        <w:sz w:val="20"/>
        <w:szCs w:val="20"/>
      </w:rPr>
    </w:lvl>
    <w:lvl w:ilvl="2" w:tplc="44F02BB0">
      <w:numFmt w:val="bullet"/>
      <w:lvlText w:val="•"/>
      <w:lvlJc w:val="left"/>
      <w:pPr>
        <w:ind w:left="1134" w:hanging="272"/>
      </w:pPr>
      <w:rPr>
        <w:rFonts w:hint="default"/>
      </w:rPr>
    </w:lvl>
    <w:lvl w:ilvl="3" w:tplc="5E369CA0">
      <w:numFmt w:val="bullet"/>
      <w:lvlText w:val="•"/>
      <w:lvlJc w:val="left"/>
      <w:pPr>
        <w:ind w:left="1709" w:hanging="272"/>
      </w:pPr>
      <w:rPr>
        <w:rFonts w:hint="default"/>
      </w:rPr>
    </w:lvl>
    <w:lvl w:ilvl="4" w:tplc="1B500C4E">
      <w:numFmt w:val="bullet"/>
      <w:lvlText w:val="•"/>
      <w:lvlJc w:val="left"/>
      <w:pPr>
        <w:ind w:left="2284" w:hanging="272"/>
      </w:pPr>
      <w:rPr>
        <w:rFonts w:hint="default"/>
      </w:rPr>
    </w:lvl>
    <w:lvl w:ilvl="5" w:tplc="83746D40">
      <w:numFmt w:val="bullet"/>
      <w:lvlText w:val="•"/>
      <w:lvlJc w:val="left"/>
      <w:pPr>
        <w:ind w:left="2859" w:hanging="272"/>
      </w:pPr>
      <w:rPr>
        <w:rFonts w:hint="default"/>
      </w:rPr>
    </w:lvl>
    <w:lvl w:ilvl="6" w:tplc="BB7E64AC">
      <w:numFmt w:val="bullet"/>
      <w:lvlText w:val="•"/>
      <w:lvlJc w:val="left"/>
      <w:pPr>
        <w:ind w:left="3434" w:hanging="272"/>
      </w:pPr>
      <w:rPr>
        <w:rFonts w:hint="default"/>
      </w:rPr>
    </w:lvl>
    <w:lvl w:ilvl="7" w:tplc="9BD4A012">
      <w:numFmt w:val="bullet"/>
      <w:lvlText w:val="•"/>
      <w:lvlJc w:val="left"/>
      <w:pPr>
        <w:ind w:left="4009" w:hanging="272"/>
      </w:pPr>
      <w:rPr>
        <w:rFonts w:hint="default"/>
      </w:rPr>
    </w:lvl>
    <w:lvl w:ilvl="8" w:tplc="41AAA758">
      <w:numFmt w:val="bullet"/>
      <w:lvlText w:val="•"/>
      <w:lvlJc w:val="left"/>
      <w:pPr>
        <w:ind w:left="4584" w:hanging="272"/>
      </w:pPr>
      <w:rPr>
        <w:rFonts w:hint="default"/>
      </w:rPr>
    </w:lvl>
  </w:abstractNum>
  <w:abstractNum w:abstractNumId="8" w15:restartNumberingAfterBreak="0">
    <w:nsid w:val="135844F2"/>
    <w:multiLevelType w:val="hybridMultilevel"/>
    <w:tmpl w:val="7AF20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A770E4"/>
    <w:multiLevelType w:val="hybridMultilevel"/>
    <w:tmpl w:val="A8BA6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D2BCD"/>
    <w:multiLevelType w:val="hybridMultilevel"/>
    <w:tmpl w:val="28E07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CD1571"/>
    <w:multiLevelType w:val="hybridMultilevel"/>
    <w:tmpl w:val="8B20F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84151A"/>
    <w:multiLevelType w:val="hybridMultilevel"/>
    <w:tmpl w:val="5D7E0F52"/>
    <w:lvl w:ilvl="0" w:tplc="0409000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17280" w:hanging="360"/>
      </w:pPr>
      <w:rPr>
        <w:rFonts w:ascii="Wingdings" w:hAnsi="Wingdings" w:hint="default"/>
      </w:rPr>
    </w:lvl>
  </w:abstractNum>
  <w:abstractNum w:abstractNumId="13" w15:restartNumberingAfterBreak="0">
    <w:nsid w:val="24A8671B"/>
    <w:multiLevelType w:val="hybridMultilevel"/>
    <w:tmpl w:val="95B6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06D12"/>
    <w:multiLevelType w:val="hybridMultilevel"/>
    <w:tmpl w:val="11403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8E34AE"/>
    <w:multiLevelType w:val="hybridMultilevel"/>
    <w:tmpl w:val="B7CEDB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836042"/>
    <w:multiLevelType w:val="hybridMultilevel"/>
    <w:tmpl w:val="20745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0F6D0F"/>
    <w:multiLevelType w:val="hybridMultilevel"/>
    <w:tmpl w:val="736A34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DB9115D"/>
    <w:multiLevelType w:val="hybridMultilevel"/>
    <w:tmpl w:val="BED0E50E"/>
    <w:lvl w:ilvl="0" w:tplc="F9BC6970">
      <w:start w:val="1"/>
      <w:numFmt w:val="bullet"/>
      <w:lvlText w:val=""/>
      <w:lvlJc w:val="left"/>
      <w:pPr>
        <w:ind w:left="371" w:hanging="272"/>
      </w:pPr>
      <w:rPr>
        <w:rFonts w:ascii="Symbol" w:eastAsia="Symbol" w:hAnsi="Symbol" w:hint="default"/>
        <w:sz w:val="22"/>
        <w:szCs w:val="22"/>
      </w:rPr>
    </w:lvl>
    <w:lvl w:ilvl="1" w:tplc="7D5A475E">
      <w:start w:val="1"/>
      <w:numFmt w:val="bullet"/>
      <w:lvlText w:val="•"/>
      <w:lvlJc w:val="left"/>
      <w:pPr>
        <w:ind w:left="551" w:hanging="272"/>
      </w:pPr>
      <w:rPr>
        <w:rFonts w:ascii="Arial" w:eastAsia="Arial" w:hAnsi="Arial" w:hint="default"/>
        <w:w w:val="99"/>
        <w:sz w:val="20"/>
        <w:szCs w:val="20"/>
      </w:rPr>
    </w:lvl>
    <w:lvl w:ilvl="2" w:tplc="2FFC2416">
      <w:start w:val="1"/>
      <w:numFmt w:val="bullet"/>
      <w:lvlText w:val="•"/>
      <w:lvlJc w:val="left"/>
      <w:pPr>
        <w:ind w:left="1127" w:hanging="272"/>
      </w:pPr>
      <w:rPr>
        <w:rFonts w:hint="default"/>
      </w:rPr>
    </w:lvl>
    <w:lvl w:ilvl="3" w:tplc="D61A2B04">
      <w:start w:val="1"/>
      <w:numFmt w:val="bullet"/>
      <w:lvlText w:val="•"/>
      <w:lvlJc w:val="left"/>
      <w:pPr>
        <w:ind w:left="1703" w:hanging="272"/>
      </w:pPr>
      <w:rPr>
        <w:rFonts w:hint="default"/>
      </w:rPr>
    </w:lvl>
    <w:lvl w:ilvl="4" w:tplc="A44A4896">
      <w:start w:val="1"/>
      <w:numFmt w:val="bullet"/>
      <w:lvlText w:val="•"/>
      <w:lvlJc w:val="left"/>
      <w:pPr>
        <w:ind w:left="2279" w:hanging="272"/>
      </w:pPr>
      <w:rPr>
        <w:rFonts w:hint="default"/>
      </w:rPr>
    </w:lvl>
    <w:lvl w:ilvl="5" w:tplc="F63C1042">
      <w:start w:val="1"/>
      <w:numFmt w:val="bullet"/>
      <w:lvlText w:val="•"/>
      <w:lvlJc w:val="left"/>
      <w:pPr>
        <w:ind w:left="2855" w:hanging="272"/>
      </w:pPr>
      <w:rPr>
        <w:rFonts w:hint="default"/>
      </w:rPr>
    </w:lvl>
    <w:lvl w:ilvl="6" w:tplc="17A8CE90">
      <w:start w:val="1"/>
      <w:numFmt w:val="bullet"/>
      <w:lvlText w:val="•"/>
      <w:lvlJc w:val="left"/>
      <w:pPr>
        <w:ind w:left="3431" w:hanging="272"/>
      </w:pPr>
      <w:rPr>
        <w:rFonts w:hint="default"/>
      </w:rPr>
    </w:lvl>
    <w:lvl w:ilvl="7" w:tplc="2978345A">
      <w:start w:val="1"/>
      <w:numFmt w:val="bullet"/>
      <w:lvlText w:val="•"/>
      <w:lvlJc w:val="left"/>
      <w:pPr>
        <w:ind w:left="4007" w:hanging="272"/>
      </w:pPr>
      <w:rPr>
        <w:rFonts w:hint="default"/>
      </w:rPr>
    </w:lvl>
    <w:lvl w:ilvl="8" w:tplc="C1BE23DA">
      <w:start w:val="1"/>
      <w:numFmt w:val="bullet"/>
      <w:lvlText w:val="•"/>
      <w:lvlJc w:val="left"/>
      <w:pPr>
        <w:ind w:left="4582" w:hanging="272"/>
      </w:pPr>
      <w:rPr>
        <w:rFonts w:hint="default"/>
      </w:rPr>
    </w:lvl>
  </w:abstractNum>
  <w:abstractNum w:abstractNumId="19" w15:restartNumberingAfterBreak="0">
    <w:nsid w:val="412265A8"/>
    <w:multiLevelType w:val="hybridMultilevel"/>
    <w:tmpl w:val="68CEFDCC"/>
    <w:lvl w:ilvl="0" w:tplc="04090001">
      <w:start w:val="1"/>
      <w:numFmt w:val="bullet"/>
      <w:lvlText w:val=""/>
      <w:lvlJc w:val="left"/>
      <w:pPr>
        <w:ind w:left="10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33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16056" w:hanging="360"/>
      </w:pPr>
      <w:rPr>
        <w:rFonts w:ascii="Wingdings" w:hAnsi="Wingdings" w:hint="default"/>
      </w:rPr>
    </w:lvl>
  </w:abstractNum>
  <w:abstractNum w:abstractNumId="20" w15:restartNumberingAfterBreak="0">
    <w:nsid w:val="446B02B6"/>
    <w:multiLevelType w:val="hybridMultilevel"/>
    <w:tmpl w:val="CA3872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CC07F4"/>
    <w:multiLevelType w:val="hybridMultilevel"/>
    <w:tmpl w:val="35B863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D7300D"/>
    <w:multiLevelType w:val="hybridMultilevel"/>
    <w:tmpl w:val="567C3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B5CB1"/>
    <w:multiLevelType w:val="hybridMultilevel"/>
    <w:tmpl w:val="ECCAC60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9037D8"/>
    <w:multiLevelType w:val="hybridMultilevel"/>
    <w:tmpl w:val="9FAC08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5F0180"/>
    <w:multiLevelType w:val="hybridMultilevel"/>
    <w:tmpl w:val="A588DE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26F67"/>
    <w:multiLevelType w:val="hybridMultilevel"/>
    <w:tmpl w:val="D324C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D14159"/>
    <w:multiLevelType w:val="hybridMultilevel"/>
    <w:tmpl w:val="475AC9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94B3D51"/>
    <w:multiLevelType w:val="hybridMultilevel"/>
    <w:tmpl w:val="E4180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642F4E"/>
    <w:multiLevelType w:val="hybridMultilevel"/>
    <w:tmpl w:val="996EA4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293070"/>
    <w:multiLevelType w:val="hybridMultilevel"/>
    <w:tmpl w:val="2EDC06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59623D"/>
    <w:multiLevelType w:val="hybridMultilevel"/>
    <w:tmpl w:val="37C4BC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7BE7A44"/>
    <w:multiLevelType w:val="hybridMultilevel"/>
    <w:tmpl w:val="A746D4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0307F5"/>
    <w:multiLevelType w:val="hybridMultilevel"/>
    <w:tmpl w:val="04E40A1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4" w15:restartNumberingAfterBreak="0">
    <w:nsid w:val="7C482696"/>
    <w:multiLevelType w:val="hybridMultilevel"/>
    <w:tmpl w:val="519EA21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BE4865"/>
    <w:multiLevelType w:val="hybridMultilevel"/>
    <w:tmpl w:val="F42A9D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DCD6E65"/>
    <w:multiLevelType w:val="hybridMultilevel"/>
    <w:tmpl w:val="DD42ED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C85F69"/>
    <w:multiLevelType w:val="hybridMultilevel"/>
    <w:tmpl w:val="F56269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8550570">
    <w:abstractNumId w:val="7"/>
  </w:num>
  <w:num w:numId="2" w16cid:durableId="1943684587">
    <w:abstractNumId w:val="33"/>
  </w:num>
  <w:num w:numId="3" w16cid:durableId="1116026355">
    <w:abstractNumId w:val="23"/>
  </w:num>
  <w:num w:numId="4" w16cid:durableId="935287563">
    <w:abstractNumId w:val="6"/>
  </w:num>
  <w:num w:numId="5" w16cid:durableId="1935742826">
    <w:abstractNumId w:val="17"/>
  </w:num>
  <w:num w:numId="6" w16cid:durableId="289362056">
    <w:abstractNumId w:val="9"/>
  </w:num>
  <w:num w:numId="7" w16cid:durableId="1293174331">
    <w:abstractNumId w:val="34"/>
  </w:num>
  <w:num w:numId="8" w16cid:durableId="1735615156">
    <w:abstractNumId w:val="24"/>
  </w:num>
  <w:num w:numId="9" w16cid:durableId="419956458">
    <w:abstractNumId w:val="27"/>
  </w:num>
  <w:num w:numId="10" w16cid:durableId="381563617">
    <w:abstractNumId w:val="12"/>
  </w:num>
  <w:num w:numId="11" w16cid:durableId="744377596">
    <w:abstractNumId w:val="16"/>
  </w:num>
  <w:num w:numId="12" w16cid:durableId="409473902">
    <w:abstractNumId w:val="2"/>
  </w:num>
  <w:num w:numId="13" w16cid:durableId="556205469">
    <w:abstractNumId w:val="3"/>
  </w:num>
  <w:num w:numId="14" w16cid:durableId="898437867">
    <w:abstractNumId w:val="31"/>
  </w:num>
  <w:num w:numId="15" w16cid:durableId="2146966495">
    <w:abstractNumId w:val="37"/>
  </w:num>
  <w:num w:numId="16" w16cid:durableId="1766339179">
    <w:abstractNumId w:val="0"/>
  </w:num>
  <w:num w:numId="17" w16cid:durableId="2017732981">
    <w:abstractNumId w:val="10"/>
  </w:num>
  <w:num w:numId="18" w16cid:durableId="301664816">
    <w:abstractNumId w:val="18"/>
  </w:num>
  <w:num w:numId="19" w16cid:durableId="145631926">
    <w:abstractNumId w:val="19"/>
  </w:num>
  <w:num w:numId="20" w16cid:durableId="480997499">
    <w:abstractNumId w:val="35"/>
  </w:num>
  <w:num w:numId="21" w16cid:durableId="690910623">
    <w:abstractNumId w:val="8"/>
  </w:num>
  <w:num w:numId="22" w16cid:durableId="1960407596">
    <w:abstractNumId w:val="25"/>
  </w:num>
  <w:num w:numId="23" w16cid:durableId="618028908">
    <w:abstractNumId w:val="4"/>
  </w:num>
  <w:num w:numId="24" w16cid:durableId="455217810">
    <w:abstractNumId w:val="11"/>
  </w:num>
  <w:num w:numId="25" w16cid:durableId="1517040422">
    <w:abstractNumId w:val="28"/>
  </w:num>
  <w:num w:numId="26" w16cid:durableId="310449296">
    <w:abstractNumId w:val="5"/>
  </w:num>
  <w:num w:numId="27" w16cid:durableId="725757606">
    <w:abstractNumId w:val="26"/>
  </w:num>
  <w:num w:numId="28" w16cid:durableId="2102068720">
    <w:abstractNumId w:val="30"/>
  </w:num>
  <w:num w:numId="29" w16cid:durableId="1724134017">
    <w:abstractNumId w:val="22"/>
  </w:num>
  <w:num w:numId="30" w16cid:durableId="1537540460">
    <w:abstractNumId w:val="21"/>
  </w:num>
  <w:num w:numId="31" w16cid:durableId="721445491">
    <w:abstractNumId w:val="13"/>
  </w:num>
  <w:num w:numId="32" w16cid:durableId="587466339">
    <w:abstractNumId w:val="14"/>
  </w:num>
  <w:num w:numId="33" w16cid:durableId="1285890497">
    <w:abstractNumId w:val="15"/>
  </w:num>
  <w:num w:numId="34" w16cid:durableId="129709819">
    <w:abstractNumId w:val="29"/>
  </w:num>
  <w:num w:numId="35" w16cid:durableId="1658411967">
    <w:abstractNumId w:val="32"/>
  </w:num>
  <w:num w:numId="36" w16cid:durableId="188417881">
    <w:abstractNumId w:val="1"/>
  </w:num>
  <w:num w:numId="37" w16cid:durableId="243802509">
    <w:abstractNumId w:val="20"/>
  </w:num>
  <w:num w:numId="38" w16cid:durableId="1856460671">
    <w:abstractNumId w:val="3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enedict, Brooke A.">
    <w15:presenceInfo w15:providerId="AD" w15:userId="S::benedictb@ufl.edu::30e690e9-c291-4caa-b772-b8d6f76bd0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wMTU2MzY2N7EwNjRV0lEKTi0uzszPAykwNKkFAN8ZQ04tAAAA"/>
  </w:docVars>
  <w:rsids>
    <w:rsidRoot w:val="004B422D"/>
    <w:rsid w:val="00000038"/>
    <w:rsid w:val="00000C34"/>
    <w:rsid w:val="000073BA"/>
    <w:rsid w:val="0001002C"/>
    <w:rsid w:val="0001420D"/>
    <w:rsid w:val="00022424"/>
    <w:rsid w:val="00023E53"/>
    <w:rsid w:val="00025005"/>
    <w:rsid w:val="0002609E"/>
    <w:rsid w:val="00026446"/>
    <w:rsid w:val="00027F3E"/>
    <w:rsid w:val="000357D1"/>
    <w:rsid w:val="000364DA"/>
    <w:rsid w:val="00037EAA"/>
    <w:rsid w:val="00042AF4"/>
    <w:rsid w:val="00042F29"/>
    <w:rsid w:val="0004364D"/>
    <w:rsid w:val="00044F5A"/>
    <w:rsid w:val="00045055"/>
    <w:rsid w:val="0004580C"/>
    <w:rsid w:val="000507D3"/>
    <w:rsid w:val="00050F04"/>
    <w:rsid w:val="00053926"/>
    <w:rsid w:val="00066D52"/>
    <w:rsid w:val="00070C1F"/>
    <w:rsid w:val="000759DE"/>
    <w:rsid w:val="00076858"/>
    <w:rsid w:val="00077522"/>
    <w:rsid w:val="0008114D"/>
    <w:rsid w:val="000814A5"/>
    <w:rsid w:val="00083651"/>
    <w:rsid w:val="0008678F"/>
    <w:rsid w:val="00087F83"/>
    <w:rsid w:val="00094162"/>
    <w:rsid w:val="000946F4"/>
    <w:rsid w:val="000A15E7"/>
    <w:rsid w:val="000A2BEA"/>
    <w:rsid w:val="000A7B69"/>
    <w:rsid w:val="000B29E1"/>
    <w:rsid w:val="000B318D"/>
    <w:rsid w:val="000B3AE6"/>
    <w:rsid w:val="000B4DFB"/>
    <w:rsid w:val="000C3A4A"/>
    <w:rsid w:val="000D126E"/>
    <w:rsid w:val="000D4BEE"/>
    <w:rsid w:val="000E1380"/>
    <w:rsid w:val="000E371B"/>
    <w:rsid w:val="000E3823"/>
    <w:rsid w:val="000F2905"/>
    <w:rsid w:val="000F3D97"/>
    <w:rsid w:val="000F4685"/>
    <w:rsid w:val="000F5535"/>
    <w:rsid w:val="000F6545"/>
    <w:rsid w:val="00103872"/>
    <w:rsid w:val="00104D79"/>
    <w:rsid w:val="001055A7"/>
    <w:rsid w:val="001073CE"/>
    <w:rsid w:val="00111E25"/>
    <w:rsid w:val="00111E8A"/>
    <w:rsid w:val="00112025"/>
    <w:rsid w:val="00115231"/>
    <w:rsid w:val="00115642"/>
    <w:rsid w:val="00116318"/>
    <w:rsid w:val="001213EB"/>
    <w:rsid w:val="0012158F"/>
    <w:rsid w:val="001230A8"/>
    <w:rsid w:val="00130C63"/>
    <w:rsid w:val="00130DC2"/>
    <w:rsid w:val="00131739"/>
    <w:rsid w:val="00131FE6"/>
    <w:rsid w:val="0014113D"/>
    <w:rsid w:val="00142AC3"/>
    <w:rsid w:val="00142B11"/>
    <w:rsid w:val="001468D0"/>
    <w:rsid w:val="00151B91"/>
    <w:rsid w:val="00152306"/>
    <w:rsid w:val="0015253A"/>
    <w:rsid w:val="00155637"/>
    <w:rsid w:val="0015704D"/>
    <w:rsid w:val="001571DB"/>
    <w:rsid w:val="0015778F"/>
    <w:rsid w:val="00157BE1"/>
    <w:rsid w:val="00157D1F"/>
    <w:rsid w:val="001612E3"/>
    <w:rsid w:val="0016389A"/>
    <w:rsid w:val="0016399E"/>
    <w:rsid w:val="00163FE0"/>
    <w:rsid w:val="0017331D"/>
    <w:rsid w:val="00176E47"/>
    <w:rsid w:val="001811DA"/>
    <w:rsid w:val="001831F0"/>
    <w:rsid w:val="00186E80"/>
    <w:rsid w:val="001932E5"/>
    <w:rsid w:val="00197892"/>
    <w:rsid w:val="001A1235"/>
    <w:rsid w:val="001B09A9"/>
    <w:rsid w:val="001B195C"/>
    <w:rsid w:val="001B2E51"/>
    <w:rsid w:val="001C1F32"/>
    <w:rsid w:val="001C3B8F"/>
    <w:rsid w:val="001C46F9"/>
    <w:rsid w:val="001D5526"/>
    <w:rsid w:val="001D5539"/>
    <w:rsid w:val="001E0248"/>
    <w:rsid w:val="001E48F4"/>
    <w:rsid w:val="001E5FEE"/>
    <w:rsid w:val="001E6011"/>
    <w:rsid w:val="001E6705"/>
    <w:rsid w:val="001F4779"/>
    <w:rsid w:val="001F59FE"/>
    <w:rsid w:val="001F671B"/>
    <w:rsid w:val="001F6F59"/>
    <w:rsid w:val="001F7A0B"/>
    <w:rsid w:val="00201F9A"/>
    <w:rsid w:val="00205E26"/>
    <w:rsid w:val="002063E6"/>
    <w:rsid w:val="002067BB"/>
    <w:rsid w:val="00211DA2"/>
    <w:rsid w:val="00211DCD"/>
    <w:rsid w:val="002142EA"/>
    <w:rsid w:val="002153E7"/>
    <w:rsid w:val="00216FCC"/>
    <w:rsid w:val="00217E6B"/>
    <w:rsid w:val="00220215"/>
    <w:rsid w:val="00235C58"/>
    <w:rsid w:val="00235CFC"/>
    <w:rsid w:val="00236EF1"/>
    <w:rsid w:val="00240215"/>
    <w:rsid w:val="00252C7B"/>
    <w:rsid w:val="00256D8A"/>
    <w:rsid w:val="0025749A"/>
    <w:rsid w:val="002576D7"/>
    <w:rsid w:val="002632A5"/>
    <w:rsid w:val="002747F3"/>
    <w:rsid w:val="00274A30"/>
    <w:rsid w:val="002816ED"/>
    <w:rsid w:val="00281BB6"/>
    <w:rsid w:val="00283D12"/>
    <w:rsid w:val="00285A98"/>
    <w:rsid w:val="00286073"/>
    <w:rsid w:val="002914D2"/>
    <w:rsid w:val="00297EA2"/>
    <w:rsid w:val="002A4BE5"/>
    <w:rsid w:val="002A7FEE"/>
    <w:rsid w:val="002B22EF"/>
    <w:rsid w:val="002B4CFE"/>
    <w:rsid w:val="002C0441"/>
    <w:rsid w:val="002C0C3A"/>
    <w:rsid w:val="002C106C"/>
    <w:rsid w:val="002C22DA"/>
    <w:rsid w:val="002C2D50"/>
    <w:rsid w:val="002C46AD"/>
    <w:rsid w:val="002C7935"/>
    <w:rsid w:val="002C7D5E"/>
    <w:rsid w:val="002D0930"/>
    <w:rsid w:val="002D1C01"/>
    <w:rsid w:val="002D2A0B"/>
    <w:rsid w:val="002D2E15"/>
    <w:rsid w:val="002F5703"/>
    <w:rsid w:val="002F7BD9"/>
    <w:rsid w:val="00300652"/>
    <w:rsid w:val="00300A47"/>
    <w:rsid w:val="00303752"/>
    <w:rsid w:val="00304BB3"/>
    <w:rsid w:val="00306327"/>
    <w:rsid w:val="00313D75"/>
    <w:rsid w:val="003215FE"/>
    <w:rsid w:val="00321CC8"/>
    <w:rsid w:val="00331B80"/>
    <w:rsid w:val="00334D2B"/>
    <w:rsid w:val="00340EDB"/>
    <w:rsid w:val="00341419"/>
    <w:rsid w:val="0034213C"/>
    <w:rsid w:val="0034229C"/>
    <w:rsid w:val="003434ED"/>
    <w:rsid w:val="003437DB"/>
    <w:rsid w:val="0035139F"/>
    <w:rsid w:val="0035246E"/>
    <w:rsid w:val="00352C25"/>
    <w:rsid w:val="003535C1"/>
    <w:rsid w:val="00354FBF"/>
    <w:rsid w:val="003563E6"/>
    <w:rsid w:val="003564C4"/>
    <w:rsid w:val="0036380B"/>
    <w:rsid w:val="00370273"/>
    <w:rsid w:val="00371B49"/>
    <w:rsid w:val="00374048"/>
    <w:rsid w:val="00375EAB"/>
    <w:rsid w:val="0038005D"/>
    <w:rsid w:val="00380A33"/>
    <w:rsid w:val="00382A44"/>
    <w:rsid w:val="00382E8B"/>
    <w:rsid w:val="00383EEE"/>
    <w:rsid w:val="00384F12"/>
    <w:rsid w:val="00393298"/>
    <w:rsid w:val="003A32B0"/>
    <w:rsid w:val="003A37B6"/>
    <w:rsid w:val="003A4A9C"/>
    <w:rsid w:val="003A595A"/>
    <w:rsid w:val="003A60B5"/>
    <w:rsid w:val="003B04A5"/>
    <w:rsid w:val="003B6719"/>
    <w:rsid w:val="003C5FC6"/>
    <w:rsid w:val="003C789F"/>
    <w:rsid w:val="003D63B1"/>
    <w:rsid w:val="003D75F1"/>
    <w:rsid w:val="003E4EDC"/>
    <w:rsid w:val="003F035F"/>
    <w:rsid w:val="003F0E81"/>
    <w:rsid w:val="003F4BD7"/>
    <w:rsid w:val="003F50AF"/>
    <w:rsid w:val="003F6175"/>
    <w:rsid w:val="003F778C"/>
    <w:rsid w:val="00402223"/>
    <w:rsid w:val="004043CA"/>
    <w:rsid w:val="0040490D"/>
    <w:rsid w:val="00405516"/>
    <w:rsid w:val="00406EAB"/>
    <w:rsid w:val="00410024"/>
    <w:rsid w:val="0041174E"/>
    <w:rsid w:val="00414972"/>
    <w:rsid w:val="0041545C"/>
    <w:rsid w:val="00420002"/>
    <w:rsid w:val="00421098"/>
    <w:rsid w:val="004215AB"/>
    <w:rsid w:val="004256AF"/>
    <w:rsid w:val="00426075"/>
    <w:rsid w:val="0043001C"/>
    <w:rsid w:val="00431890"/>
    <w:rsid w:val="00431E02"/>
    <w:rsid w:val="00432111"/>
    <w:rsid w:val="00437295"/>
    <w:rsid w:val="00437F90"/>
    <w:rsid w:val="00441F2C"/>
    <w:rsid w:val="004470D2"/>
    <w:rsid w:val="00447543"/>
    <w:rsid w:val="00451AA8"/>
    <w:rsid w:val="00456A81"/>
    <w:rsid w:val="00460470"/>
    <w:rsid w:val="00464BC8"/>
    <w:rsid w:val="00465BE6"/>
    <w:rsid w:val="004700CC"/>
    <w:rsid w:val="00482A54"/>
    <w:rsid w:val="00485510"/>
    <w:rsid w:val="0049243C"/>
    <w:rsid w:val="0049331A"/>
    <w:rsid w:val="004A0A2D"/>
    <w:rsid w:val="004A15E1"/>
    <w:rsid w:val="004A7809"/>
    <w:rsid w:val="004B260A"/>
    <w:rsid w:val="004B422D"/>
    <w:rsid w:val="004B439D"/>
    <w:rsid w:val="004B6CE1"/>
    <w:rsid w:val="004C0F4D"/>
    <w:rsid w:val="004C1817"/>
    <w:rsid w:val="004C4AF1"/>
    <w:rsid w:val="004D172D"/>
    <w:rsid w:val="004D4ED3"/>
    <w:rsid w:val="004D52FF"/>
    <w:rsid w:val="004D6D5F"/>
    <w:rsid w:val="004D75A0"/>
    <w:rsid w:val="004E0D06"/>
    <w:rsid w:val="004E0FC8"/>
    <w:rsid w:val="004E1900"/>
    <w:rsid w:val="004E1C40"/>
    <w:rsid w:val="004E459A"/>
    <w:rsid w:val="004F0242"/>
    <w:rsid w:val="004F0279"/>
    <w:rsid w:val="004F2978"/>
    <w:rsid w:val="00501724"/>
    <w:rsid w:val="00501877"/>
    <w:rsid w:val="0050235A"/>
    <w:rsid w:val="005032D1"/>
    <w:rsid w:val="00520281"/>
    <w:rsid w:val="00521E31"/>
    <w:rsid w:val="005234CF"/>
    <w:rsid w:val="00525186"/>
    <w:rsid w:val="00525DBB"/>
    <w:rsid w:val="00530CD0"/>
    <w:rsid w:val="00532874"/>
    <w:rsid w:val="0053741F"/>
    <w:rsid w:val="005378FF"/>
    <w:rsid w:val="00537BF4"/>
    <w:rsid w:val="00542107"/>
    <w:rsid w:val="0054634E"/>
    <w:rsid w:val="00546DE7"/>
    <w:rsid w:val="00550878"/>
    <w:rsid w:val="00550ABC"/>
    <w:rsid w:val="005510B2"/>
    <w:rsid w:val="00556072"/>
    <w:rsid w:val="00562B51"/>
    <w:rsid w:val="0056529E"/>
    <w:rsid w:val="00565E0B"/>
    <w:rsid w:val="005660D3"/>
    <w:rsid w:val="00566F05"/>
    <w:rsid w:val="005744D8"/>
    <w:rsid w:val="00576EAD"/>
    <w:rsid w:val="00577A40"/>
    <w:rsid w:val="00582211"/>
    <w:rsid w:val="00582584"/>
    <w:rsid w:val="00591BDF"/>
    <w:rsid w:val="00591DA8"/>
    <w:rsid w:val="00593727"/>
    <w:rsid w:val="00594B52"/>
    <w:rsid w:val="005973AF"/>
    <w:rsid w:val="005B0912"/>
    <w:rsid w:val="005B0FDF"/>
    <w:rsid w:val="005B46C6"/>
    <w:rsid w:val="005B50FB"/>
    <w:rsid w:val="005B62E8"/>
    <w:rsid w:val="005B64F9"/>
    <w:rsid w:val="005B6CCD"/>
    <w:rsid w:val="005C19CC"/>
    <w:rsid w:val="005C462A"/>
    <w:rsid w:val="005C720F"/>
    <w:rsid w:val="005D0216"/>
    <w:rsid w:val="005D3DEB"/>
    <w:rsid w:val="005D4715"/>
    <w:rsid w:val="005D5B82"/>
    <w:rsid w:val="005D6C1F"/>
    <w:rsid w:val="005E01D9"/>
    <w:rsid w:val="005E466F"/>
    <w:rsid w:val="005E551B"/>
    <w:rsid w:val="005E6BD3"/>
    <w:rsid w:val="005F32F3"/>
    <w:rsid w:val="005F5CEE"/>
    <w:rsid w:val="005F6749"/>
    <w:rsid w:val="00603E7D"/>
    <w:rsid w:val="00605448"/>
    <w:rsid w:val="00613B62"/>
    <w:rsid w:val="00614222"/>
    <w:rsid w:val="0061636C"/>
    <w:rsid w:val="00620F74"/>
    <w:rsid w:val="00623A91"/>
    <w:rsid w:val="00623C11"/>
    <w:rsid w:val="006262A1"/>
    <w:rsid w:val="00633987"/>
    <w:rsid w:val="00636618"/>
    <w:rsid w:val="00640263"/>
    <w:rsid w:val="006402E5"/>
    <w:rsid w:val="00640483"/>
    <w:rsid w:val="00646DD7"/>
    <w:rsid w:val="006476A7"/>
    <w:rsid w:val="00650C5A"/>
    <w:rsid w:val="006513D4"/>
    <w:rsid w:val="006525AC"/>
    <w:rsid w:val="0065295B"/>
    <w:rsid w:val="00655732"/>
    <w:rsid w:val="00656156"/>
    <w:rsid w:val="006579DA"/>
    <w:rsid w:val="00661ADD"/>
    <w:rsid w:val="00663347"/>
    <w:rsid w:val="00663B99"/>
    <w:rsid w:val="00673480"/>
    <w:rsid w:val="00680975"/>
    <w:rsid w:val="006842E9"/>
    <w:rsid w:val="00685AA2"/>
    <w:rsid w:val="00686B9F"/>
    <w:rsid w:val="006876B0"/>
    <w:rsid w:val="00687F82"/>
    <w:rsid w:val="006913EB"/>
    <w:rsid w:val="00691BD4"/>
    <w:rsid w:val="00694123"/>
    <w:rsid w:val="00694D53"/>
    <w:rsid w:val="006A05A6"/>
    <w:rsid w:val="006A12CB"/>
    <w:rsid w:val="006A3147"/>
    <w:rsid w:val="006B215C"/>
    <w:rsid w:val="006B56A1"/>
    <w:rsid w:val="006B6364"/>
    <w:rsid w:val="006B6D89"/>
    <w:rsid w:val="006C185A"/>
    <w:rsid w:val="006C293F"/>
    <w:rsid w:val="006C46E2"/>
    <w:rsid w:val="006C4C9C"/>
    <w:rsid w:val="006D3C7B"/>
    <w:rsid w:val="006D60CA"/>
    <w:rsid w:val="006D63A4"/>
    <w:rsid w:val="006E000D"/>
    <w:rsid w:val="006E2001"/>
    <w:rsid w:val="006E2C3A"/>
    <w:rsid w:val="006E33AD"/>
    <w:rsid w:val="006F01C4"/>
    <w:rsid w:val="006F0659"/>
    <w:rsid w:val="006F1614"/>
    <w:rsid w:val="006F20DC"/>
    <w:rsid w:val="006F282E"/>
    <w:rsid w:val="006F6FE6"/>
    <w:rsid w:val="00700D99"/>
    <w:rsid w:val="00702B03"/>
    <w:rsid w:val="00704ED3"/>
    <w:rsid w:val="007050CE"/>
    <w:rsid w:val="0071355F"/>
    <w:rsid w:val="00714F0B"/>
    <w:rsid w:val="00715401"/>
    <w:rsid w:val="00720280"/>
    <w:rsid w:val="00720A23"/>
    <w:rsid w:val="0072609E"/>
    <w:rsid w:val="00726FDA"/>
    <w:rsid w:val="00733907"/>
    <w:rsid w:val="00740017"/>
    <w:rsid w:val="007402DE"/>
    <w:rsid w:val="00744796"/>
    <w:rsid w:val="00744A60"/>
    <w:rsid w:val="00744C23"/>
    <w:rsid w:val="0074587E"/>
    <w:rsid w:val="00746143"/>
    <w:rsid w:val="007501D3"/>
    <w:rsid w:val="00752A49"/>
    <w:rsid w:val="00753A9D"/>
    <w:rsid w:val="0075444D"/>
    <w:rsid w:val="007602FA"/>
    <w:rsid w:val="007625B8"/>
    <w:rsid w:val="0076796C"/>
    <w:rsid w:val="007749D1"/>
    <w:rsid w:val="00776AB7"/>
    <w:rsid w:val="00777073"/>
    <w:rsid w:val="00784909"/>
    <w:rsid w:val="00791A24"/>
    <w:rsid w:val="00792B27"/>
    <w:rsid w:val="00793C9D"/>
    <w:rsid w:val="00794592"/>
    <w:rsid w:val="00794973"/>
    <w:rsid w:val="00794C20"/>
    <w:rsid w:val="00795D2E"/>
    <w:rsid w:val="007A03F8"/>
    <w:rsid w:val="007A1A39"/>
    <w:rsid w:val="007A261F"/>
    <w:rsid w:val="007B32AE"/>
    <w:rsid w:val="007B4525"/>
    <w:rsid w:val="007C0721"/>
    <w:rsid w:val="007C47EB"/>
    <w:rsid w:val="007C771C"/>
    <w:rsid w:val="007C7AA1"/>
    <w:rsid w:val="007D14C9"/>
    <w:rsid w:val="007D2B2E"/>
    <w:rsid w:val="007D4410"/>
    <w:rsid w:val="007E791D"/>
    <w:rsid w:val="007F38B0"/>
    <w:rsid w:val="007F4EA1"/>
    <w:rsid w:val="007F5D51"/>
    <w:rsid w:val="008027A8"/>
    <w:rsid w:val="008071D2"/>
    <w:rsid w:val="00807C6C"/>
    <w:rsid w:val="00811B25"/>
    <w:rsid w:val="00812978"/>
    <w:rsid w:val="0081646D"/>
    <w:rsid w:val="00823A23"/>
    <w:rsid w:val="00825179"/>
    <w:rsid w:val="00825BAB"/>
    <w:rsid w:val="00825EC8"/>
    <w:rsid w:val="00827FC0"/>
    <w:rsid w:val="00830685"/>
    <w:rsid w:val="008325D9"/>
    <w:rsid w:val="008334A0"/>
    <w:rsid w:val="00833944"/>
    <w:rsid w:val="00841807"/>
    <w:rsid w:val="00841C5A"/>
    <w:rsid w:val="00842B11"/>
    <w:rsid w:val="00845E74"/>
    <w:rsid w:val="008465C0"/>
    <w:rsid w:val="0084707B"/>
    <w:rsid w:val="008475D9"/>
    <w:rsid w:val="00850ADA"/>
    <w:rsid w:val="00850FEE"/>
    <w:rsid w:val="008523C6"/>
    <w:rsid w:val="00852FB0"/>
    <w:rsid w:val="008570DB"/>
    <w:rsid w:val="00857614"/>
    <w:rsid w:val="00860AE4"/>
    <w:rsid w:val="00863776"/>
    <w:rsid w:val="00863BF6"/>
    <w:rsid w:val="00864D0D"/>
    <w:rsid w:val="00867D09"/>
    <w:rsid w:val="00872654"/>
    <w:rsid w:val="00872802"/>
    <w:rsid w:val="00873D08"/>
    <w:rsid w:val="0087415A"/>
    <w:rsid w:val="0087415D"/>
    <w:rsid w:val="00874B9D"/>
    <w:rsid w:val="00876226"/>
    <w:rsid w:val="00877A2A"/>
    <w:rsid w:val="00882C9C"/>
    <w:rsid w:val="008903F8"/>
    <w:rsid w:val="00892051"/>
    <w:rsid w:val="00892729"/>
    <w:rsid w:val="00892E88"/>
    <w:rsid w:val="008954F4"/>
    <w:rsid w:val="00895BFC"/>
    <w:rsid w:val="008A0DEB"/>
    <w:rsid w:val="008A27A6"/>
    <w:rsid w:val="008A5E7D"/>
    <w:rsid w:val="008A605A"/>
    <w:rsid w:val="008A710A"/>
    <w:rsid w:val="008A76E3"/>
    <w:rsid w:val="008A7964"/>
    <w:rsid w:val="008B3587"/>
    <w:rsid w:val="008B6DF9"/>
    <w:rsid w:val="008B7DB6"/>
    <w:rsid w:val="008C03D2"/>
    <w:rsid w:val="008C0CBB"/>
    <w:rsid w:val="008C0E7E"/>
    <w:rsid w:val="008C11DC"/>
    <w:rsid w:val="008C5993"/>
    <w:rsid w:val="008D2EA7"/>
    <w:rsid w:val="008D67FB"/>
    <w:rsid w:val="008E155E"/>
    <w:rsid w:val="008E7563"/>
    <w:rsid w:val="008F005F"/>
    <w:rsid w:val="008F4595"/>
    <w:rsid w:val="008F45CE"/>
    <w:rsid w:val="008F4EA2"/>
    <w:rsid w:val="008F5938"/>
    <w:rsid w:val="008F5A0E"/>
    <w:rsid w:val="008F5FF6"/>
    <w:rsid w:val="008F6EB9"/>
    <w:rsid w:val="00901B16"/>
    <w:rsid w:val="0090433D"/>
    <w:rsid w:val="00905A5D"/>
    <w:rsid w:val="00906651"/>
    <w:rsid w:val="009070D5"/>
    <w:rsid w:val="0091047D"/>
    <w:rsid w:val="00910C03"/>
    <w:rsid w:val="0091560C"/>
    <w:rsid w:val="009242F6"/>
    <w:rsid w:val="009243AD"/>
    <w:rsid w:val="00924B76"/>
    <w:rsid w:val="00924DA4"/>
    <w:rsid w:val="009273DF"/>
    <w:rsid w:val="00930542"/>
    <w:rsid w:val="00942030"/>
    <w:rsid w:val="00943F29"/>
    <w:rsid w:val="00944618"/>
    <w:rsid w:val="009548D6"/>
    <w:rsid w:val="0095528D"/>
    <w:rsid w:val="00957895"/>
    <w:rsid w:val="0096076A"/>
    <w:rsid w:val="009621AB"/>
    <w:rsid w:val="009632CC"/>
    <w:rsid w:val="009652A4"/>
    <w:rsid w:val="00965D11"/>
    <w:rsid w:val="00967D32"/>
    <w:rsid w:val="009702FB"/>
    <w:rsid w:val="00971192"/>
    <w:rsid w:val="00971899"/>
    <w:rsid w:val="0097242A"/>
    <w:rsid w:val="0097694C"/>
    <w:rsid w:val="00981D0D"/>
    <w:rsid w:val="0098400A"/>
    <w:rsid w:val="00984179"/>
    <w:rsid w:val="00986DD6"/>
    <w:rsid w:val="009901CC"/>
    <w:rsid w:val="00991C20"/>
    <w:rsid w:val="009932FE"/>
    <w:rsid w:val="00995204"/>
    <w:rsid w:val="00997BC0"/>
    <w:rsid w:val="009A3C5B"/>
    <w:rsid w:val="009B2BDC"/>
    <w:rsid w:val="009B4EC1"/>
    <w:rsid w:val="009B6077"/>
    <w:rsid w:val="009B64AA"/>
    <w:rsid w:val="009C0F25"/>
    <w:rsid w:val="009C2907"/>
    <w:rsid w:val="009C50F7"/>
    <w:rsid w:val="009E354D"/>
    <w:rsid w:val="009E3867"/>
    <w:rsid w:val="009E458A"/>
    <w:rsid w:val="009E5917"/>
    <w:rsid w:val="009E5DE5"/>
    <w:rsid w:val="009F023E"/>
    <w:rsid w:val="009F0778"/>
    <w:rsid w:val="009F72C0"/>
    <w:rsid w:val="00A0656E"/>
    <w:rsid w:val="00A07F1E"/>
    <w:rsid w:val="00A108E6"/>
    <w:rsid w:val="00A111EC"/>
    <w:rsid w:val="00A118A6"/>
    <w:rsid w:val="00A11E59"/>
    <w:rsid w:val="00A142C6"/>
    <w:rsid w:val="00A173F4"/>
    <w:rsid w:val="00A2214A"/>
    <w:rsid w:val="00A22F33"/>
    <w:rsid w:val="00A23AFA"/>
    <w:rsid w:val="00A26511"/>
    <w:rsid w:val="00A329E4"/>
    <w:rsid w:val="00A3342E"/>
    <w:rsid w:val="00A34199"/>
    <w:rsid w:val="00A41418"/>
    <w:rsid w:val="00A43AF7"/>
    <w:rsid w:val="00A46889"/>
    <w:rsid w:val="00A46999"/>
    <w:rsid w:val="00A47C3C"/>
    <w:rsid w:val="00A5144C"/>
    <w:rsid w:val="00A52C72"/>
    <w:rsid w:val="00A537AD"/>
    <w:rsid w:val="00A54959"/>
    <w:rsid w:val="00A54CB1"/>
    <w:rsid w:val="00A55266"/>
    <w:rsid w:val="00A570FE"/>
    <w:rsid w:val="00A61C88"/>
    <w:rsid w:val="00A628CC"/>
    <w:rsid w:val="00A62B56"/>
    <w:rsid w:val="00A64A11"/>
    <w:rsid w:val="00A65749"/>
    <w:rsid w:val="00A672C1"/>
    <w:rsid w:val="00A7236F"/>
    <w:rsid w:val="00A74F7D"/>
    <w:rsid w:val="00A75947"/>
    <w:rsid w:val="00A76635"/>
    <w:rsid w:val="00A82E22"/>
    <w:rsid w:val="00A85990"/>
    <w:rsid w:val="00A86507"/>
    <w:rsid w:val="00A86D23"/>
    <w:rsid w:val="00A87F99"/>
    <w:rsid w:val="00A910CF"/>
    <w:rsid w:val="00A92CDC"/>
    <w:rsid w:val="00A933A0"/>
    <w:rsid w:val="00A943F5"/>
    <w:rsid w:val="00A94434"/>
    <w:rsid w:val="00A96233"/>
    <w:rsid w:val="00AA0A6F"/>
    <w:rsid w:val="00AA70ED"/>
    <w:rsid w:val="00AB10F3"/>
    <w:rsid w:val="00AB37D7"/>
    <w:rsid w:val="00AB7D68"/>
    <w:rsid w:val="00AC05E2"/>
    <w:rsid w:val="00AC2A18"/>
    <w:rsid w:val="00AC2ABD"/>
    <w:rsid w:val="00AC4B18"/>
    <w:rsid w:val="00AC6924"/>
    <w:rsid w:val="00AC6DED"/>
    <w:rsid w:val="00AD0626"/>
    <w:rsid w:val="00AD0C01"/>
    <w:rsid w:val="00AD3873"/>
    <w:rsid w:val="00AD79A2"/>
    <w:rsid w:val="00AE0AA7"/>
    <w:rsid w:val="00AE2055"/>
    <w:rsid w:val="00AE3784"/>
    <w:rsid w:val="00AE3D95"/>
    <w:rsid w:val="00AE4A46"/>
    <w:rsid w:val="00AE6F38"/>
    <w:rsid w:val="00AF2A43"/>
    <w:rsid w:val="00AF31FE"/>
    <w:rsid w:val="00AF59BD"/>
    <w:rsid w:val="00B01C81"/>
    <w:rsid w:val="00B046CC"/>
    <w:rsid w:val="00B06BAF"/>
    <w:rsid w:val="00B1032D"/>
    <w:rsid w:val="00B13B27"/>
    <w:rsid w:val="00B1451D"/>
    <w:rsid w:val="00B14EBE"/>
    <w:rsid w:val="00B166CD"/>
    <w:rsid w:val="00B20386"/>
    <w:rsid w:val="00B24022"/>
    <w:rsid w:val="00B255E4"/>
    <w:rsid w:val="00B26057"/>
    <w:rsid w:val="00B264B8"/>
    <w:rsid w:val="00B31326"/>
    <w:rsid w:val="00B31B80"/>
    <w:rsid w:val="00B32375"/>
    <w:rsid w:val="00B32C73"/>
    <w:rsid w:val="00B3530F"/>
    <w:rsid w:val="00B41699"/>
    <w:rsid w:val="00B4185A"/>
    <w:rsid w:val="00B43AB9"/>
    <w:rsid w:val="00B43C50"/>
    <w:rsid w:val="00B46F5D"/>
    <w:rsid w:val="00B50E61"/>
    <w:rsid w:val="00B54125"/>
    <w:rsid w:val="00B543B3"/>
    <w:rsid w:val="00B5674D"/>
    <w:rsid w:val="00B56FCC"/>
    <w:rsid w:val="00B6087D"/>
    <w:rsid w:val="00B659DE"/>
    <w:rsid w:val="00B66BB0"/>
    <w:rsid w:val="00B70427"/>
    <w:rsid w:val="00B71F55"/>
    <w:rsid w:val="00B753D5"/>
    <w:rsid w:val="00B81E08"/>
    <w:rsid w:val="00B847BC"/>
    <w:rsid w:val="00B85EA7"/>
    <w:rsid w:val="00B8722F"/>
    <w:rsid w:val="00B87A39"/>
    <w:rsid w:val="00B94E35"/>
    <w:rsid w:val="00B95D52"/>
    <w:rsid w:val="00BA0DB3"/>
    <w:rsid w:val="00BA1D72"/>
    <w:rsid w:val="00BA359F"/>
    <w:rsid w:val="00BA7C08"/>
    <w:rsid w:val="00BB01E2"/>
    <w:rsid w:val="00BB030C"/>
    <w:rsid w:val="00BB0A43"/>
    <w:rsid w:val="00BB3392"/>
    <w:rsid w:val="00BB6666"/>
    <w:rsid w:val="00BC1E89"/>
    <w:rsid w:val="00BC31A0"/>
    <w:rsid w:val="00BC63E7"/>
    <w:rsid w:val="00BC7FF7"/>
    <w:rsid w:val="00BD0619"/>
    <w:rsid w:val="00BD0DC6"/>
    <w:rsid w:val="00BD58E8"/>
    <w:rsid w:val="00BD7461"/>
    <w:rsid w:val="00BD75C5"/>
    <w:rsid w:val="00BE478D"/>
    <w:rsid w:val="00BF0C10"/>
    <w:rsid w:val="00BF2365"/>
    <w:rsid w:val="00BF39C6"/>
    <w:rsid w:val="00BF5737"/>
    <w:rsid w:val="00BF5FFE"/>
    <w:rsid w:val="00C00047"/>
    <w:rsid w:val="00C0339A"/>
    <w:rsid w:val="00C06096"/>
    <w:rsid w:val="00C06A7A"/>
    <w:rsid w:val="00C10191"/>
    <w:rsid w:val="00C12393"/>
    <w:rsid w:val="00C143FD"/>
    <w:rsid w:val="00C20F53"/>
    <w:rsid w:val="00C22784"/>
    <w:rsid w:val="00C2337E"/>
    <w:rsid w:val="00C2514E"/>
    <w:rsid w:val="00C26123"/>
    <w:rsid w:val="00C2757D"/>
    <w:rsid w:val="00C27D28"/>
    <w:rsid w:val="00C3169F"/>
    <w:rsid w:val="00C31D54"/>
    <w:rsid w:val="00C330AF"/>
    <w:rsid w:val="00C35601"/>
    <w:rsid w:val="00C42EB2"/>
    <w:rsid w:val="00C42F4B"/>
    <w:rsid w:val="00C47500"/>
    <w:rsid w:val="00C47A30"/>
    <w:rsid w:val="00C514EC"/>
    <w:rsid w:val="00C558D8"/>
    <w:rsid w:val="00C57C27"/>
    <w:rsid w:val="00C57DDC"/>
    <w:rsid w:val="00C634E7"/>
    <w:rsid w:val="00C63CDA"/>
    <w:rsid w:val="00C67A1F"/>
    <w:rsid w:val="00C67A89"/>
    <w:rsid w:val="00C752BB"/>
    <w:rsid w:val="00C8043D"/>
    <w:rsid w:val="00C81722"/>
    <w:rsid w:val="00C83B85"/>
    <w:rsid w:val="00C85B62"/>
    <w:rsid w:val="00C87EE7"/>
    <w:rsid w:val="00C90FE4"/>
    <w:rsid w:val="00C932DC"/>
    <w:rsid w:val="00C9570F"/>
    <w:rsid w:val="00C95FEF"/>
    <w:rsid w:val="00C9605A"/>
    <w:rsid w:val="00C96201"/>
    <w:rsid w:val="00CA009A"/>
    <w:rsid w:val="00CA0875"/>
    <w:rsid w:val="00CA17B5"/>
    <w:rsid w:val="00CA619B"/>
    <w:rsid w:val="00CA7277"/>
    <w:rsid w:val="00CB1F14"/>
    <w:rsid w:val="00CB5429"/>
    <w:rsid w:val="00CB715E"/>
    <w:rsid w:val="00CC0F51"/>
    <w:rsid w:val="00CC127D"/>
    <w:rsid w:val="00CC2A5C"/>
    <w:rsid w:val="00CC3944"/>
    <w:rsid w:val="00CC3AE4"/>
    <w:rsid w:val="00CC3C00"/>
    <w:rsid w:val="00CC748C"/>
    <w:rsid w:val="00CD01D2"/>
    <w:rsid w:val="00CD2373"/>
    <w:rsid w:val="00CD4D0E"/>
    <w:rsid w:val="00CD70B6"/>
    <w:rsid w:val="00CE07DB"/>
    <w:rsid w:val="00CE1759"/>
    <w:rsid w:val="00CE1FBD"/>
    <w:rsid w:val="00CE2E8E"/>
    <w:rsid w:val="00CE6DBA"/>
    <w:rsid w:val="00CE76EB"/>
    <w:rsid w:val="00CF1284"/>
    <w:rsid w:val="00CF2F68"/>
    <w:rsid w:val="00CF42BB"/>
    <w:rsid w:val="00D10497"/>
    <w:rsid w:val="00D106FA"/>
    <w:rsid w:val="00D10F3E"/>
    <w:rsid w:val="00D15261"/>
    <w:rsid w:val="00D16E52"/>
    <w:rsid w:val="00D23C0F"/>
    <w:rsid w:val="00D27077"/>
    <w:rsid w:val="00D31253"/>
    <w:rsid w:val="00D328BE"/>
    <w:rsid w:val="00D32C8A"/>
    <w:rsid w:val="00D41A3B"/>
    <w:rsid w:val="00D4290C"/>
    <w:rsid w:val="00D45967"/>
    <w:rsid w:val="00D45D25"/>
    <w:rsid w:val="00D51334"/>
    <w:rsid w:val="00D51A38"/>
    <w:rsid w:val="00D51E25"/>
    <w:rsid w:val="00D5642C"/>
    <w:rsid w:val="00D57B55"/>
    <w:rsid w:val="00D652E2"/>
    <w:rsid w:val="00D741F0"/>
    <w:rsid w:val="00D74B74"/>
    <w:rsid w:val="00D77505"/>
    <w:rsid w:val="00D80D80"/>
    <w:rsid w:val="00D9036C"/>
    <w:rsid w:val="00D90FCD"/>
    <w:rsid w:val="00D92073"/>
    <w:rsid w:val="00D93508"/>
    <w:rsid w:val="00D93B7D"/>
    <w:rsid w:val="00DA1700"/>
    <w:rsid w:val="00DA387B"/>
    <w:rsid w:val="00DA6267"/>
    <w:rsid w:val="00DA6532"/>
    <w:rsid w:val="00DB0CD9"/>
    <w:rsid w:val="00DB21B8"/>
    <w:rsid w:val="00DB25CF"/>
    <w:rsid w:val="00DB7DD0"/>
    <w:rsid w:val="00DC1746"/>
    <w:rsid w:val="00DC22A7"/>
    <w:rsid w:val="00DC379B"/>
    <w:rsid w:val="00DC70B4"/>
    <w:rsid w:val="00DD1446"/>
    <w:rsid w:val="00DD1DF8"/>
    <w:rsid w:val="00DE02A7"/>
    <w:rsid w:val="00DE0CF9"/>
    <w:rsid w:val="00DE2430"/>
    <w:rsid w:val="00DF25ED"/>
    <w:rsid w:val="00DF7E00"/>
    <w:rsid w:val="00E031F3"/>
    <w:rsid w:val="00E05ABD"/>
    <w:rsid w:val="00E0781D"/>
    <w:rsid w:val="00E104C5"/>
    <w:rsid w:val="00E10CCE"/>
    <w:rsid w:val="00E10EFF"/>
    <w:rsid w:val="00E1520E"/>
    <w:rsid w:val="00E21C2D"/>
    <w:rsid w:val="00E228A9"/>
    <w:rsid w:val="00E23588"/>
    <w:rsid w:val="00E27256"/>
    <w:rsid w:val="00E32BAA"/>
    <w:rsid w:val="00E34F16"/>
    <w:rsid w:val="00E414B1"/>
    <w:rsid w:val="00E419D6"/>
    <w:rsid w:val="00E432F8"/>
    <w:rsid w:val="00E433C1"/>
    <w:rsid w:val="00E45B53"/>
    <w:rsid w:val="00E50233"/>
    <w:rsid w:val="00E56333"/>
    <w:rsid w:val="00E569A2"/>
    <w:rsid w:val="00E61C36"/>
    <w:rsid w:val="00E658D8"/>
    <w:rsid w:val="00E67D81"/>
    <w:rsid w:val="00E71A00"/>
    <w:rsid w:val="00E727FE"/>
    <w:rsid w:val="00E72E14"/>
    <w:rsid w:val="00E75356"/>
    <w:rsid w:val="00E756A5"/>
    <w:rsid w:val="00E813CB"/>
    <w:rsid w:val="00E83AC7"/>
    <w:rsid w:val="00E840E2"/>
    <w:rsid w:val="00E867D4"/>
    <w:rsid w:val="00E86C1B"/>
    <w:rsid w:val="00E90ECE"/>
    <w:rsid w:val="00E914D1"/>
    <w:rsid w:val="00E923D6"/>
    <w:rsid w:val="00EA5FD6"/>
    <w:rsid w:val="00EB1239"/>
    <w:rsid w:val="00EB22D1"/>
    <w:rsid w:val="00EB4E43"/>
    <w:rsid w:val="00EB63E6"/>
    <w:rsid w:val="00EB6951"/>
    <w:rsid w:val="00EC28F3"/>
    <w:rsid w:val="00EC2AAB"/>
    <w:rsid w:val="00EC3BC4"/>
    <w:rsid w:val="00EC3C40"/>
    <w:rsid w:val="00EC4BDE"/>
    <w:rsid w:val="00ED4DF3"/>
    <w:rsid w:val="00ED5FA1"/>
    <w:rsid w:val="00ED7407"/>
    <w:rsid w:val="00ED7EC5"/>
    <w:rsid w:val="00EE5892"/>
    <w:rsid w:val="00EE5DEA"/>
    <w:rsid w:val="00EF69DE"/>
    <w:rsid w:val="00EF7108"/>
    <w:rsid w:val="00F07D7A"/>
    <w:rsid w:val="00F11745"/>
    <w:rsid w:val="00F16E70"/>
    <w:rsid w:val="00F2040F"/>
    <w:rsid w:val="00F27A28"/>
    <w:rsid w:val="00F27FC5"/>
    <w:rsid w:val="00F31424"/>
    <w:rsid w:val="00F42FDE"/>
    <w:rsid w:val="00F45592"/>
    <w:rsid w:val="00F52ECA"/>
    <w:rsid w:val="00F54A98"/>
    <w:rsid w:val="00F6205F"/>
    <w:rsid w:val="00F62B9F"/>
    <w:rsid w:val="00F644EA"/>
    <w:rsid w:val="00F65AF4"/>
    <w:rsid w:val="00F6657E"/>
    <w:rsid w:val="00F77D31"/>
    <w:rsid w:val="00F809DD"/>
    <w:rsid w:val="00F80BB2"/>
    <w:rsid w:val="00F80F7A"/>
    <w:rsid w:val="00F828FE"/>
    <w:rsid w:val="00F96D66"/>
    <w:rsid w:val="00FB278C"/>
    <w:rsid w:val="00FB2E0E"/>
    <w:rsid w:val="00FB5851"/>
    <w:rsid w:val="00FB5F55"/>
    <w:rsid w:val="00FB7145"/>
    <w:rsid w:val="00FB72CF"/>
    <w:rsid w:val="00FC0144"/>
    <w:rsid w:val="00FC1ED4"/>
    <w:rsid w:val="00FC3462"/>
    <w:rsid w:val="00FD3241"/>
    <w:rsid w:val="00FD5058"/>
    <w:rsid w:val="00FD5DE4"/>
    <w:rsid w:val="00FE193F"/>
    <w:rsid w:val="00FE3261"/>
    <w:rsid w:val="00FE35B3"/>
    <w:rsid w:val="00FE5DD2"/>
    <w:rsid w:val="00FE72EC"/>
    <w:rsid w:val="00FF2337"/>
    <w:rsid w:val="00FF6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B11E7"/>
  <w15:chartTrackingRefBased/>
  <w15:docId w15:val="{0F4DAB6D-303A-4003-9940-1F5DFC20A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4B422D"/>
    <w:pPr>
      <w:widowControl w:val="0"/>
      <w:autoSpaceDE w:val="0"/>
      <w:autoSpaceDN w:val="0"/>
      <w:spacing w:after="0" w:line="250" w:lineRule="exact"/>
      <w:ind w:left="100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B422D"/>
    <w:rPr>
      <w:rFonts w:ascii="Times New Roman" w:eastAsia="Times New Roman" w:hAnsi="Times New Roman" w:cs="Times New Roman"/>
      <w:b/>
      <w:bCs/>
    </w:rPr>
  </w:style>
  <w:style w:type="paragraph" w:styleId="BodyText">
    <w:name w:val="Body Text"/>
    <w:basedOn w:val="Normal"/>
    <w:link w:val="BodyTextChar"/>
    <w:uiPriority w:val="1"/>
    <w:qFormat/>
    <w:rsid w:val="004B422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4B422D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4B422D"/>
    <w:pPr>
      <w:widowControl w:val="0"/>
      <w:autoSpaceDE w:val="0"/>
      <w:autoSpaceDN w:val="0"/>
      <w:spacing w:after="0" w:line="240" w:lineRule="auto"/>
      <w:ind w:left="371" w:hanging="27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8B6D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6D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E5DE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F28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28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28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28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282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04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7a48da2-06d8-4bce-b9dc-7c7ece40cf0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70DA5A216F441B3DD1F8A23457589" ma:contentTypeVersion="13" ma:contentTypeDescription="Create a new document." ma:contentTypeScope="" ma:versionID="b345d7607fec18f8658d770f680ef637">
  <xsd:schema xmlns:xsd="http://www.w3.org/2001/XMLSchema" xmlns:xs="http://www.w3.org/2001/XMLSchema" xmlns:p="http://schemas.microsoft.com/office/2006/metadata/properties" xmlns:ns3="47a48da2-06d8-4bce-b9dc-7c7ece40cf00" xmlns:ns4="aab8cedd-e33e-4da6-aeb5-e8a47bcab472" targetNamespace="http://schemas.microsoft.com/office/2006/metadata/properties" ma:root="true" ma:fieldsID="2ab9b7a2f3212547c713785ad68d6afc" ns3:_="" ns4:_="">
    <xsd:import namespace="47a48da2-06d8-4bce-b9dc-7c7ece40cf00"/>
    <xsd:import namespace="aab8cedd-e33e-4da6-aeb5-e8a47bcab4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48da2-06d8-4bce-b9dc-7c7ece40c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b8cedd-e33e-4da6-aeb5-e8a47bcab47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355973-C253-4F1F-B612-3D5539B643EC}">
  <ds:schemaRefs>
    <ds:schemaRef ds:uri="47a48da2-06d8-4bce-b9dc-7c7ece40cf00"/>
    <ds:schemaRef ds:uri="aab8cedd-e33e-4da6-aeb5-e8a47bcab472"/>
    <ds:schemaRef ds:uri="http://www.w3.org/XML/1998/namespace"/>
    <ds:schemaRef ds:uri="http://purl.org/dc/dcmitype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637907-B9F8-4C69-A457-C000261B2B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66CAE1-3D60-4504-8794-70E18DECA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48da2-06d8-4bce-b9dc-7c7ece40cf00"/>
    <ds:schemaRef ds:uri="aab8cedd-e33e-4da6-aeb5-e8a47bcab4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53</Words>
  <Characters>543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6377</CharactersWithSpaces>
  <SharedDoc>false</SharedDoc>
  <HLinks>
    <vt:vector size="6" baseType="variant">
      <vt:variant>
        <vt:i4>4128867</vt:i4>
      </vt:variant>
      <vt:variant>
        <vt:i4>0</vt:i4>
      </vt:variant>
      <vt:variant>
        <vt:i4>0</vt:i4>
      </vt:variant>
      <vt:variant>
        <vt:i4>5</vt:i4>
      </vt:variant>
      <vt:variant>
        <vt:lpwstr>http://www.linkedin.com/in/brookeabenedic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ville,Katherine</dc:creator>
  <cp:keywords/>
  <dc:description/>
  <cp:lastModifiedBy>Brooke B</cp:lastModifiedBy>
  <cp:revision>2</cp:revision>
  <cp:lastPrinted>2024-02-15T16:21:00Z</cp:lastPrinted>
  <dcterms:created xsi:type="dcterms:W3CDTF">2025-06-15T17:41:00Z</dcterms:created>
  <dcterms:modified xsi:type="dcterms:W3CDTF">2025-06-15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70DA5A216F441B3DD1F8A23457589</vt:lpwstr>
  </property>
</Properties>
</file>